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527F3B" w14:textId="77777777" w:rsidR="00FB3C81" w:rsidRDefault="00000000">
      <w:pPr>
        <w:pStyle w:val="Heading1"/>
      </w:pPr>
      <w:bookmarkStart w:id="0" w:name="preview-and-testing"/>
      <w:r>
        <w:t>Preview and Testing</w:t>
      </w:r>
    </w:p>
    <w:p w14:paraId="3BE7C67D" w14:textId="77777777" w:rsidR="00FB3C81" w:rsidRDefault="00000000">
      <w:pPr>
        <w:pStyle w:val="Heading2"/>
      </w:pPr>
      <w:bookmarkStart w:id="1" w:name="overview"/>
      <w:r>
        <w:t>Overview</w:t>
      </w:r>
    </w:p>
    <w:p w14:paraId="45B66AE6" w14:textId="77777777" w:rsidR="00FB3C81" w:rsidRDefault="00000000">
      <w:pPr>
        <w:pStyle w:val="FirstParagraph"/>
      </w:pPr>
      <w:r>
        <w:t>Preview mode allows you to test your assessment as end users will experience it. You can verify conditional logic, test triggered questions, and ensure the assessment flows correctly. This section covers testing workflows and validation strategies.</w:t>
      </w:r>
    </w:p>
    <w:p w14:paraId="022FC9F5" w14:textId="77777777" w:rsidR="00FB3C81" w:rsidRDefault="00000000">
      <w:r>
        <w:pict w14:anchorId="2585F9D0">
          <v:rect id="_x0000_i1025" style="width:0;height:1.5pt" o:hralign="center" o:hrstd="t" o:hr="t"/>
        </w:pict>
      </w:r>
    </w:p>
    <w:p w14:paraId="7E636BA8" w14:textId="77777777" w:rsidR="00FB3C81" w:rsidRDefault="00000000">
      <w:pPr>
        <w:pStyle w:val="Heading2"/>
      </w:pPr>
      <w:bookmarkStart w:id="2" w:name="understanding-preview-mode"/>
      <w:bookmarkEnd w:id="1"/>
      <w:r>
        <w:t>Understanding Preview Mode</w:t>
      </w:r>
    </w:p>
    <w:p w14:paraId="4725F9F4" w14:textId="77777777" w:rsidR="00FB3C81" w:rsidRDefault="00000000">
      <w:pPr>
        <w:pStyle w:val="Heading3"/>
      </w:pPr>
      <w:bookmarkStart w:id="3" w:name="edit-mode-vs.-preview-mode"/>
      <w:r>
        <w:t>Edit Mode vs. Preview Mode</w:t>
      </w:r>
    </w:p>
    <w:p w14:paraId="16F2E208" w14:textId="77777777" w:rsidR="00FB3C81" w:rsidRDefault="00000000">
      <w:pPr>
        <w:pStyle w:val="FirstParagraph"/>
      </w:pPr>
      <w:r>
        <w:t>CareIQ Builder has two distinct modes:</w:t>
      </w:r>
    </w:p>
    <w:p w14:paraId="7ED5FEF4" w14:textId="77777777" w:rsidR="00FB3C81" w:rsidRDefault="00000000">
      <w:pPr>
        <w:pStyle w:val="Heading4"/>
      </w:pPr>
      <w:bookmarkStart w:id="4" w:name="edit-mode"/>
      <w:r>
        <w:rPr>
          <w:b/>
        </w:rPr>
        <w:t>Edit Mode</w:t>
      </w:r>
    </w:p>
    <w:p w14:paraId="72A2E3BA" w14:textId="77777777" w:rsidR="00FB3C81" w:rsidRDefault="00000000">
      <w:pPr>
        <w:pStyle w:val="Compact"/>
        <w:numPr>
          <w:ilvl w:val="0"/>
          <w:numId w:val="2"/>
        </w:numPr>
      </w:pPr>
      <w:r>
        <w:t>Full editing capabilities</w:t>
      </w:r>
    </w:p>
    <w:p w14:paraId="6E0757F8" w14:textId="77777777" w:rsidR="00FB3C81" w:rsidRDefault="00000000">
      <w:pPr>
        <w:pStyle w:val="Compact"/>
        <w:numPr>
          <w:ilvl w:val="0"/>
          <w:numId w:val="2"/>
        </w:numPr>
      </w:pPr>
      <w:r>
        <w:t>Can create, modify, and delete content</w:t>
      </w:r>
    </w:p>
    <w:p w14:paraId="2AC6B99C" w14:textId="77777777" w:rsidR="00FB3C81" w:rsidRDefault="00000000">
      <w:pPr>
        <w:pStyle w:val="Compact"/>
        <w:numPr>
          <w:ilvl w:val="0"/>
          <w:numId w:val="2"/>
        </w:numPr>
      </w:pPr>
      <w:r>
        <w:t>Shows all controls and buttons</w:t>
      </w:r>
    </w:p>
    <w:p w14:paraId="24CB5A88" w14:textId="77777777" w:rsidR="00FB3C81" w:rsidRDefault="00000000">
      <w:pPr>
        <w:pStyle w:val="Compact"/>
        <w:numPr>
          <w:ilvl w:val="0"/>
          <w:numId w:val="2"/>
        </w:numPr>
      </w:pPr>
      <w:r>
        <w:t>All questions visible regardless of conditional logic</w:t>
      </w:r>
    </w:p>
    <w:p w14:paraId="285CEA7A" w14:textId="77777777" w:rsidR="00FB3C81" w:rsidRDefault="00000000">
      <w:pPr>
        <w:pStyle w:val="Compact"/>
        <w:numPr>
          <w:ilvl w:val="0"/>
          <w:numId w:val="2"/>
        </w:numPr>
      </w:pPr>
      <w:r>
        <w:t>Save/Cancel buttons appear for unsaved changes</w:t>
      </w:r>
    </w:p>
    <w:p w14:paraId="0F9C0059" w14:textId="77777777" w:rsidR="00FB3C81" w:rsidRDefault="00000000">
      <w:pPr>
        <w:pStyle w:val="Compact"/>
        <w:numPr>
          <w:ilvl w:val="0"/>
          <w:numId w:val="2"/>
        </w:numPr>
      </w:pPr>
      <w:r>
        <w:t>Used for building and modifying assessments</w:t>
      </w:r>
    </w:p>
    <w:p w14:paraId="6EC60862" w14:textId="77777777" w:rsidR="00FB3C81" w:rsidRDefault="00000000">
      <w:pPr>
        <w:pStyle w:val="Heading4"/>
      </w:pPr>
      <w:bookmarkStart w:id="5" w:name="preview-mode"/>
      <w:bookmarkEnd w:id="4"/>
      <w:r>
        <w:rPr>
          <w:b/>
        </w:rPr>
        <w:t>Preview Mode</w:t>
      </w:r>
    </w:p>
    <w:p w14:paraId="3E3C7E54" w14:textId="77777777" w:rsidR="00FB3C81" w:rsidRDefault="00000000">
      <w:pPr>
        <w:pStyle w:val="Compact"/>
        <w:numPr>
          <w:ilvl w:val="0"/>
          <w:numId w:val="3"/>
        </w:numPr>
      </w:pPr>
      <w:r>
        <w:t>Read-only view</w:t>
      </w:r>
    </w:p>
    <w:p w14:paraId="31C7378E" w14:textId="77777777" w:rsidR="00FB3C81" w:rsidRDefault="00000000">
      <w:pPr>
        <w:pStyle w:val="Compact"/>
        <w:numPr>
          <w:ilvl w:val="0"/>
          <w:numId w:val="3"/>
        </w:numPr>
      </w:pPr>
      <w:r>
        <w:t>Simulates end-user experience</w:t>
      </w:r>
    </w:p>
    <w:p w14:paraId="42AB10A9" w14:textId="77777777" w:rsidR="00FB3C81" w:rsidRDefault="00000000">
      <w:pPr>
        <w:pStyle w:val="Compact"/>
        <w:numPr>
          <w:ilvl w:val="0"/>
          <w:numId w:val="3"/>
        </w:numPr>
      </w:pPr>
      <w:r>
        <w:t>Shows only relevant questions based on selections</w:t>
      </w:r>
    </w:p>
    <w:p w14:paraId="37AB0793" w14:textId="77777777" w:rsidR="00FB3C81" w:rsidRDefault="00000000">
      <w:pPr>
        <w:pStyle w:val="Compact"/>
        <w:numPr>
          <w:ilvl w:val="0"/>
          <w:numId w:val="3"/>
        </w:numPr>
      </w:pPr>
      <w:r>
        <w:t>Conditional logic is active</w:t>
      </w:r>
    </w:p>
    <w:p w14:paraId="374E669F" w14:textId="77777777" w:rsidR="00FB3C81" w:rsidRDefault="00000000">
      <w:pPr>
        <w:pStyle w:val="Compact"/>
        <w:numPr>
          <w:ilvl w:val="0"/>
          <w:numId w:val="3"/>
        </w:numPr>
      </w:pPr>
      <w:r>
        <w:t>No edit controls visible</w:t>
      </w:r>
    </w:p>
    <w:p w14:paraId="55C3C1E5" w14:textId="77777777" w:rsidR="00FB3C81" w:rsidRDefault="00000000">
      <w:pPr>
        <w:pStyle w:val="Compact"/>
        <w:numPr>
          <w:ilvl w:val="0"/>
          <w:numId w:val="3"/>
        </w:numPr>
      </w:pPr>
      <w:r>
        <w:t>Used for testing and validation</w:t>
      </w:r>
    </w:p>
    <w:p w14:paraId="53FF6CD5" w14:textId="77777777" w:rsidR="000E792D" w:rsidRDefault="000E792D">
      <w:r>
        <w:br w:type="page"/>
      </w:r>
    </w:p>
    <w:p w14:paraId="51F249C1" w14:textId="648EC3EE" w:rsidR="00FB3C81" w:rsidRDefault="00000000">
      <w:r>
        <w:lastRenderedPageBreak/>
        <w:pict w14:anchorId="1FCD5E75">
          <v:rect id="_x0000_i1026" style="width:0;height:1.5pt" o:hralign="center" o:hrstd="t" o:hr="t"/>
        </w:pict>
      </w:r>
    </w:p>
    <w:p w14:paraId="54A9BEC1" w14:textId="50D3B334" w:rsidR="000E792D" w:rsidRDefault="000E792D">
      <w:r>
        <w:rPr>
          <w:noProof/>
        </w:rPr>
        <w:drawing>
          <wp:inline distT="0" distB="0" distL="0" distR="0" wp14:anchorId="6CD09DEE" wp14:editId="2D0BEDF0">
            <wp:extent cx="5930900" cy="2736850"/>
            <wp:effectExtent l="0" t="0" r="0" b="0"/>
            <wp:docPr id="1843696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0900" cy="2736850"/>
                    </a:xfrm>
                    <a:prstGeom prst="rect">
                      <a:avLst/>
                    </a:prstGeom>
                    <a:noFill/>
                    <a:ln>
                      <a:noFill/>
                    </a:ln>
                  </pic:spPr>
                </pic:pic>
              </a:graphicData>
            </a:graphic>
          </wp:inline>
        </w:drawing>
      </w:r>
    </w:p>
    <w:p w14:paraId="3B8ADFBF" w14:textId="0A4A1E01" w:rsidR="000E792D" w:rsidRDefault="000E792D">
      <w:r>
        <w:rPr>
          <w:noProof/>
        </w:rPr>
        <w:drawing>
          <wp:inline distT="0" distB="0" distL="0" distR="0" wp14:anchorId="4CFD800F" wp14:editId="4D32B30E">
            <wp:extent cx="5937250" cy="2381250"/>
            <wp:effectExtent l="0" t="0" r="0" b="0"/>
            <wp:docPr id="5814118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7250" cy="2381250"/>
                    </a:xfrm>
                    <a:prstGeom prst="rect">
                      <a:avLst/>
                    </a:prstGeom>
                    <a:noFill/>
                    <a:ln>
                      <a:noFill/>
                    </a:ln>
                  </pic:spPr>
                </pic:pic>
              </a:graphicData>
            </a:graphic>
          </wp:inline>
        </w:drawing>
      </w:r>
    </w:p>
    <w:p w14:paraId="5A8886A4" w14:textId="5851C970" w:rsidR="00FB3C81" w:rsidRDefault="00000000">
      <w:r>
        <w:pict w14:anchorId="24AD6355">
          <v:rect id="_x0000_i1027" style="width:0;height:1.5pt" o:hralign="center" o:hrstd="t" o:hr="t"/>
        </w:pict>
      </w:r>
    </w:p>
    <w:p w14:paraId="42A2186C" w14:textId="77777777" w:rsidR="00FB3C81" w:rsidRDefault="00000000">
      <w:pPr>
        <w:pStyle w:val="Heading3"/>
      </w:pPr>
      <w:bookmarkStart w:id="6" w:name="switching-between-modes"/>
      <w:bookmarkEnd w:id="3"/>
      <w:bookmarkEnd w:id="5"/>
      <w:r>
        <w:t>Switching Between Modes</w:t>
      </w:r>
    </w:p>
    <w:p w14:paraId="5F8FAEB7" w14:textId="77777777" w:rsidR="00FB3C81" w:rsidRDefault="00000000">
      <w:pPr>
        <w:pStyle w:val="Heading4"/>
      </w:pPr>
      <w:bookmarkStart w:id="7" w:name="entering-preview-mode"/>
      <w:r>
        <w:t>Entering Preview Mode</w:t>
      </w:r>
    </w:p>
    <w:p w14:paraId="262E8743" w14:textId="77777777" w:rsidR="00FB3C81" w:rsidRDefault="00000000">
      <w:pPr>
        <w:pStyle w:val="Compact"/>
        <w:numPr>
          <w:ilvl w:val="0"/>
          <w:numId w:val="4"/>
        </w:numPr>
      </w:pPr>
      <w:r>
        <w:rPr>
          <w:b/>
          <w:bCs/>
        </w:rPr>
        <w:t>Locate Mode Toggle</w:t>
      </w:r>
    </w:p>
    <w:p w14:paraId="6207D494" w14:textId="77777777" w:rsidR="00FB3C81" w:rsidRDefault="00000000">
      <w:pPr>
        <w:pStyle w:val="Compact"/>
        <w:numPr>
          <w:ilvl w:val="1"/>
          <w:numId w:val="5"/>
        </w:numPr>
      </w:pPr>
      <w:r>
        <w:t>In the top bar of the builder interface</w:t>
      </w:r>
    </w:p>
    <w:p w14:paraId="6173174B" w14:textId="77777777" w:rsidR="00FB3C81" w:rsidRDefault="00000000">
      <w:pPr>
        <w:pStyle w:val="Compact"/>
        <w:numPr>
          <w:ilvl w:val="1"/>
          <w:numId w:val="5"/>
        </w:numPr>
      </w:pPr>
      <w:r>
        <w:t xml:space="preserve">Look for </w:t>
      </w:r>
      <w:r>
        <w:rPr>
          <w:b/>
          <w:bCs/>
        </w:rPr>
        <w:t>“Preview Mode”</w:t>
      </w:r>
      <w:r>
        <w:t xml:space="preserve"> button or toggle</w:t>
      </w:r>
    </w:p>
    <w:p w14:paraId="175176CF" w14:textId="77777777" w:rsidR="00FB3C81" w:rsidRDefault="00000000">
      <w:pPr>
        <w:pStyle w:val="Compact"/>
        <w:numPr>
          <w:ilvl w:val="0"/>
          <w:numId w:val="4"/>
        </w:numPr>
      </w:pPr>
      <w:r>
        <w:rPr>
          <w:b/>
          <w:bCs/>
        </w:rPr>
        <w:t>Click Preview Mode</w:t>
      </w:r>
    </w:p>
    <w:p w14:paraId="2B479F85" w14:textId="77777777" w:rsidR="00FB3C81" w:rsidRDefault="00000000">
      <w:pPr>
        <w:pStyle w:val="Compact"/>
        <w:numPr>
          <w:ilvl w:val="1"/>
          <w:numId w:val="6"/>
        </w:numPr>
      </w:pPr>
      <w:r>
        <w:t>Button appearance changes</w:t>
      </w:r>
    </w:p>
    <w:p w14:paraId="75BF6D42" w14:textId="77777777" w:rsidR="00FB3C81" w:rsidRDefault="00000000">
      <w:pPr>
        <w:pStyle w:val="Compact"/>
        <w:numPr>
          <w:ilvl w:val="1"/>
          <w:numId w:val="6"/>
        </w:numPr>
      </w:pPr>
      <w:r>
        <w:t>Edit controls disappear</w:t>
      </w:r>
    </w:p>
    <w:p w14:paraId="4BCF62CE" w14:textId="77777777" w:rsidR="00FB3C81" w:rsidRDefault="00000000">
      <w:pPr>
        <w:pStyle w:val="Compact"/>
        <w:numPr>
          <w:ilvl w:val="1"/>
          <w:numId w:val="6"/>
        </w:numPr>
      </w:pPr>
      <w:r>
        <w:t>Assessment displays as users will see it</w:t>
      </w:r>
    </w:p>
    <w:p w14:paraId="06961F13" w14:textId="77777777" w:rsidR="000E792D" w:rsidRDefault="000E792D">
      <w:r>
        <w:br w:type="page"/>
      </w:r>
    </w:p>
    <w:p w14:paraId="6E0E4CFA" w14:textId="586DC7C8" w:rsidR="00FB3C81" w:rsidRDefault="00000000">
      <w:r>
        <w:lastRenderedPageBreak/>
        <w:pict w14:anchorId="2AC86987">
          <v:rect id="_x0000_i1028" style="width:0;height:1.5pt" o:hralign="center" o:hrstd="t" o:hr="t"/>
        </w:pict>
      </w:r>
    </w:p>
    <w:p w14:paraId="5E00284B" w14:textId="59CF0209" w:rsidR="000E792D" w:rsidRDefault="000E792D">
      <w:pPr>
        <w:pStyle w:val="FirstParagraph"/>
        <w:rPr>
          <w:b/>
          <w:bCs/>
        </w:rPr>
      </w:pPr>
      <w:r w:rsidRPr="000E792D">
        <w:rPr>
          <w:b/>
          <w:bCs/>
        </w:rPr>
        <w:drawing>
          <wp:inline distT="0" distB="0" distL="0" distR="0" wp14:anchorId="758E089B" wp14:editId="26E8B83A">
            <wp:extent cx="5943600" cy="873760"/>
            <wp:effectExtent l="0" t="0" r="0" b="0"/>
            <wp:docPr id="6755770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77003" name="Picture 1" descr="A screenshot of a computer&#10;&#10;AI-generated content may be incorrect."/>
                    <pic:cNvPicPr/>
                  </pic:nvPicPr>
                  <pic:blipFill>
                    <a:blip r:embed="rId9"/>
                    <a:stretch>
                      <a:fillRect/>
                    </a:stretch>
                  </pic:blipFill>
                  <pic:spPr>
                    <a:xfrm>
                      <a:off x="0" y="0"/>
                      <a:ext cx="5943600" cy="873760"/>
                    </a:xfrm>
                    <a:prstGeom prst="rect">
                      <a:avLst/>
                    </a:prstGeom>
                  </pic:spPr>
                </pic:pic>
              </a:graphicData>
            </a:graphic>
          </wp:inline>
        </w:drawing>
      </w:r>
    </w:p>
    <w:p w14:paraId="2548C02B" w14:textId="77777777" w:rsidR="00FB3C81" w:rsidRDefault="00000000">
      <w:r>
        <w:pict w14:anchorId="65853BFA">
          <v:rect id="_x0000_i1029" style="width:0;height:1.5pt" o:hralign="center" o:hrstd="t" o:hr="t"/>
        </w:pict>
      </w:r>
    </w:p>
    <w:p w14:paraId="7300F14F" w14:textId="77777777" w:rsidR="00FB3C81" w:rsidRDefault="00000000">
      <w:pPr>
        <w:pStyle w:val="Heading4"/>
      </w:pPr>
      <w:bookmarkStart w:id="8" w:name="returning-to-edit-mode"/>
      <w:bookmarkEnd w:id="7"/>
      <w:r>
        <w:t>Returning to Edit Mode</w:t>
      </w:r>
    </w:p>
    <w:p w14:paraId="06364CAD" w14:textId="77777777" w:rsidR="00FB3C81" w:rsidRDefault="00000000">
      <w:pPr>
        <w:pStyle w:val="Compact"/>
        <w:numPr>
          <w:ilvl w:val="0"/>
          <w:numId w:val="7"/>
        </w:numPr>
      </w:pPr>
      <w:r>
        <w:rPr>
          <w:b/>
          <w:bCs/>
        </w:rPr>
        <w:t>Locate Mode Toggle</w:t>
      </w:r>
    </w:p>
    <w:p w14:paraId="6C284EC1" w14:textId="77777777" w:rsidR="00FB3C81" w:rsidRDefault="00000000">
      <w:pPr>
        <w:pStyle w:val="Compact"/>
        <w:numPr>
          <w:ilvl w:val="1"/>
          <w:numId w:val="8"/>
        </w:numPr>
      </w:pPr>
      <w:r>
        <w:t>Same button in top bar</w:t>
      </w:r>
    </w:p>
    <w:p w14:paraId="61622E02" w14:textId="77777777" w:rsidR="00FB3C81" w:rsidRDefault="00000000">
      <w:pPr>
        <w:pStyle w:val="Compact"/>
        <w:numPr>
          <w:ilvl w:val="1"/>
          <w:numId w:val="8"/>
        </w:numPr>
      </w:pPr>
      <w:r>
        <w:t xml:space="preserve">Now shows </w:t>
      </w:r>
      <w:r>
        <w:rPr>
          <w:b/>
          <w:bCs/>
        </w:rPr>
        <w:t>“Edit Mode”</w:t>
      </w:r>
      <w:r>
        <w:t xml:space="preserve"> label</w:t>
      </w:r>
    </w:p>
    <w:p w14:paraId="0E8BF226" w14:textId="77777777" w:rsidR="00FB3C81" w:rsidRDefault="00000000">
      <w:pPr>
        <w:pStyle w:val="Compact"/>
        <w:numPr>
          <w:ilvl w:val="0"/>
          <w:numId w:val="7"/>
        </w:numPr>
      </w:pPr>
      <w:r>
        <w:rPr>
          <w:b/>
          <w:bCs/>
        </w:rPr>
        <w:t>Click Edit Mode</w:t>
      </w:r>
    </w:p>
    <w:p w14:paraId="29D5531A" w14:textId="77777777" w:rsidR="00FB3C81" w:rsidRDefault="00000000">
      <w:pPr>
        <w:pStyle w:val="Compact"/>
        <w:numPr>
          <w:ilvl w:val="1"/>
          <w:numId w:val="9"/>
        </w:numPr>
      </w:pPr>
      <w:r>
        <w:t>Edit controls reappear</w:t>
      </w:r>
    </w:p>
    <w:p w14:paraId="77E1E83B" w14:textId="77777777" w:rsidR="00FB3C81" w:rsidRDefault="00000000">
      <w:pPr>
        <w:pStyle w:val="Compact"/>
        <w:numPr>
          <w:ilvl w:val="1"/>
          <w:numId w:val="9"/>
        </w:numPr>
      </w:pPr>
      <w:r>
        <w:t>All questions become visible</w:t>
      </w:r>
    </w:p>
    <w:p w14:paraId="30970CD5" w14:textId="77777777" w:rsidR="00FB3C81" w:rsidRDefault="00000000">
      <w:pPr>
        <w:pStyle w:val="Compact"/>
        <w:numPr>
          <w:ilvl w:val="1"/>
          <w:numId w:val="9"/>
        </w:numPr>
      </w:pPr>
      <w:r>
        <w:t>Can resume editing</w:t>
      </w:r>
    </w:p>
    <w:p w14:paraId="2DD40259" w14:textId="77777777" w:rsidR="00FB3C81" w:rsidRDefault="00000000">
      <w:r>
        <w:pict w14:anchorId="435AE127">
          <v:rect id="_x0000_i1030" style="width:0;height:1.5pt" o:hralign="center" o:hrstd="t" o:hr="t"/>
        </w:pict>
      </w:r>
    </w:p>
    <w:p w14:paraId="396AE84C" w14:textId="77777777" w:rsidR="00FB3C81" w:rsidRDefault="00000000">
      <w:pPr>
        <w:pStyle w:val="Heading3"/>
      </w:pPr>
      <w:bookmarkStart w:id="9" w:name="what-changes-in-preview-mode"/>
      <w:bookmarkEnd w:id="6"/>
      <w:bookmarkEnd w:id="8"/>
      <w:r>
        <w:t>What Changes in Preview Mode?</w:t>
      </w:r>
    </w:p>
    <w:p w14:paraId="555E8EE3" w14:textId="77777777" w:rsidR="00FB3C81" w:rsidRDefault="00000000">
      <w:pPr>
        <w:pStyle w:val="FirstParagraph"/>
      </w:pPr>
      <w:r>
        <w:t>When you enter Preview mode:</w:t>
      </w:r>
    </w:p>
    <w:p w14:paraId="279C8E28" w14:textId="77777777" w:rsidR="00FB3C81" w:rsidRDefault="00000000">
      <w:pPr>
        <w:pStyle w:val="BodyText"/>
      </w:pPr>
      <w:r>
        <w:rPr>
          <w:b/>
          <w:bCs/>
        </w:rPr>
        <w:t>Visible Changes:</w:t>
      </w:r>
      <w:r>
        <w:t xml:space="preserve"> - Add/Edit/Delete buttons disappear - Section management controls hide - Question management controls hide - All questions show (initially) - Answer selections become active/clickable</w:t>
      </w:r>
    </w:p>
    <w:p w14:paraId="3C065964" w14:textId="77777777" w:rsidR="00FB3C81" w:rsidRDefault="00000000">
      <w:pPr>
        <w:pStyle w:val="BodyText"/>
      </w:pPr>
      <w:r>
        <w:rPr>
          <w:b/>
          <w:bCs/>
        </w:rPr>
        <w:t>Functional Changes:</w:t>
      </w:r>
      <w:r>
        <w:t xml:space="preserve"> - Can select answers (radio buttons, checkboxes) - Triggered questions appear/disappear based on selections - Conditional logic is active - Cannot modify content - Cannot add relationships</w:t>
      </w:r>
    </w:p>
    <w:p w14:paraId="5AA02865" w14:textId="77777777" w:rsidR="00FB3C81" w:rsidRDefault="00000000">
      <w:r>
        <w:pict w14:anchorId="107C6E43">
          <v:rect id="_x0000_i1031" style="width:0;height:1.5pt" o:hralign="center" o:hrstd="t" o:hr="t"/>
        </w:pict>
      </w:r>
    </w:p>
    <w:p w14:paraId="4D3A8714" w14:textId="77777777" w:rsidR="00FB3C81" w:rsidRDefault="00000000">
      <w:pPr>
        <w:pStyle w:val="Heading2"/>
      </w:pPr>
      <w:bookmarkStart w:id="10" w:name="testing-basic-questions"/>
      <w:bookmarkEnd w:id="2"/>
      <w:bookmarkEnd w:id="9"/>
      <w:r>
        <w:t>Testing Basic Questions</w:t>
      </w:r>
    </w:p>
    <w:p w14:paraId="595CE2AE" w14:textId="77777777" w:rsidR="00FB3C81" w:rsidRDefault="00000000">
      <w:pPr>
        <w:pStyle w:val="Heading3"/>
      </w:pPr>
      <w:bookmarkStart w:id="11" w:name="single-select-questions"/>
      <w:r>
        <w:t>Single Select Questions</w:t>
      </w:r>
    </w:p>
    <w:p w14:paraId="5B7113F0" w14:textId="77777777" w:rsidR="00FB3C81" w:rsidRDefault="00000000">
      <w:pPr>
        <w:pStyle w:val="Compact"/>
        <w:numPr>
          <w:ilvl w:val="0"/>
          <w:numId w:val="10"/>
        </w:numPr>
      </w:pPr>
      <w:r>
        <w:rPr>
          <w:b/>
          <w:bCs/>
        </w:rPr>
        <w:t>Navigate to Section</w:t>
      </w:r>
    </w:p>
    <w:p w14:paraId="1C16B927" w14:textId="77777777" w:rsidR="00FB3C81" w:rsidRDefault="00000000">
      <w:pPr>
        <w:pStyle w:val="Compact"/>
        <w:numPr>
          <w:ilvl w:val="1"/>
          <w:numId w:val="11"/>
        </w:numPr>
      </w:pPr>
      <w:r>
        <w:t>Click section in left panel</w:t>
      </w:r>
    </w:p>
    <w:p w14:paraId="2EC9D447" w14:textId="77777777" w:rsidR="00FB3C81" w:rsidRDefault="00000000">
      <w:pPr>
        <w:pStyle w:val="Compact"/>
        <w:numPr>
          <w:ilvl w:val="1"/>
          <w:numId w:val="11"/>
        </w:numPr>
      </w:pPr>
      <w:r>
        <w:t>Questions display in main area</w:t>
      </w:r>
    </w:p>
    <w:p w14:paraId="0FE169BC" w14:textId="77777777" w:rsidR="00FB3C81" w:rsidRDefault="00000000">
      <w:pPr>
        <w:pStyle w:val="Compact"/>
        <w:numPr>
          <w:ilvl w:val="0"/>
          <w:numId w:val="10"/>
        </w:numPr>
      </w:pPr>
      <w:r>
        <w:rPr>
          <w:b/>
          <w:bCs/>
        </w:rPr>
        <w:t>View Question</w:t>
      </w:r>
    </w:p>
    <w:p w14:paraId="55A1FEC7" w14:textId="77777777" w:rsidR="00FB3C81" w:rsidRDefault="00000000">
      <w:pPr>
        <w:pStyle w:val="Compact"/>
        <w:numPr>
          <w:ilvl w:val="1"/>
          <w:numId w:val="12"/>
        </w:numPr>
      </w:pPr>
      <w:r>
        <w:t>Question text displays</w:t>
      </w:r>
    </w:p>
    <w:p w14:paraId="42B7FBF3" w14:textId="77777777" w:rsidR="00FB3C81" w:rsidRDefault="00000000">
      <w:pPr>
        <w:pStyle w:val="Compact"/>
        <w:numPr>
          <w:ilvl w:val="1"/>
          <w:numId w:val="12"/>
        </w:numPr>
      </w:pPr>
      <w:r>
        <w:t>Radio button options appear</w:t>
      </w:r>
    </w:p>
    <w:p w14:paraId="45C7FC14" w14:textId="77777777" w:rsidR="000E792D" w:rsidRDefault="000E792D">
      <w:r>
        <w:br w:type="page"/>
      </w:r>
    </w:p>
    <w:p w14:paraId="27496315" w14:textId="48F04D08" w:rsidR="00FB3C81" w:rsidRDefault="00000000">
      <w:r>
        <w:lastRenderedPageBreak/>
        <w:pict w14:anchorId="109EB2B2">
          <v:rect id="_x0000_i1032" style="width:0;height:1.5pt" o:hralign="center" o:hrstd="t" o:hr="t"/>
        </w:pict>
      </w:r>
    </w:p>
    <w:p w14:paraId="3F24B6F2" w14:textId="1B769F46" w:rsidR="000E792D" w:rsidRDefault="000E792D">
      <w:pPr>
        <w:pStyle w:val="FirstParagraph"/>
        <w:rPr>
          <w:b/>
          <w:bCs/>
        </w:rPr>
      </w:pPr>
      <w:r w:rsidRPr="000E792D">
        <w:rPr>
          <w:b/>
          <w:bCs/>
        </w:rPr>
        <w:drawing>
          <wp:inline distT="0" distB="0" distL="0" distR="0" wp14:anchorId="30C90B36" wp14:editId="41A333D4">
            <wp:extent cx="5943600" cy="1035685"/>
            <wp:effectExtent l="0" t="0" r="0" b="0"/>
            <wp:docPr id="1514663337" name="Picture 1" descr="A close up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663337" name="Picture 1" descr="A close up of a person&#10;&#10;AI-generated content may be incorrect."/>
                    <pic:cNvPicPr/>
                  </pic:nvPicPr>
                  <pic:blipFill>
                    <a:blip r:embed="rId10"/>
                    <a:stretch>
                      <a:fillRect/>
                    </a:stretch>
                  </pic:blipFill>
                  <pic:spPr>
                    <a:xfrm>
                      <a:off x="0" y="0"/>
                      <a:ext cx="5943600" cy="1035685"/>
                    </a:xfrm>
                    <a:prstGeom prst="rect">
                      <a:avLst/>
                    </a:prstGeom>
                  </pic:spPr>
                </pic:pic>
              </a:graphicData>
            </a:graphic>
          </wp:inline>
        </w:drawing>
      </w:r>
    </w:p>
    <w:p w14:paraId="330290D4" w14:textId="77777777" w:rsidR="00FB3C81" w:rsidRDefault="00000000">
      <w:r>
        <w:pict w14:anchorId="333A0C8A">
          <v:rect id="_x0000_i1033" style="width:0;height:1.5pt" o:hralign="center" o:hrstd="t" o:hr="t"/>
        </w:pict>
      </w:r>
    </w:p>
    <w:p w14:paraId="047ADFCC" w14:textId="77777777" w:rsidR="00FB3C81" w:rsidRDefault="00000000">
      <w:pPr>
        <w:pStyle w:val="Compact"/>
        <w:numPr>
          <w:ilvl w:val="0"/>
          <w:numId w:val="13"/>
        </w:numPr>
      </w:pPr>
      <w:r>
        <w:rPr>
          <w:b/>
          <w:bCs/>
        </w:rPr>
        <w:t>Select an Answer</w:t>
      </w:r>
    </w:p>
    <w:p w14:paraId="78E85339" w14:textId="77777777" w:rsidR="00FB3C81" w:rsidRDefault="00000000">
      <w:pPr>
        <w:pStyle w:val="Compact"/>
        <w:numPr>
          <w:ilvl w:val="1"/>
          <w:numId w:val="14"/>
        </w:numPr>
      </w:pPr>
      <w:r>
        <w:t>Click a radio button</w:t>
      </w:r>
    </w:p>
    <w:p w14:paraId="03CDA1CE" w14:textId="77777777" w:rsidR="00FB3C81" w:rsidRDefault="00000000">
      <w:pPr>
        <w:pStyle w:val="Compact"/>
        <w:numPr>
          <w:ilvl w:val="1"/>
          <w:numId w:val="14"/>
        </w:numPr>
      </w:pPr>
      <w:r>
        <w:t>Selection is highlighted</w:t>
      </w:r>
    </w:p>
    <w:p w14:paraId="02C50520" w14:textId="77777777" w:rsidR="00FB3C81" w:rsidRDefault="00000000">
      <w:pPr>
        <w:pStyle w:val="Compact"/>
        <w:numPr>
          <w:ilvl w:val="1"/>
          <w:numId w:val="14"/>
        </w:numPr>
      </w:pPr>
      <w:r>
        <w:t>Only one option can be selected at a time</w:t>
      </w:r>
    </w:p>
    <w:p w14:paraId="5B625352" w14:textId="77777777" w:rsidR="00FB3C81" w:rsidRDefault="00000000">
      <w:pPr>
        <w:pStyle w:val="Compact"/>
        <w:numPr>
          <w:ilvl w:val="0"/>
          <w:numId w:val="13"/>
        </w:numPr>
      </w:pPr>
      <w:r>
        <w:rPr>
          <w:b/>
          <w:bCs/>
        </w:rPr>
        <w:t>Change Selection</w:t>
      </w:r>
    </w:p>
    <w:p w14:paraId="6623618E" w14:textId="77777777" w:rsidR="00FB3C81" w:rsidRDefault="00000000">
      <w:pPr>
        <w:pStyle w:val="Compact"/>
        <w:numPr>
          <w:ilvl w:val="1"/>
          <w:numId w:val="15"/>
        </w:numPr>
      </w:pPr>
      <w:r>
        <w:t>Click a different radio button</w:t>
      </w:r>
    </w:p>
    <w:p w14:paraId="76628396" w14:textId="77777777" w:rsidR="00FB3C81" w:rsidRDefault="00000000">
      <w:pPr>
        <w:pStyle w:val="Compact"/>
        <w:numPr>
          <w:ilvl w:val="1"/>
          <w:numId w:val="15"/>
        </w:numPr>
      </w:pPr>
      <w:r>
        <w:t>Previous selection deselects automatically</w:t>
      </w:r>
    </w:p>
    <w:p w14:paraId="3C5F0D20" w14:textId="77777777" w:rsidR="00FB3C81" w:rsidRDefault="00000000">
      <w:r>
        <w:pict w14:anchorId="54FFD49C">
          <v:rect id="_x0000_i1034" style="width:0;height:1.5pt" o:hralign="center" o:hrstd="t" o:hr="t"/>
        </w:pict>
      </w:r>
    </w:p>
    <w:p w14:paraId="25875360" w14:textId="77777777" w:rsidR="00FB3C81" w:rsidRDefault="00000000">
      <w:pPr>
        <w:pStyle w:val="Heading3"/>
      </w:pPr>
      <w:bookmarkStart w:id="12" w:name="multiselect-questions"/>
      <w:bookmarkEnd w:id="11"/>
      <w:r>
        <w:t>Multiselect Questions</w:t>
      </w:r>
    </w:p>
    <w:p w14:paraId="5396600B" w14:textId="77777777" w:rsidR="00FB3C81" w:rsidRDefault="00000000">
      <w:pPr>
        <w:pStyle w:val="Compact"/>
        <w:numPr>
          <w:ilvl w:val="0"/>
          <w:numId w:val="16"/>
        </w:numPr>
      </w:pPr>
      <w:r>
        <w:rPr>
          <w:b/>
          <w:bCs/>
        </w:rPr>
        <w:t>View Question</w:t>
      </w:r>
    </w:p>
    <w:p w14:paraId="4AEF5B7D" w14:textId="77777777" w:rsidR="00FB3C81" w:rsidRDefault="00000000">
      <w:pPr>
        <w:pStyle w:val="Compact"/>
        <w:numPr>
          <w:ilvl w:val="1"/>
          <w:numId w:val="17"/>
        </w:numPr>
      </w:pPr>
      <w:r>
        <w:t>Question text displays</w:t>
      </w:r>
    </w:p>
    <w:p w14:paraId="5B95ADEA" w14:textId="77777777" w:rsidR="00FB3C81" w:rsidRDefault="00000000">
      <w:pPr>
        <w:pStyle w:val="Compact"/>
        <w:numPr>
          <w:ilvl w:val="1"/>
          <w:numId w:val="17"/>
        </w:numPr>
      </w:pPr>
      <w:r>
        <w:t>Checkbox options appear</w:t>
      </w:r>
    </w:p>
    <w:p w14:paraId="183DCC3E" w14:textId="77777777" w:rsidR="00FB3C81" w:rsidRDefault="00000000">
      <w:pPr>
        <w:pStyle w:val="Compact"/>
        <w:numPr>
          <w:ilvl w:val="0"/>
          <w:numId w:val="16"/>
        </w:numPr>
      </w:pPr>
      <w:r>
        <w:rPr>
          <w:b/>
          <w:bCs/>
        </w:rPr>
        <w:t>Select Multiple Answers</w:t>
      </w:r>
    </w:p>
    <w:p w14:paraId="15D11F06" w14:textId="77777777" w:rsidR="00FB3C81" w:rsidRDefault="00000000">
      <w:pPr>
        <w:pStyle w:val="Compact"/>
        <w:numPr>
          <w:ilvl w:val="1"/>
          <w:numId w:val="18"/>
        </w:numPr>
      </w:pPr>
      <w:r>
        <w:t>Click checkboxes to select</w:t>
      </w:r>
    </w:p>
    <w:p w14:paraId="129FDB03" w14:textId="77777777" w:rsidR="00FB3C81" w:rsidRDefault="00000000">
      <w:pPr>
        <w:pStyle w:val="Compact"/>
        <w:numPr>
          <w:ilvl w:val="1"/>
          <w:numId w:val="18"/>
        </w:numPr>
      </w:pPr>
      <w:r>
        <w:t>Multiple selections allowed</w:t>
      </w:r>
    </w:p>
    <w:p w14:paraId="19A1AD8D" w14:textId="77777777" w:rsidR="00FB3C81" w:rsidRDefault="00000000">
      <w:pPr>
        <w:pStyle w:val="Compact"/>
        <w:numPr>
          <w:ilvl w:val="1"/>
          <w:numId w:val="18"/>
        </w:numPr>
      </w:pPr>
      <w:r>
        <w:t>Each selection remains checked</w:t>
      </w:r>
    </w:p>
    <w:p w14:paraId="6A8BBB2F" w14:textId="77777777" w:rsidR="00FB3C81" w:rsidRDefault="00000000">
      <w:r>
        <w:pict w14:anchorId="758C53A3">
          <v:rect id="_x0000_i1035" style="width:0;height:1.5pt" o:hralign="center" o:hrstd="t" o:hr="t"/>
        </w:pict>
      </w:r>
    </w:p>
    <w:p w14:paraId="2D5BEBD3" w14:textId="0BFB4C23" w:rsidR="000E792D" w:rsidRDefault="000E792D">
      <w:pPr>
        <w:pStyle w:val="FirstParagraph"/>
        <w:rPr>
          <w:b/>
          <w:bCs/>
        </w:rPr>
      </w:pPr>
      <w:r w:rsidRPr="000E792D">
        <w:rPr>
          <w:b/>
          <w:bCs/>
        </w:rPr>
        <w:drawing>
          <wp:inline distT="0" distB="0" distL="0" distR="0" wp14:anchorId="42A4A27F" wp14:editId="03B554CB">
            <wp:extent cx="5943600" cy="1270000"/>
            <wp:effectExtent l="0" t="0" r="0" b="0"/>
            <wp:docPr id="277236233" name="Picture 1" descr="A white rectangular object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236233" name="Picture 1" descr="A white rectangular object with a black border&#10;&#10;AI-generated content may be incorrect."/>
                    <pic:cNvPicPr/>
                  </pic:nvPicPr>
                  <pic:blipFill>
                    <a:blip r:embed="rId11"/>
                    <a:stretch>
                      <a:fillRect/>
                    </a:stretch>
                  </pic:blipFill>
                  <pic:spPr>
                    <a:xfrm>
                      <a:off x="0" y="0"/>
                      <a:ext cx="5943600" cy="1270000"/>
                    </a:xfrm>
                    <a:prstGeom prst="rect">
                      <a:avLst/>
                    </a:prstGeom>
                  </pic:spPr>
                </pic:pic>
              </a:graphicData>
            </a:graphic>
          </wp:inline>
        </w:drawing>
      </w:r>
    </w:p>
    <w:p w14:paraId="3DCC89BD" w14:textId="77777777" w:rsidR="00FB3C81" w:rsidRDefault="00000000">
      <w:r>
        <w:pict w14:anchorId="237194CB">
          <v:rect id="_x0000_i1036" style="width:0;height:1.5pt" o:hralign="center" o:hrstd="t" o:hr="t"/>
        </w:pict>
      </w:r>
    </w:p>
    <w:p w14:paraId="6ACCDC98" w14:textId="77777777" w:rsidR="00FB3C81" w:rsidRDefault="00000000">
      <w:pPr>
        <w:pStyle w:val="Compact"/>
        <w:numPr>
          <w:ilvl w:val="0"/>
          <w:numId w:val="19"/>
        </w:numPr>
      </w:pPr>
      <w:r>
        <w:rPr>
          <w:b/>
          <w:bCs/>
        </w:rPr>
        <w:t>Test Mutually Exclusive Answers</w:t>
      </w:r>
    </w:p>
    <w:p w14:paraId="50379141" w14:textId="77777777" w:rsidR="00FB3C81" w:rsidRDefault="00000000">
      <w:pPr>
        <w:pStyle w:val="Compact"/>
        <w:numPr>
          <w:ilvl w:val="1"/>
          <w:numId w:val="20"/>
        </w:numPr>
      </w:pPr>
      <w:r>
        <w:t>If an answer is marked mutually exclusive (e.g., “None of the above”):</w:t>
      </w:r>
    </w:p>
    <w:p w14:paraId="7ECC42F3" w14:textId="77777777" w:rsidR="00FB3C81" w:rsidRDefault="00000000">
      <w:pPr>
        <w:pStyle w:val="Compact"/>
        <w:numPr>
          <w:ilvl w:val="1"/>
          <w:numId w:val="20"/>
        </w:numPr>
      </w:pPr>
      <w:r>
        <w:t>Select regular answers first</w:t>
      </w:r>
    </w:p>
    <w:p w14:paraId="7D316A65" w14:textId="77777777" w:rsidR="00FB3C81" w:rsidRDefault="00000000">
      <w:pPr>
        <w:pStyle w:val="Compact"/>
        <w:numPr>
          <w:ilvl w:val="1"/>
          <w:numId w:val="20"/>
        </w:numPr>
      </w:pPr>
      <w:r>
        <w:t>Then select the mutually exclusive answer</w:t>
      </w:r>
    </w:p>
    <w:p w14:paraId="6BCBAA49" w14:textId="77777777" w:rsidR="00FB3C81" w:rsidRDefault="00000000">
      <w:pPr>
        <w:pStyle w:val="Compact"/>
        <w:numPr>
          <w:ilvl w:val="1"/>
          <w:numId w:val="20"/>
        </w:numPr>
      </w:pPr>
      <w:r>
        <w:t>All other selections should clear</w:t>
      </w:r>
    </w:p>
    <w:p w14:paraId="7F50ADA0" w14:textId="77777777" w:rsidR="00FB3C81" w:rsidRDefault="00000000">
      <w:pPr>
        <w:pStyle w:val="Compact"/>
        <w:numPr>
          <w:ilvl w:val="1"/>
          <w:numId w:val="20"/>
        </w:numPr>
      </w:pPr>
      <w:r>
        <w:lastRenderedPageBreak/>
        <w:t>Only the mutually exclusive answer remains selected</w:t>
      </w:r>
    </w:p>
    <w:p w14:paraId="5521BDBF" w14:textId="77777777" w:rsidR="00FB3C81" w:rsidRDefault="00000000">
      <w:r>
        <w:pict w14:anchorId="5765FDE5">
          <v:rect id="_x0000_i1037" style="width:0;height:1.5pt" o:hralign="center" o:hrstd="t" o:hr="t"/>
        </w:pict>
      </w:r>
    </w:p>
    <w:p w14:paraId="0A793483" w14:textId="77777777" w:rsidR="00FB3C81" w:rsidRDefault="00000000">
      <w:pPr>
        <w:pStyle w:val="Heading3"/>
      </w:pPr>
      <w:bookmarkStart w:id="13" w:name="free-text-questions"/>
      <w:bookmarkEnd w:id="12"/>
      <w:r>
        <w:t>Free Text Questions</w:t>
      </w:r>
    </w:p>
    <w:p w14:paraId="66E03D2F" w14:textId="77777777" w:rsidR="00FB3C81" w:rsidRDefault="00000000">
      <w:pPr>
        <w:pStyle w:val="Compact"/>
        <w:numPr>
          <w:ilvl w:val="0"/>
          <w:numId w:val="21"/>
        </w:numPr>
      </w:pPr>
      <w:r>
        <w:rPr>
          <w:b/>
          <w:bCs/>
        </w:rPr>
        <w:t>View Question</w:t>
      </w:r>
    </w:p>
    <w:p w14:paraId="43982BBC" w14:textId="77777777" w:rsidR="00FB3C81" w:rsidRDefault="00000000">
      <w:pPr>
        <w:pStyle w:val="Compact"/>
        <w:numPr>
          <w:ilvl w:val="1"/>
          <w:numId w:val="22"/>
        </w:numPr>
      </w:pPr>
      <w:r>
        <w:t>Question text displays</w:t>
      </w:r>
    </w:p>
    <w:p w14:paraId="3FD2A835" w14:textId="77777777" w:rsidR="00FB3C81" w:rsidRDefault="00000000">
      <w:pPr>
        <w:pStyle w:val="Compact"/>
        <w:numPr>
          <w:ilvl w:val="1"/>
          <w:numId w:val="22"/>
        </w:numPr>
      </w:pPr>
      <w:r>
        <w:t>Text input field appears</w:t>
      </w:r>
    </w:p>
    <w:p w14:paraId="0F8BDC16" w14:textId="77777777" w:rsidR="00FB3C81" w:rsidRDefault="00000000">
      <w:pPr>
        <w:pStyle w:val="Compact"/>
        <w:numPr>
          <w:ilvl w:val="0"/>
          <w:numId w:val="21"/>
        </w:numPr>
      </w:pPr>
      <w:r>
        <w:rPr>
          <w:b/>
          <w:bCs/>
        </w:rPr>
        <w:t>Enter Text</w:t>
      </w:r>
    </w:p>
    <w:p w14:paraId="038701E0" w14:textId="77777777" w:rsidR="00FB3C81" w:rsidRDefault="00000000">
      <w:pPr>
        <w:pStyle w:val="Compact"/>
        <w:numPr>
          <w:ilvl w:val="1"/>
          <w:numId w:val="23"/>
        </w:numPr>
      </w:pPr>
      <w:r>
        <w:t>Click in the text field</w:t>
      </w:r>
    </w:p>
    <w:p w14:paraId="6D5FA598" w14:textId="77777777" w:rsidR="00FB3C81" w:rsidRDefault="00000000">
      <w:pPr>
        <w:pStyle w:val="Compact"/>
        <w:numPr>
          <w:ilvl w:val="1"/>
          <w:numId w:val="23"/>
        </w:numPr>
      </w:pPr>
      <w:r>
        <w:t>Type a response</w:t>
      </w:r>
    </w:p>
    <w:p w14:paraId="0960B368" w14:textId="77777777" w:rsidR="00FB3C81" w:rsidRDefault="00000000">
      <w:pPr>
        <w:pStyle w:val="Compact"/>
        <w:numPr>
          <w:ilvl w:val="1"/>
          <w:numId w:val="23"/>
        </w:numPr>
      </w:pPr>
      <w:r>
        <w:t>Text should accept input normally</w:t>
      </w:r>
    </w:p>
    <w:p w14:paraId="5DCF4192" w14:textId="77777777" w:rsidR="00FB3C81" w:rsidRDefault="00000000">
      <w:r>
        <w:pict w14:anchorId="7ECA2556">
          <v:rect id="_x0000_i1038" style="width:0;height:1.5pt" o:hralign="center" o:hrstd="t" o:hr="t"/>
        </w:pict>
      </w:r>
    </w:p>
    <w:p w14:paraId="54D39258" w14:textId="06E67BF8" w:rsidR="000E792D" w:rsidRDefault="000E792D">
      <w:pPr>
        <w:pStyle w:val="FirstParagraph"/>
        <w:rPr>
          <w:b/>
          <w:bCs/>
        </w:rPr>
      </w:pPr>
      <w:r w:rsidRPr="000E792D">
        <w:rPr>
          <w:b/>
          <w:bCs/>
        </w:rPr>
        <w:drawing>
          <wp:inline distT="0" distB="0" distL="0" distR="0" wp14:anchorId="532E9CA4" wp14:editId="21A2CF52">
            <wp:extent cx="5943600" cy="676910"/>
            <wp:effectExtent l="0" t="0" r="0" b="0"/>
            <wp:docPr id="926470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470634" name=""/>
                    <pic:cNvPicPr/>
                  </pic:nvPicPr>
                  <pic:blipFill>
                    <a:blip r:embed="rId12"/>
                    <a:stretch>
                      <a:fillRect/>
                    </a:stretch>
                  </pic:blipFill>
                  <pic:spPr>
                    <a:xfrm>
                      <a:off x="0" y="0"/>
                      <a:ext cx="5943600" cy="676910"/>
                    </a:xfrm>
                    <a:prstGeom prst="rect">
                      <a:avLst/>
                    </a:prstGeom>
                  </pic:spPr>
                </pic:pic>
              </a:graphicData>
            </a:graphic>
          </wp:inline>
        </w:drawing>
      </w:r>
    </w:p>
    <w:p w14:paraId="49303820" w14:textId="77777777" w:rsidR="00FB3C81" w:rsidRDefault="00000000">
      <w:r>
        <w:pict w14:anchorId="2C074AB5">
          <v:rect id="_x0000_i1039" style="width:0;height:1.5pt" o:hralign="center" o:hrstd="t" o:hr="t"/>
        </w:pict>
      </w:r>
    </w:p>
    <w:p w14:paraId="59E5F538" w14:textId="77777777" w:rsidR="00FB3C81" w:rsidRDefault="00000000">
      <w:pPr>
        <w:pStyle w:val="Heading3"/>
      </w:pPr>
      <w:bookmarkStart w:id="14" w:name="numeric-questions"/>
      <w:bookmarkEnd w:id="13"/>
      <w:r>
        <w:t>Numeric Questions</w:t>
      </w:r>
    </w:p>
    <w:p w14:paraId="65FD5E20" w14:textId="77777777" w:rsidR="00FB3C81" w:rsidRDefault="00000000">
      <w:pPr>
        <w:pStyle w:val="Compact"/>
        <w:numPr>
          <w:ilvl w:val="0"/>
          <w:numId w:val="24"/>
        </w:numPr>
      </w:pPr>
      <w:r>
        <w:rPr>
          <w:b/>
          <w:bCs/>
        </w:rPr>
        <w:t>View Question</w:t>
      </w:r>
    </w:p>
    <w:p w14:paraId="4410EA56" w14:textId="77777777" w:rsidR="00FB3C81" w:rsidRDefault="00000000">
      <w:pPr>
        <w:pStyle w:val="Compact"/>
        <w:numPr>
          <w:ilvl w:val="1"/>
          <w:numId w:val="25"/>
        </w:numPr>
      </w:pPr>
      <w:r>
        <w:t>Question text displays</w:t>
      </w:r>
    </w:p>
    <w:p w14:paraId="57FAB09E" w14:textId="77777777" w:rsidR="00FB3C81" w:rsidRDefault="00000000">
      <w:pPr>
        <w:pStyle w:val="Compact"/>
        <w:numPr>
          <w:ilvl w:val="1"/>
          <w:numId w:val="25"/>
        </w:numPr>
      </w:pPr>
      <w:r>
        <w:t>Numeric input field appears</w:t>
      </w:r>
    </w:p>
    <w:p w14:paraId="47569343" w14:textId="77777777" w:rsidR="00FB3C81" w:rsidRDefault="00000000">
      <w:pPr>
        <w:pStyle w:val="Compact"/>
        <w:numPr>
          <w:ilvl w:val="0"/>
          <w:numId w:val="24"/>
        </w:numPr>
      </w:pPr>
      <w:r>
        <w:rPr>
          <w:b/>
          <w:bCs/>
        </w:rPr>
        <w:t>Enter Number</w:t>
      </w:r>
    </w:p>
    <w:p w14:paraId="5F5C4076" w14:textId="77777777" w:rsidR="00FB3C81" w:rsidRDefault="00000000">
      <w:pPr>
        <w:pStyle w:val="Compact"/>
        <w:numPr>
          <w:ilvl w:val="1"/>
          <w:numId w:val="26"/>
        </w:numPr>
      </w:pPr>
      <w:r>
        <w:t>Click in the field</w:t>
      </w:r>
    </w:p>
    <w:p w14:paraId="7121E7E0" w14:textId="77777777" w:rsidR="00FB3C81" w:rsidRDefault="00000000">
      <w:pPr>
        <w:pStyle w:val="Compact"/>
        <w:numPr>
          <w:ilvl w:val="1"/>
          <w:numId w:val="26"/>
        </w:numPr>
      </w:pPr>
      <w:r>
        <w:t>Type a numeric value</w:t>
      </w:r>
    </w:p>
    <w:p w14:paraId="3CC963A0" w14:textId="77777777" w:rsidR="00FB3C81" w:rsidRDefault="00000000">
      <w:pPr>
        <w:pStyle w:val="Compact"/>
        <w:numPr>
          <w:ilvl w:val="1"/>
          <w:numId w:val="26"/>
        </w:numPr>
      </w:pPr>
      <w:r>
        <w:t>Field should accept only numbers</w:t>
      </w:r>
    </w:p>
    <w:p w14:paraId="14FFD6A8" w14:textId="77777777" w:rsidR="00FB3C81" w:rsidRDefault="00000000">
      <w:pPr>
        <w:pStyle w:val="Compact"/>
        <w:numPr>
          <w:ilvl w:val="0"/>
          <w:numId w:val="24"/>
        </w:numPr>
      </w:pPr>
      <w:r>
        <w:rPr>
          <w:b/>
          <w:bCs/>
        </w:rPr>
        <w:t>Test Validation</w:t>
      </w:r>
    </w:p>
    <w:p w14:paraId="35DAA33A" w14:textId="77777777" w:rsidR="00FB3C81" w:rsidRDefault="00000000">
      <w:pPr>
        <w:pStyle w:val="Compact"/>
        <w:numPr>
          <w:ilvl w:val="1"/>
          <w:numId w:val="27"/>
        </w:numPr>
      </w:pPr>
      <w:r>
        <w:t>Try entering text (should be prevented or show error)</w:t>
      </w:r>
    </w:p>
    <w:p w14:paraId="1FB4CAC1" w14:textId="77777777" w:rsidR="00FB3C81" w:rsidRDefault="00000000">
      <w:pPr>
        <w:pStyle w:val="Compact"/>
        <w:numPr>
          <w:ilvl w:val="1"/>
          <w:numId w:val="27"/>
        </w:numPr>
      </w:pPr>
      <w:r>
        <w:t>Try negative numbers (if applicable)</w:t>
      </w:r>
    </w:p>
    <w:p w14:paraId="75D30A0E" w14:textId="77777777" w:rsidR="00FB3C81" w:rsidRDefault="00000000">
      <w:pPr>
        <w:pStyle w:val="Compact"/>
        <w:numPr>
          <w:ilvl w:val="1"/>
          <w:numId w:val="27"/>
        </w:numPr>
      </w:pPr>
      <w:r>
        <w:t>Try decimals (if applicable)</w:t>
      </w:r>
    </w:p>
    <w:p w14:paraId="3C35A0EA" w14:textId="77777777" w:rsidR="00FB3C81" w:rsidRDefault="00000000">
      <w:r>
        <w:pict w14:anchorId="2EC9BBF9">
          <v:rect id="_x0000_i1040" style="width:0;height:1.5pt" o:hralign="center" o:hrstd="t" o:hr="t"/>
        </w:pict>
      </w:r>
    </w:p>
    <w:p w14:paraId="706B0526" w14:textId="77777777" w:rsidR="00FB3C81" w:rsidRDefault="00000000">
      <w:pPr>
        <w:pStyle w:val="Heading3"/>
      </w:pPr>
      <w:bookmarkStart w:id="15" w:name="date-questions"/>
      <w:bookmarkEnd w:id="14"/>
      <w:r>
        <w:t>Date Questions</w:t>
      </w:r>
    </w:p>
    <w:p w14:paraId="54B18255" w14:textId="77777777" w:rsidR="00FB3C81" w:rsidRDefault="00000000">
      <w:pPr>
        <w:pStyle w:val="Compact"/>
        <w:numPr>
          <w:ilvl w:val="0"/>
          <w:numId w:val="28"/>
        </w:numPr>
      </w:pPr>
      <w:r>
        <w:rPr>
          <w:b/>
          <w:bCs/>
        </w:rPr>
        <w:t>View Question</w:t>
      </w:r>
    </w:p>
    <w:p w14:paraId="38E1D6B7" w14:textId="77777777" w:rsidR="00FB3C81" w:rsidRDefault="00000000">
      <w:pPr>
        <w:pStyle w:val="Compact"/>
        <w:numPr>
          <w:ilvl w:val="1"/>
          <w:numId w:val="29"/>
        </w:numPr>
      </w:pPr>
      <w:r>
        <w:t>Question text displays</w:t>
      </w:r>
    </w:p>
    <w:p w14:paraId="4AF6EA2B" w14:textId="77777777" w:rsidR="00FB3C81" w:rsidRDefault="00000000">
      <w:pPr>
        <w:pStyle w:val="Compact"/>
        <w:numPr>
          <w:ilvl w:val="1"/>
          <w:numId w:val="29"/>
        </w:numPr>
      </w:pPr>
      <w:r>
        <w:t>Date picker appears</w:t>
      </w:r>
    </w:p>
    <w:p w14:paraId="7D825C98" w14:textId="77777777" w:rsidR="00FB3C81" w:rsidRDefault="00000000">
      <w:pPr>
        <w:pStyle w:val="Compact"/>
        <w:numPr>
          <w:ilvl w:val="0"/>
          <w:numId w:val="28"/>
        </w:numPr>
      </w:pPr>
      <w:r>
        <w:rPr>
          <w:b/>
          <w:bCs/>
        </w:rPr>
        <w:t>Select Date</w:t>
      </w:r>
    </w:p>
    <w:p w14:paraId="0D271F6B" w14:textId="77777777" w:rsidR="00FB3C81" w:rsidRDefault="00000000">
      <w:pPr>
        <w:pStyle w:val="Compact"/>
        <w:numPr>
          <w:ilvl w:val="1"/>
          <w:numId w:val="30"/>
        </w:numPr>
      </w:pPr>
      <w:r>
        <w:t>Click the date field or calendar icon</w:t>
      </w:r>
    </w:p>
    <w:p w14:paraId="30ED0A70" w14:textId="77777777" w:rsidR="00FB3C81" w:rsidRDefault="00000000">
      <w:pPr>
        <w:pStyle w:val="Compact"/>
        <w:numPr>
          <w:ilvl w:val="1"/>
          <w:numId w:val="30"/>
        </w:numPr>
      </w:pPr>
      <w:r>
        <w:t>Date picker opens</w:t>
      </w:r>
    </w:p>
    <w:p w14:paraId="10B637DE" w14:textId="77777777" w:rsidR="00FB3C81" w:rsidRDefault="00000000">
      <w:pPr>
        <w:pStyle w:val="Compact"/>
        <w:numPr>
          <w:ilvl w:val="1"/>
          <w:numId w:val="30"/>
        </w:numPr>
      </w:pPr>
      <w:r>
        <w:t>Select a date</w:t>
      </w:r>
    </w:p>
    <w:p w14:paraId="3989F692" w14:textId="77777777" w:rsidR="00FB3C81" w:rsidRDefault="00000000">
      <w:pPr>
        <w:pStyle w:val="Compact"/>
        <w:numPr>
          <w:ilvl w:val="1"/>
          <w:numId w:val="30"/>
        </w:numPr>
      </w:pPr>
      <w:r>
        <w:t>Date populates in field</w:t>
      </w:r>
    </w:p>
    <w:p w14:paraId="7CC51E58" w14:textId="77777777" w:rsidR="00FB3C81" w:rsidRDefault="00000000">
      <w:r>
        <w:lastRenderedPageBreak/>
        <w:pict w14:anchorId="0C3D1E78">
          <v:rect id="_x0000_i1041" style="width:0;height:1.5pt" o:hralign="center" o:hrstd="t" o:hr="t"/>
        </w:pict>
      </w:r>
    </w:p>
    <w:p w14:paraId="390F47F5" w14:textId="7E9F9BA8" w:rsidR="000E792D" w:rsidRDefault="000E792D">
      <w:pPr>
        <w:pStyle w:val="FirstParagraph"/>
        <w:rPr>
          <w:b/>
          <w:bCs/>
        </w:rPr>
      </w:pPr>
      <w:r w:rsidRPr="000E792D">
        <w:rPr>
          <w:b/>
          <w:bCs/>
        </w:rPr>
        <w:drawing>
          <wp:inline distT="0" distB="0" distL="0" distR="0" wp14:anchorId="4C237856" wp14:editId="681548C9">
            <wp:extent cx="5943600" cy="687070"/>
            <wp:effectExtent l="0" t="0" r="0" b="0"/>
            <wp:docPr id="759465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465280" name=""/>
                    <pic:cNvPicPr/>
                  </pic:nvPicPr>
                  <pic:blipFill>
                    <a:blip r:embed="rId13"/>
                    <a:stretch>
                      <a:fillRect/>
                    </a:stretch>
                  </pic:blipFill>
                  <pic:spPr>
                    <a:xfrm>
                      <a:off x="0" y="0"/>
                      <a:ext cx="5943600" cy="687070"/>
                    </a:xfrm>
                    <a:prstGeom prst="rect">
                      <a:avLst/>
                    </a:prstGeom>
                  </pic:spPr>
                </pic:pic>
              </a:graphicData>
            </a:graphic>
          </wp:inline>
        </w:drawing>
      </w:r>
    </w:p>
    <w:p w14:paraId="36E664A1" w14:textId="77777777" w:rsidR="00FB3C81" w:rsidRDefault="00000000">
      <w:r>
        <w:pict w14:anchorId="1FC6A15C">
          <v:rect id="_x0000_i1042" style="width:0;height:1.5pt" o:hralign="center" o:hrstd="t" o:hr="t"/>
        </w:pict>
      </w:r>
    </w:p>
    <w:p w14:paraId="3FAF3EAB" w14:textId="77777777" w:rsidR="00FB3C81" w:rsidRDefault="00000000">
      <w:pPr>
        <w:pStyle w:val="Heading2"/>
      </w:pPr>
      <w:bookmarkStart w:id="16" w:name="testing-conditional-logic"/>
      <w:bookmarkEnd w:id="10"/>
      <w:bookmarkEnd w:id="15"/>
      <w:r>
        <w:t>Testing Conditional Logic</w:t>
      </w:r>
    </w:p>
    <w:p w14:paraId="4103F938" w14:textId="77777777" w:rsidR="00FB3C81" w:rsidRDefault="00000000">
      <w:pPr>
        <w:pStyle w:val="Heading3"/>
      </w:pPr>
      <w:bookmarkStart w:id="17" w:name="understanding-triggered-questions"/>
      <w:r>
        <w:t>Understanding Triggered Questions</w:t>
      </w:r>
    </w:p>
    <w:p w14:paraId="507C9DAD" w14:textId="77777777" w:rsidR="00FB3C81" w:rsidRDefault="00000000">
      <w:pPr>
        <w:pStyle w:val="FirstParagraph"/>
      </w:pPr>
      <w:r>
        <w:t>Triggered questions (conditional questions) appear only when specific answers are selected. Testing this logic is critical.</w:t>
      </w:r>
    </w:p>
    <w:p w14:paraId="57B9E8DD" w14:textId="77777777" w:rsidR="00FB3C81" w:rsidRDefault="00000000">
      <w:pPr>
        <w:pStyle w:val="Heading3"/>
      </w:pPr>
      <w:bookmarkStart w:id="18" w:name="basic-triggered-question-test"/>
      <w:bookmarkEnd w:id="17"/>
      <w:r>
        <w:t>Basic Triggered Question Test</w:t>
      </w:r>
    </w:p>
    <w:p w14:paraId="12273929" w14:textId="77777777" w:rsidR="00FB3C81" w:rsidRDefault="00000000">
      <w:pPr>
        <w:pStyle w:val="FirstParagraph"/>
      </w:pPr>
      <w:r>
        <w:rPr>
          <w:b/>
          <w:bCs/>
        </w:rPr>
        <w:t>Scenario:</w:t>
      </w:r>
      <w:r>
        <w:t xml:space="preserve"> Question B should appear only when Answer A1 is selected</w:t>
      </w:r>
    </w:p>
    <w:p w14:paraId="05C88954" w14:textId="77777777" w:rsidR="00FB3C81" w:rsidRDefault="00000000">
      <w:pPr>
        <w:pStyle w:val="Compact"/>
        <w:numPr>
          <w:ilvl w:val="0"/>
          <w:numId w:val="31"/>
        </w:numPr>
      </w:pPr>
      <w:r>
        <w:rPr>
          <w:b/>
          <w:bCs/>
        </w:rPr>
        <w:t>Navigate to Section</w:t>
      </w:r>
    </w:p>
    <w:p w14:paraId="79490E2A" w14:textId="77777777" w:rsidR="00FB3C81" w:rsidRDefault="00000000">
      <w:pPr>
        <w:pStyle w:val="Compact"/>
        <w:numPr>
          <w:ilvl w:val="1"/>
          <w:numId w:val="32"/>
        </w:numPr>
      </w:pPr>
      <w:r>
        <w:t>Go to section containing Question A</w:t>
      </w:r>
    </w:p>
    <w:p w14:paraId="02B1595F" w14:textId="77777777" w:rsidR="00FB3C81" w:rsidRDefault="00000000">
      <w:pPr>
        <w:pStyle w:val="Compact"/>
        <w:numPr>
          <w:ilvl w:val="0"/>
          <w:numId w:val="31"/>
        </w:numPr>
      </w:pPr>
      <w:r>
        <w:rPr>
          <w:b/>
          <w:bCs/>
        </w:rPr>
        <w:t>Initial State</w:t>
      </w:r>
    </w:p>
    <w:p w14:paraId="68BE4B94" w14:textId="77777777" w:rsidR="00FB3C81" w:rsidRDefault="00000000">
      <w:pPr>
        <w:pStyle w:val="Compact"/>
        <w:numPr>
          <w:ilvl w:val="1"/>
          <w:numId w:val="33"/>
        </w:numPr>
      </w:pPr>
      <w:r>
        <w:t>Question A is visible</w:t>
      </w:r>
    </w:p>
    <w:p w14:paraId="67666434" w14:textId="77777777" w:rsidR="00FB3C81" w:rsidRDefault="00000000">
      <w:pPr>
        <w:pStyle w:val="Compact"/>
        <w:numPr>
          <w:ilvl w:val="1"/>
          <w:numId w:val="33"/>
        </w:numPr>
      </w:pPr>
      <w:r>
        <w:t>Question B is NOT visible (hasn’t been triggered)</w:t>
      </w:r>
    </w:p>
    <w:p w14:paraId="5E1EFDE6" w14:textId="77777777" w:rsidR="00FB3C81" w:rsidRDefault="00000000">
      <w:pPr>
        <w:pStyle w:val="Compact"/>
        <w:numPr>
          <w:ilvl w:val="0"/>
          <w:numId w:val="31"/>
        </w:numPr>
      </w:pPr>
      <w:r>
        <w:rPr>
          <w:b/>
          <w:bCs/>
        </w:rPr>
        <w:t>Select Triggering Answer</w:t>
      </w:r>
    </w:p>
    <w:p w14:paraId="65FF46AE" w14:textId="77777777" w:rsidR="00FB3C81" w:rsidRDefault="00000000">
      <w:pPr>
        <w:pStyle w:val="Compact"/>
        <w:numPr>
          <w:ilvl w:val="1"/>
          <w:numId w:val="34"/>
        </w:numPr>
      </w:pPr>
      <w:r>
        <w:t>Select Answer A1</w:t>
      </w:r>
    </w:p>
    <w:p w14:paraId="0D477128" w14:textId="77777777" w:rsidR="00FB3C81" w:rsidRDefault="00000000">
      <w:pPr>
        <w:pStyle w:val="Compact"/>
        <w:numPr>
          <w:ilvl w:val="1"/>
          <w:numId w:val="34"/>
        </w:numPr>
      </w:pPr>
      <w:r>
        <w:t>Question B should appear below Question A</w:t>
      </w:r>
    </w:p>
    <w:p w14:paraId="4F0DB5B9" w14:textId="77777777" w:rsidR="000E792D" w:rsidRDefault="000E792D">
      <w:r>
        <w:br w:type="page"/>
      </w:r>
    </w:p>
    <w:p w14:paraId="08CCCD3F" w14:textId="7252016D" w:rsidR="00FB3C81" w:rsidRDefault="00000000">
      <w:r>
        <w:lastRenderedPageBreak/>
        <w:pict w14:anchorId="22291001">
          <v:rect id="_x0000_i1043" style="width:0;height:1.5pt" o:hralign="center" o:hrstd="t" o:hr="t"/>
        </w:pict>
      </w:r>
    </w:p>
    <w:p w14:paraId="021590DF" w14:textId="2733CD78" w:rsidR="000E792D" w:rsidRDefault="000E792D">
      <w:r>
        <w:t>Before</w:t>
      </w:r>
    </w:p>
    <w:p w14:paraId="7F64677B" w14:textId="05013AE4" w:rsidR="000E792D" w:rsidRDefault="000E792D">
      <w:r w:rsidRPr="000E792D">
        <w:drawing>
          <wp:inline distT="0" distB="0" distL="0" distR="0" wp14:anchorId="1B3CEFDB" wp14:editId="4D5288AC">
            <wp:extent cx="5943600" cy="1724660"/>
            <wp:effectExtent l="0" t="0" r="0" b="0"/>
            <wp:docPr id="13289026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902600" name="Picture 1" descr="A screenshot of a computer&#10;&#10;AI-generated content may be incorrect."/>
                    <pic:cNvPicPr/>
                  </pic:nvPicPr>
                  <pic:blipFill>
                    <a:blip r:embed="rId14"/>
                    <a:stretch>
                      <a:fillRect/>
                    </a:stretch>
                  </pic:blipFill>
                  <pic:spPr>
                    <a:xfrm>
                      <a:off x="0" y="0"/>
                      <a:ext cx="5943600" cy="1724660"/>
                    </a:xfrm>
                    <a:prstGeom prst="rect">
                      <a:avLst/>
                    </a:prstGeom>
                  </pic:spPr>
                </pic:pic>
              </a:graphicData>
            </a:graphic>
          </wp:inline>
        </w:drawing>
      </w:r>
    </w:p>
    <w:p w14:paraId="394A2A4F" w14:textId="3149F389" w:rsidR="000E792D" w:rsidRDefault="000E792D">
      <w:r>
        <w:t>After</w:t>
      </w:r>
    </w:p>
    <w:p w14:paraId="7EBD4CE8" w14:textId="1480680B" w:rsidR="000E792D" w:rsidRDefault="000E792D">
      <w:r w:rsidRPr="000E792D">
        <w:drawing>
          <wp:inline distT="0" distB="0" distL="0" distR="0" wp14:anchorId="1D242825" wp14:editId="79A06ACE">
            <wp:extent cx="5943600" cy="2597150"/>
            <wp:effectExtent l="0" t="0" r="0" b="0"/>
            <wp:docPr id="1990918813"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918813" name="Picture 1" descr="A screenshot of a chat&#10;&#10;AI-generated content may be incorrect."/>
                    <pic:cNvPicPr/>
                  </pic:nvPicPr>
                  <pic:blipFill>
                    <a:blip r:embed="rId15"/>
                    <a:stretch>
                      <a:fillRect/>
                    </a:stretch>
                  </pic:blipFill>
                  <pic:spPr>
                    <a:xfrm>
                      <a:off x="0" y="0"/>
                      <a:ext cx="5943600" cy="2597150"/>
                    </a:xfrm>
                    <a:prstGeom prst="rect">
                      <a:avLst/>
                    </a:prstGeom>
                  </pic:spPr>
                </pic:pic>
              </a:graphicData>
            </a:graphic>
          </wp:inline>
        </w:drawing>
      </w:r>
    </w:p>
    <w:p w14:paraId="4C5B96AB" w14:textId="139624FC" w:rsidR="00FB3C81" w:rsidRDefault="00000000">
      <w:r>
        <w:pict w14:anchorId="1C57B814">
          <v:rect id="_x0000_i1044" style="width:0;height:1.5pt" o:hralign="center" o:hrstd="t" o:hr="t"/>
        </w:pict>
      </w:r>
    </w:p>
    <w:p w14:paraId="70B00D2A" w14:textId="77777777" w:rsidR="00FB3C81" w:rsidRDefault="00000000">
      <w:pPr>
        <w:pStyle w:val="Compact"/>
        <w:numPr>
          <w:ilvl w:val="0"/>
          <w:numId w:val="35"/>
        </w:numPr>
      </w:pPr>
      <w:r>
        <w:rPr>
          <w:b/>
          <w:bCs/>
        </w:rPr>
        <w:t>Verify Question B Appears</w:t>
      </w:r>
    </w:p>
    <w:p w14:paraId="2CF5E571" w14:textId="77777777" w:rsidR="00FB3C81" w:rsidRDefault="00000000">
      <w:pPr>
        <w:pStyle w:val="Compact"/>
        <w:numPr>
          <w:ilvl w:val="1"/>
          <w:numId w:val="36"/>
        </w:numPr>
      </w:pPr>
      <w:r>
        <w:t>Confirm Question B is now visible</w:t>
      </w:r>
    </w:p>
    <w:p w14:paraId="706FEA27" w14:textId="77777777" w:rsidR="00FB3C81" w:rsidRDefault="00000000">
      <w:pPr>
        <w:pStyle w:val="Compact"/>
        <w:numPr>
          <w:ilvl w:val="1"/>
          <w:numId w:val="36"/>
        </w:numPr>
      </w:pPr>
      <w:r>
        <w:t>Verify it’s in the correct position</w:t>
      </w:r>
    </w:p>
    <w:p w14:paraId="1076CCA9" w14:textId="77777777" w:rsidR="00FB3C81" w:rsidRDefault="00000000">
      <w:pPr>
        <w:pStyle w:val="Compact"/>
        <w:numPr>
          <w:ilvl w:val="1"/>
          <w:numId w:val="36"/>
        </w:numPr>
      </w:pPr>
      <w:r>
        <w:t>Check that question text is correct</w:t>
      </w:r>
    </w:p>
    <w:p w14:paraId="389637DA" w14:textId="77777777" w:rsidR="00FB3C81" w:rsidRDefault="00000000">
      <w:pPr>
        <w:pStyle w:val="Compact"/>
        <w:numPr>
          <w:ilvl w:val="0"/>
          <w:numId w:val="35"/>
        </w:numPr>
      </w:pPr>
      <w:r>
        <w:rPr>
          <w:b/>
          <w:bCs/>
        </w:rPr>
        <w:t>Deselect Triggering Answer</w:t>
      </w:r>
    </w:p>
    <w:p w14:paraId="75E97278" w14:textId="77777777" w:rsidR="00FB3C81" w:rsidRDefault="00000000">
      <w:pPr>
        <w:pStyle w:val="Compact"/>
        <w:numPr>
          <w:ilvl w:val="1"/>
          <w:numId w:val="37"/>
        </w:numPr>
      </w:pPr>
      <w:r>
        <w:t>Select a different answer for Question A</w:t>
      </w:r>
    </w:p>
    <w:p w14:paraId="17D9625A" w14:textId="77777777" w:rsidR="00FB3C81" w:rsidRDefault="00000000">
      <w:pPr>
        <w:pStyle w:val="Compact"/>
        <w:numPr>
          <w:ilvl w:val="1"/>
          <w:numId w:val="37"/>
        </w:numPr>
      </w:pPr>
      <w:r>
        <w:t>Question B should disappear</w:t>
      </w:r>
    </w:p>
    <w:p w14:paraId="099EDACF" w14:textId="77777777" w:rsidR="00FB3C81" w:rsidRDefault="00000000">
      <w:pPr>
        <w:pStyle w:val="Compact"/>
        <w:numPr>
          <w:ilvl w:val="0"/>
          <w:numId w:val="35"/>
        </w:numPr>
      </w:pPr>
      <w:r>
        <w:rPr>
          <w:b/>
          <w:bCs/>
        </w:rPr>
        <w:t>Re-test</w:t>
      </w:r>
    </w:p>
    <w:p w14:paraId="2E3CEEF3" w14:textId="77777777" w:rsidR="00FB3C81" w:rsidRDefault="00000000">
      <w:pPr>
        <w:pStyle w:val="Compact"/>
        <w:numPr>
          <w:ilvl w:val="1"/>
          <w:numId w:val="38"/>
        </w:numPr>
      </w:pPr>
      <w:r>
        <w:t>Select Answer A1 again</w:t>
      </w:r>
    </w:p>
    <w:p w14:paraId="72A79925" w14:textId="77777777" w:rsidR="00FB3C81" w:rsidRDefault="00000000">
      <w:pPr>
        <w:pStyle w:val="Compact"/>
        <w:numPr>
          <w:ilvl w:val="1"/>
          <w:numId w:val="38"/>
        </w:numPr>
      </w:pPr>
      <w:r>
        <w:t>Question B should reappear</w:t>
      </w:r>
    </w:p>
    <w:p w14:paraId="22AB1B7A" w14:textId="77777777" w:rsidR="00FB3C81" w:rsidRDefault="00000000">
      <w:pPr>
        <w:pStyle w:val="Compact"/>
        <w:numPr>
          <w:ilvl w:val="1"/>
          <w:numId w:val="38"/>
        </w:numPr>
      </w:pPr>
      <w:r>
        <w:t>Repeat several times to ensure consistency</w:t>
      </w:r>
    </w:p>
    <w:p w14:paraId="1949D4B0" w14:textId="77777777" w:rsidR="00FB3C81" w:rsidRDefault="00000000">
      <w:r>
        <w:pict w14:anchorId="6C3D9634">
          <v:rect id="_x0000_i1045" style="width:0;height:1.5pt" o:hralign="center" o:hrstd="t" o:hr="t"/>
        </w:pict>
      </w:r>
    </w:p>
    <w:p w14:paraId="407134B6" w14:textId="77777777" w:rsidR="00FB3C81" w:rsidRDefault="00000000">
      <w:pPr>
        <w:pStyle w:val="Heading3"/>
      </w:pPr>
      <w:bookmarkStart w:id="19" w:name="multi-level-conditional-testing"/>
      <w:bookmarkEnd w:id="18"/>
      <w:r>
        <w:lastRenderedPageBreak/>
        <w:t>Multi-Level Conditional Testing</w:t>
      </w:r>
    </w:p>
    <w:p w14:paraId="51FFFC9D" w14:textId="77777777" w:rsidR="00FB3C81" w:rsidRDefault="00000000">
      <w:pPr>
        <w:pStyle w:val="FirstParagraph"/>
      </w:pPr>
      <w:r>
        <w:rPr>
          <w:b/>
          <w:bCs/>
        </w:rPr>
        <w:t>Scenario:</w:t>
      </w:r>
      <w:r>
        <w:t xml:space="preserve"> Question C is triggered by an answer to Question B, which itself is triggered by Question A</w:t>
      </w:r>
    </w:p>
    <w:p w14:paraId="648AEC59" w14:textId="77777777" w:rsidR="00FB3C81" w:rsidRDefault="00000000">
      <w:pPr>
        <w:pStyle w:val="Compact"/>
        <w:numPr>
          <w:ilvl w:val="0"/>
          <w:numId w:val="39"/>
        </w:numPr>
      </w:pPr>
      <w:r>
        <w:rPr>
          <w:b/>
          <w:bCs/>
        </w:rPr>
        <w:t>Start Fresh</w:t>
      </w:r>
    </w:p>
    <w:p w14:paraId="4099FFF4" w14:textId="77777777" w:rsidR="00FB3C81" w:rsidRDefault="00000000">
      <w:pPr>
        <w:pStyle w:val="Compact"/>
        <w:numPr>
          <w:ilvl w:val="1"/>
          <w:numId w:val="40"/>
        </w:numPr>
      </w:pPr>
      <w:r>
        <w:t>Ensure no answers are selected</w:t>
      </w:r>
    </w:p>
    <w:p w14:paraId="6EFD0383" w14:textId="77777777" w:rsidR="00FB3C81" w:rsidRDefault="00000000">
      <w:pPr>
        <w:pStyle w:val="Compact"/>
        <w:numPr>
          <w:ilvl w:val="1"/>
          <w:numId w:val="40"/>
        </w:numPr>
      </w:pPr>
      <w:r>
        <w:t>Only Question A should be visible</w:t>
      </w:r>
    </w:p>
    <w:p w14:paraId="7B7CAA8D" w14:textId="77777777" w:rsidR="00FB3C81" w:rsidRDefault="00000000">
      <w:pPr>
        <w:pStyle w:val="Compact"/>
        <w:numPr>
          <w:ilvl w:val="0"/>
          <w:numId w:val="39"/>
        </w:numPr>
      </w:pPr>
      <w:r>
        <w:rPr>
          <w:b/>
          <w:bCs/>
        </w:rPr>
        <w:t>Trigger First Level</w:t>
      </w:r>
    </w:p>
    <w:p w14:paraId="78A7EE10" w14:textId="77777777" w:rsidR="00FB3C81" w:rsidRDefault="00000000">
      <w:pPr>
        <w:pStyle w:val="Compact"/>
        <w:numPr>
          <w:ilvl w:val="1"/>
          <w:numId w:val="41"/>
        </w:numPr>
      </w:pPr>
      <w:r>
        <w:t>Select answer that triggers Question B</w:t>
      </w:r>
    </w:p>
    <w:p w14:paraId="5D64CBFB" w14:textId="77777777" w:rsidR="00FB3C81" w:rsidRDefault="00000000">
      <w:pPr>
        <w:pStyle w:val="Compact"/>
        <w:numPr>
          <w:ilvl w:val="1"/>
          <w:numId w:val="41"/>
        </w:numPr>
      </w:pPr>
      <w:r>
        <w:t>Verify Question B appears</w:t>
      </w:r>
    </w:p>
    <w:p w14:paraId="7EF232DF" w14:textId="77777777" w:rsidR="00FB3C81" w:rsidRDefault="00000000">
      <w:pPr>
        <w:pStyle w:val="Compact"/>
        <w:numPr>
          <w:ilvl w:val="1"/>
          <w:numId w:val="41"/>
        </w:numPr>
      </w:pPr>
      <w:r>
        <w:t>Question C should NOT appear yet</w:t>
      </w:r>
    </w:p>
    <w:p w14:paraId="2C969B49" w14:textId="77777777" w:rsidR="00FB3C81" w:rsidRDefault="00000000">
      <w:pPr>
        <w:pStyle w:val="Compact"/>
        <w:numPr>
          <w:ilvl w:val="0"/>
          <w:numId w:val="39"/>
        </w:numPr>
      </w:pPr>
      <w:r>
        <w:rPr>
          <w:b/>
          <w:bCs/>
        </w:rPr>
        <w:t>Trigger Second Level</w:t>
      </w:r>
    </w:p>
    <w:p w14:paraId="28D0062E" w14:textId="77777777" w:rsidR="00FB3C81" w:rsidRDefault="00000000">
      <w:pPr>
        <w:pStyle w:val="Compact"/>
        <w:numPr>
          <w:ilvl w:val="1"/>
          <w:numId w:val="42"/>
        </w:numPr>
      </w:pPr>
      <w:r>
        <w:t>Select answer in Question B that triggers Question C</w:t>
      </w:r>
    </w:p>
    <w:p w14:paraId="4F89D133" w14:textId="77777777" w:rsidR="00FB3C81" w:rsidRDefault="00000000">
      <w:pPr>
        <w:pStyle w:val="Compact"/>
        <w:numPr>
          <w:ilvl w:val="1"/>
          <w:numId w:val="42"/>
        </w:numPr>
      </w:pPr>
      <w:r>
        <w:t>Verify Question C appears</w:t>
      </w:r>
    </w:p>
    <w:p w14:paraId="752B7E18" w14:textId="77777777" w:rsidR="00FB3C81" w:rsidRDefault="00000000">
      <w:pPr>
        <w:pStyle w:val="Compact"/>
        <w:numPr>
          <w:ilvl w:val="1"/>
          <w:numId w:val="42"/>
        </w:numPr>
      </w:pPr>
      <w:r>
        <w:t>All three questions should now be visible</w:t>
      </w:r>
    </w:p>
    <w:p w14:paraId="2091667E" w14:textId="77777777" w:rsidR="00FB3C81" w:rsidRDefault="00000000">
      <w:r>
        <w:pict w14:anchorId="11B838E9">
          <v:rect id="_x0000_i1046" style="width:0;height:1.5pt" o:hralign="center" o:hrstd="t" o:hr="t"/>
        </w:pict>
      </w:r>
    </w:p>
    <w:p w14:paraId="005ECD9C" w14:textId="4255961B" w:rsidR="000E792D" w:rsidRDefault="000E792D">
      <w:pPr>
        <w:pStyle w:val="FirstParagraph"/>
        <w:rPr>
          <w:b/>
          <w:bCs/>
        </w:rPr>
      </w:pPr>
      <w:r w:rsidRPr="000E792D">
        <w:rPr>
          <w:b/>
          <w:bCs/>
        </w:rPr>
        <w:drawing>
          <wp:inline distT="0" distB="0" distL="0" distR="0" wp14:anchorId="686C69F0" wp14:editId="67B95D07">
            <wp:extent cx="5943600" cy="3027045"/>
            <wp:effectExtent l="0" t="0" r="0" b="0"/>
            <wp:docPr id="13442963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296363" name="Picture 1" descr="A screenshot of a computer&#10;&#10;AI-generated content may be incorrect."/>
                    <pic:cNvPicPr/>
                  </pic:nvPicPr>
                  <pic:blipFill>
                    <a:blip r:embed="rId16"/>
                    <a:stretch>
                      <a:fillRect/>
                    </a:stretch>
                  </pic:blipFill>
                  <pic:spPr>
                    <a:xfrm>
                      <a:off x="0" y="0"/>
                      <a:ext cx="5943600" cy="3027045"/>
                    </a:xfrm>
                    <a:prstGeom prst="rect">
                      <a:avLst/>
                    </a:prstGeom>
                  </pic:spPr>
                </pic:pic>
              </a:graphicData>
            </a:graphic>
          </wp:inline>
        </w:drawing>
      </w:r>
    </w:p>
    <w:p w14:paraId="2AE81721" w14:textId="77777777" w:rsidR="00FB3C81" w:rsidRDefault="00000000">
      <w:r>
        <w:pict w14:anchorId="636C0B66">
          <v:rect id="_x0000_i1047" style="width:0;height:1.5pt" o:hralign="center" o:hrstd="t" o:hr="t"/>
        </w:pict>
      </w:r>
    </w:p>
    <w:p w14:paraId="24CC1AB1" w14:textId="77777777" w:rsidR="00FB3C81" w:rsidRDefault="00000000">
      <w:pPr>
        <w:pStyle w:val="Compact"/>
        <w:numPr>
          <w:ilvl w:val="0"/>
          <w:numId w:val="43"/>
        </w:numPr>
      </w:pPr>
      <w:r>
        <w:rPr>
          <w:b/>
          <w:bCs/>
        </w:rPr>
        <w:t>Test Backward Collapse</w:t>
      </w:r>
    </w:p>
    <w:p w14:paraId="4528B9A3" w14:textId="77777777" w:rsidR="00FB3C81" w:rsidRDefault="00000000">
      <w:pPr>
        <w:pStyle w:val="Compact"/>
        <w:numPr>
          <w:ilvl w:val="1"/>
          <w:numId w:val="44"/>
        </w:numPr>
      </w:pPr>
      <w:r>
        <w:t>Change answer in Question B to one that doesn’t trigger C</w:t>
      </w:r>
    </w:p>
    <w:p w14:paraId="46668B0A" w14:textId="77777777" w:rsidR="00FB3C81" w:rsidRDefault="00000000">
      <w:pPr>
        <w:pStyle w:val="Compact"/>
        <w:numPr>
          <w:ilvl w:val="1"/>
          <w:numId w:val="44"/>
        </w:numPr>
      </w:pPr>
      <w:r>
        <w:t>Question C should disappear</w:t>
      </w:r>
    </w:p>
    <w:p w14:paraId="66F0DCE4" w14:textId="77777777" w:rsidR="00FB3C81" w:rsidRDefault="00000000">
      <w:pPr>
        <w:pStyle w:val="Compact"/>
        <w:numPr>
          <w:ilvl w:val="1"/>
          <w:numId w:val="44"/>
        </w:numPr>
      </w:pPr>
      <w:r>
        <w:t>Question B should remain</w:t>
      </w:r>
    </w:p>
    <w:p w14:paraId="41570400" w14:textId="77777777" w:rsidR="00FB3C81" w:rsidRDefault="00000000">
      <w:pPr>
        <w:pStyle w:val="Compact"/>
        <w:numPr>
          <w:ilvl w:val="0"/>
          <w:numId w:val="43"/>
        </w:numPr>
      </w:pPr>
      <w:r>
        <w:rPr>
          <w:b/>
          <w:bCs/>
        </w:rPr>
        <w:t>Test Full Collapse</w:t>
      </w:r>
    </w:p>
    <w:p w14:paraId="4241406D" w14:textId="77777777" w:rsidR="00FB3C81" w:rsidRDefault="00000000">
      <w:pPr>
        <w:pStyle w:val="Compact"/>
        <w:numPr>
          <w:ilvl w:val="1"/>
          <w:numId w:val="45"/>
        </w:numPr>
      </w:pPr>
      <w:r>
        <w:t>Change answer in Question A to one that doesn’t trigger B</w:t>
      </w:r>
    </w:p>
    <w:p w14:paraId="5C5179ED" w14:textId="77777777" w:rsidR="00FB3C81" w:rsidRDefault="00000000">
      <w:pPr>
        <w:pStyle w:val="Compact"/>
        <w:numPr>
          <w:ilvl w:val="1"/>
          <w:numId w:val="45"/>
        </w:numPr>
      </w:pPr>
      <w:r>
        <w:t>Both Question B and C should disappear</w:t>
      </w:r>
    </w:p>
    <w:p w14:paraId="3CBF5B41" w14:textId="77777777" w:rsidR="00FB3C81" w:rsidRDefault="00000000">
      <w:pPr>
        <w:pStyle w:val="Compact"/>
        <w:numPr>
          <w:ilvl w:val="1"/>
          <w:numId w:val="45"/>
        </w:numPr>
      </w:pPr>
      <w:r>
        <w:lastRenderedPageBreak/>
        <w:t>Only Question A remains</w:t>
      </w:r>
    </w:p>
    <w:p w14:paraId="141CA482" w14:textId="77777777" w:rsidR="00FB3C81" w:rsidRDefault="00000000">
      <w:r>
        <w:pict w14:anchorId="42FE3035">
          <v:rect id="_x0000_i1048" style="width:0;height:1.5pt" o:hralign="center" o:hrstd="t" o:hr="t"/>
        </w:pict>
      </w:r>
    </w:p>
    <w:p w14:paraId="29DFC52D" w14:textId="77777777" w:rsidR="00FB3C81" w:rsidRDefault="00000000">
      <w:pPr>
        <w:pStyle w:val="Heading3"/>
      </w:pPr>
      <w:bookmarkStart w:id="20" w:name="multiple-trigger-sources"/>
      <w:bookmarkEnd w:id="19"/>
      <w:r>
        <w:t>Multiple Trigger Sources</w:t>
      </w:r>
    </w:p>
    <w:p w14:paraId="089C20CC" w14:textId="77777777" w:rsidR="00FB3C81" w:rsidRDefault="00000000">
      <w:pPr>
        <w:pStyle w:val="FirstParagraph"/>
      </w:pPr>
      <w:r>
        <w:rPr>
          <w:b/>
          <w:bCs/>
        </w:rPr>
        <w:t>Scenario:</w:t>
      </w:r>
      <w:r>
        <w:t xml:space="preserve"> Question X is triggered by Answer A1 OR Answer B1</w:t>
      </w:r>
    </w:p>
    <w:p w14:paraId="68A2F697" w14:textId="77777777" w:rsidR="00FB3C81" w:rsidRDefault="00000000">
      <w:pPr>
        <w:pStyle w:val="Compact"/>
        <w:numPr>
          <w:ilvl w:val="0"/>
          <w:numId w:val="46"/>
        </w:numPr>
      </w:pPr>
      <w:r>
        <w:rPr>
          <w:b/>
          <w:bCs/>
        </w:rPr>
        <w:t>Test First Trigger</w:t>
      </w:r>
    </w:p>
    <w:p w14:paraId="4EDAFFCE" w14:textId="77777777" w:rsidR="00FB3C81" w:rsidRDefault="00000000">
      <w:pPr>
        <w:pStyle w:val="Compact"/>
        <w:numPr>
          <w:ilvl w:val="1"/>
          <w:numId w:val="47"/>
        </w:numPr>
      </w:pPr>
      <w:r>
        <w:t>Select Answer A1</w:t>
      </w:r>
    </w:p>
    <w:p w14:paraId="429472D4" w14:textId="77777777" w:rsidR="00FB3C81" w:rsidRDefault="00000000">
      <w:pPr>
        <w:pStyle w:val="Compact"/>
        <w:numPr>
          <w:ilvl w:val="1"/>
          <w:numId w:val="47"/>
        </w:numPr>
      </w:pPr>
      <w:r>
        <w:t>Question X should appear</w:t>
      </w:r>
    </w:p>
    <w:p w14:paraId="5406058F" w14:textId="77777777" w:rsidR="00FB3C81" w:rsidRDefault="00000000">
      <w:pPr>
        <w:pStyle w:val="Compact"/>
        <w:numPr>
          <w:ilvl w:val="0"/>
          <w:numId w:val="46"/>
        </w:numPr>
      </w:pPr>
      <w:r>
        <w:rPr>
          <w:b/>
          <w:bCs/>
        </w:rPr>
        <w:t>Test Second Trigger</w:t>
      </w:r>
    </w:p>
    <w:p w14:paraId="061010ED" w14:textId="77777777" w:rsidR="00FB3C81" w:rsidRDefault="00000000">
      <w:pPr>
        <w:pStyle w:val="Compact"/>
        <w:numPr>
          <w:ilvl w:val="1"/>
          <w:numId w:val="48"/>
        </w:numPr>
      </w:pPr>
      <w:r>
        <w:t>Deselect Answer A1 (Question X disappears)</w:t>
      </w:r>
    </w:p>
    <w:p w14:paraId="3165FCA3" w14:textId="77777777" w:rsidR="00FB3C81" w:rsidRDefault="00000000">
      <w:pPr>
        <w:pStyle w:val="Compact"/>
        <w:numPr>
          <w:ilvl w:val="1"/>
          <w:numId w:val="48"/>
        </w:numPr>
      </w:pPr>
      <w:r>
        <w:t>Select Answer B1</w:t>
      </w:r>
    </w:p>
    <w:p w14:paraId="3099B6F5" w14:textId="77777777" w:rsidR="00FB3C81" w:rsidRDefault="00000000">
      <w:pPr>
        <w:pStyle w:val="Compact"/>
        <w:numPr>
          <w:ilvl w:val="1"/>
          <w:numId w:val="48"/>
        </w:numPr>
      </w:pPr>
      <w:r>
        <w:t>Question X should appear again</w:t>
      </w:r>
    </w:p>
    <w:p w14:paraId="140CA242" w14:textId="77777777" w:rsidR="00FB3C81" w:rsidRDefault="00000000">
      <w:pPr>
        <w:pStyle w:val="Compact"/>
        <w:numPr>
          <w:ilvl w:val="0"/>
          <w:numId w:val="46"/>
        </w:numPr>
      </w:pPr>
      <w:r>
        <w:rPr>
          <w:b/>
          <w:bCs/>
        </w:rPr>
        <w:t>Test Both Triggers</w:t>
      </w:r>
    </w:p>
    <w:p w14:paraId="43B97BDE" w14:textId="77777777" w:rsidR="00FB3C81" w:rsidRDefault="00000000">
      <w:pPr>
        <w:pStyle w:val="Compact"/>
        <w:numPr>
          <w:ilvl w:val="1"/>
          <w:numId w:val="49"/>
        </w:numPr>
      </w:pPr>
      <w:r>
        <w:t>Select both Answer A1 and Answer B1</w:t>
      </w:r>
    </w:p>
    <w:p w14:paraId="3DD1CED6" w14:textId="77777777" w:rsidR="00FB3C81" w:rsidRDefault="00000000">
      <w:pPr>
        <w:pStyle w:val="Compact"/>
        <w:numPr>
          <w:ilvl w:val="1"/>
          <w:numId w:val="49"/>
        </w:numPr>
      </w:pPr>
      <w:r>
        <w:t>Question X should remain visible</w:t>
      </w:r>
    </w:p>
    <w:p w14:paraId="34F8C3C1" w14:textId="77777777" w:rsidR="00FB3C81" w:rsidRDefault="00000000">
      <w:pPr>
        <w:pStyle w:val="Compact"/>
        <w:numPr>
          <w:ilvl w:val="1"/>
          <w:numId w:val="49"/>
        </w:numPr>
      </w:pPr>
      <w:r>
        <w:t>Deselect one, X should still show</w:t>
      </w:r>
    </w:p>
    <w:p w14:paraId="467A9F0D" w14:textId="77777777" w:rsidR="00FB3C81" w:rsidRDefault="00000000">
      <w:pPr>
        <w:pStyle w:val="Compact"/>
        <w:numPr>
          <w:ilvl w:val="1"/>
          <w:numId w:val="49"/>
        </w:numPr>
      </w:pPr>
      <w:r>
        <w:t>Deselect both, X should disappear</w:t>
      </w:r>
    </w:p>
    <w:p w14:paraId="69348AB0" w14:textId="77777777" w:rsidR="00FB3C81" w:rsidRDefault="00000000">
      <w:r>
        <w:pict w14:anchorId="2C8C272A">
          <v:rect id="_x0000_i1049" style="width:0;height:1.5pt" o:hralign="center" o:hrstd="t" o:hr="t"/>
        </w:pict>
      </w:r>
    </w:p>
    <w:p w14:paraId="1FB98165" w14:textId="77777777" w:rsidR="00FB3C81" w:rsidRDefault="00000000">
      <w:pPr>
        <w:pStyle w:val="Heading2"/>
      </w:pPr>
      <w:bookmarkStart w:id="21" w:name="testing-secondary-inputs"/>
      <w:bookmarkEnd w:id="16"/>
      <w:bookmarkEnd w:id="20"/>
      <w:r>
        <w:t>Testing Secondary Inputs</w:t>
      </w:r>
    </w:p>
    <w:p w14:paraId="2AA5B20B" w14:textId="77777777" w:rsidR="00FB3C81" w:rsidRDefault="00000000">
      <w:pPr>
        <w:pStyle w:val="Heading3"/>
      </w:pPr>
      <w:bookmarkStart w:id="22" w:name="text-secondary-input"/>
      <w:r>
        <w:t>Text Secondary Input</w:t>
      </w:r>
    </w:p>
    <w:p w14:paraId="31AC2C3C" w14:textId="77777777" w:rsidR="00FB3C81" w:rsidRDefault="00000000">
      <w:pPr>
        <w:pStyle w:val="FirstParagraph"/>
      </w:pPr>
      <w:r>
        <w:rPr>
          <w:b/>
          <w:bCs/>
        </w:rPr>
        <w:t>Scenario:</w:t>
      </w:r>
      <w:r>
        <w:t xml:space="preserve"> Answer has “Other (please specify)” with text input</w:t>
      </w:r>
    </w:p>
    <w:p w14:paraId="3529C447" w14:textId="77777777" w:rsidR="00FB3C81" w:rsidRDefault="00000000">
      <w:pPr>
        <w:pStyle w:val="Compact"/>
        <w:numPr>
          <w:ilvl w:val="0"/>
          <w:numId w:val="50"/>
        </w:numPr>
      </w:pPr>
      <w:r>
        <w:rPr>
          <w:b/>
          <w:bCs/>
        </w:rPr>
        <w:t>Select the Answer</w:t>
      </w:r>
    </w:p>
    <w:p w14:paraId="1E5BA067" w14:textId="77777777" w:rsidR="00FB3C81" w:rsidRDefault="00000000">
      <w:pPr>
        <w:pStyle w:val="Compact"/>
        <w:numPr>
          <w:ilvl w:val="1"/>
          <w:numId w:val="51"/>
        </w:numPr>
      </w:pPr>
      <w:r>
        <w:t>Click the answer with secondary input</w:t>
      </w:r>
    </w:p>
    <w:p w14:paraId="3C254345" w14:textId="77777777" w:rsidR="00FB3C81" w:rsidRDefault="00000000">
      <w:pPr>
        <w:pStyle w:val="Compact"/>
        <w:numPr>
          <w:ilvl w:val="1"/>
          <w:numId w:val="51"/>
        </w:numPr>
      </w:pPr>
      <w:r>
        <w:t>Text input field should appear</w:t>
      </w:r>
    </w:p>
    <w:p w14:paraId="7C927C37" w14:textId="77777777" w:rsidR="00FB3C81" w:rsidRDefault="00000000">
      <w:r>
        <w:pict w14:anchorId="17C73BCB">
          <v:rect id="_x0000_i1050" style="width:0;height:1.5pt" o:hralign="center" o:hrstd="t" o:hr="t"/>
        </w:pict>
      </w:r>
    </w:p>
    <w:p w14:paraId="1AB43521" w14:textId="77777777" w:rsidR="00FB3C81" w:rsidRDefault="00000000">
      <w:pPr>
        <w:pStyle w:val="FirstParagraph"/>
      </w:pPr>
      <w:r>
        <w:rPr>
          <w:b/>
          <w:bCs/>
        </w:rPr>
        <w:t>Screenshot Placeholder 58</w:t>
      </w:r>
      <w:r>
        <w:t>: Answer with secondary text input</w:t>
      </w:r>
    </w:p>
    <w:p w14:paraId="0E67033D" w14:textId="77777777" w:rsidR="00FB3C81" w:rsidRDefault="00000000">
      <w:r>
        <w:pict w14:anchorId="514DA3CD">
          <v:rect id="_x0000_i1051" style="width:0;height:1.5pt" o:hralign="center" o:hrstd="t" o:hr="t"/>
        </w:pict>
      </w:r>
    </w:p>
    <w:p w14:paraId="20F4033E" w14:textId="77777777" w:rsidR="00FB3C81" w:rsidRDefault="00000000">
      <w:pPr>
        <w:pStyle w:val="Compact"/>
        <w:numPr>
          <w:ilvl w:val="0"/>
          <w:numId w:val="52"/>
        </w:numPr>
      </w:pPr>
      <w:r>
        <w:rPr>
          <w:b/>
          <w:bCs/>
        </w:rPr>
        <w:t>Enter Text</w:t>
      </w:r>
    </w:p>
    <w:p w14:paraId="4C2D3152" w14:textId="77777777" w:rsidR="00FB3C81" w:rsidRDefault="00000000">
      <w:pPr>
        <w:pStyle w:val="Compact"/>
        <w:numPr>
          <w:ilvl w:val="1"/>
          <w:numId w:val="53"/>
        </w:numPr>
      </w:pPr>
      <w:r>
        <w:t>Click in the secondary input field</w:t>
      </w:r>
    </w:p>
    <w:p w14:paraId="7CCA01C9" w14:textId="77777777" w:rsidR="00FB3C81" w:rsidRDefault="00000000">
      <w:pPr>
        <w:pStyle w:val="Compact"/>
        <w:numPr>
          <w:ilvl w:val="1"/>
          <w:numId w:val="53"/>
        </w:numPr>
      </w:pPr>
      <w:r>
        <w:t>Type text</w:t>
      </w:r>
    </w:p>
    <w:p w14:paraId="6CB3648B" w14:textId="77777777" w:rsidR="00FB3C81" w:rsidRDefault="00000000">
      <w:pPr>
        <w:pStyle w:val="Compact"/>
        <w:numPr>
          <w:ilvl w:val="1"/>
          <w:numId w:val="53"/>
        </w:numPr>
      </w:pPr>
      <w:r>
        <w:t>Verify text is accepted</w:t>
      </w:r>
    </w:p>
    <w:p w14:paraId="39251152" w14:textId="77777777" w:rsidR="00FB3C81" w:rsidRDefault="00000000">
      <w:pPr>
        <w:pStyle w:val="Compact"/>
        <w:numPr>
          <w:ilvl w:val="0"/>
          <w:numId w:val="52"/>
        </w:numPr>
      </w:pPr>
      <w:r>
        <w:rPr>
          <w:b/>
          <w:bCs/>
        </w:rPr>
        <w:t>Deselect Answer</w:t>
      </w:r>
    </w:p>
    <w:p w14:paraId="5E16551F" w14:textId="77777777" w:rsidR="00FB3C81" w:rsidRDefault="00000000">
      <w:pPr>
        <w:pStyle w:val="Compact"/>
        <w:numPr>
          <w:ilvl w:val="1"/>
          <w:numId w:val="54"/>
        </w:numPr>
      </w:pPr>
      <w:r>
        <w:t>Select a different answer</w:t>
      </w:r>
    </w:p>
    <w:p w14:paraId="19CC7A67" w14:textId="77777777" w:rsidR="00FB3C81" w:rsidRDefault="00000000">
      <w:pPr>
        <w:pStyle w:val="Compact"/>
        <w:numPr>
          <w:ilvl w:val="1"/>
          <w:numId w:val="54"/>
        </w:numPr>
      </w:pPr>
      <w:r>
        <w:t>Secondary input field should disappear</w:t>
      </w:r>
    </w:p>
    <w:p w14:paraId="548089B9" w14:textId="77777777" w:rsidR="00FB3C81" w:rsidRDefault="00000000">
      <w:pPr>
        <w:pStyle w:val="Compact"/>
        <w:numPr>
          <w:ilvl w:val="1"/>
          <w:numId w:val="54"/>
        </w:numPr>
      </w:pPr>
      <w:r>
        <w:t>Re-select to verify field reappears</w:t>
      </w:r>
    </w:p>
    <w:p w14:paraId="623062E9" w14:textId="77777777" w:rsidR="00FB3C81" w:rsidRDefault="00000000">
      <w:r>
        <w:pict w14:anchorId="2A91CD22">
          <v:rect id="_x0000_i1052" style="width:0;height:1.5pt" o:hralign="center" o:hrstd="t" o:hr="t"/>
        </w:pict>
      </w:r>
    </w:p>
    <w:p w14:paraId="754F6347" w14:textId="77777777" w:rsidR="00FB3C81" w:rsidRDefault="00000000">
      <w:pPr>
        <w:pStyle w:val="Heading3"/>
      </w:pPr>
      <w:bookmarkStart w:id="23" w:name="date-secondary-input"/>
      <w:bookmarkEnd w:id="22"/>
      <w:r>
        <w:lastRenderedPageBreak/>
        <w:t>Date Secondary Input</w:t>
      </w:r>
    </w:p>
    <w:p w14:paraId="01A08472" w14:textId="77777777" w:rsidR="00FB3C81" w:rsidRDefault="00000000">
      <w:pPr>
        <w:pStyle w:val="Compact"/>
        <w:numPr>
          <w:ilvl w:val="0"/>
          <w:numId w:val="55"/>
        </w:numPr>
      </w:pPr>
      <w:r>
        <w:rPr>
          <w:b/>
          <w:bCs/>
        </w:rPr>
        <w:t>Select the Answer</w:t>
      </w:r>
    </w:p>
    <w:p w14:paraId="0605C164" w14:textId="77777777" w:rsidR="00FB3C81" w:rsidRDefault="00000000">
      <w:pPr>
        <w:pStyle w:val="Compact"/>
        <w:numPr>
          <w:ilvl w:val="1"/>
          <w:numId w:val="56"/>
        </w:numPr>
      </w:pPr>
      <w:r>
        <w:t>Click answer with date secondary input</w:t>
      </w:r>
    </w:p>
    <w:p w14:paraId="25D8C0BE" w14:textId="77777777" w:rsidR="00FB3C81" w:rsidRDefault="00000000">
      <w:pPr>
        <w:pStyle w:val="Compact"/>
        <w:numPr>
          <w:ilvl w:val="1"/>
          <w:numId w:val="56"/>
        </w:numPr>
      </w:pPr>
      <w:r>
        <w:t>Date picker should appear</w:t>
      </w:r>
    </w:p>
    <w:p w14:paraId="07670CD4" w14:textId="77777777" w:rsidR="00FB3C81" w:rsidRDefault="00000000">
      <w:pPr>
        <w:pStyle w:val="Compact"/>
        <w:numPr>
          <w:ilvl w:val="0"/>
          <w:numId w:val="55"/>
        </w:numPr>
      </w:pPr>
      <w:r>
        <w:rPr>
          <w:b/>
          <w:bCs/>
        </w:rPr>
        <w:t>Select Date</w:t>
      </w:r>
    </w:p>
    <w:p w14:paraId="1763E65D" w14:textId="77777777" w:rsidR="00FB3C81" w:rsidRDefault="00000000">
      <w:pPr>
        <w:pStyle w:val="Compact"/>
        <w:numPr>
          <w:ilvl w:val="1"/>
          <w:numId w:val="57"/>
        </w:numPr>
      </w:pPr>
      <w:r>
        <w:t>Choose a date</w:t>
      </w:r>
    </w:p>
    <w:p w14:paraId="6E894899" w14:textId="77777777" w:rsidR="00FB3C81" w:rsidRDefault="00000000">
      <w:pPr>
        <w:pStyle w:val="Compact"/>
        <w:numPr>
          <w:ilvl w:val="1"/>
          <w:numId w:val="57"/>
        </w:numPr>
      </w:pPr>
      <w:r>
        <w:t>Verify date populates</w:t>
      </w:r>
    </w:p>
    <w:p w14:paraId="23B310BB" w14:textId="77777777" w:rsidR="00FB3C81" w:rsidRDefault="00000000">
      <w:pPr>
        <w:pStyle w:val="Compact"/>
        <w:numPr>
          <w:ilvl w:val="0"/>
          <w:numId w:val="55"/>
        </w:numPr>
      </w:pPr>
      <w:r>
        <w:rPr>
          <w:b/>
          <w:bCs/>
        </w:rPr>
        <w:t>Change Date</w:t>
      </w:r>
    </w:p>
    <w:p w14:paraId="27958A76" w14:textId="77777777" w:rsidR="00FB3C81" w:rsidRDefault="00000000">
      <w:pPr>
        <w:pStyle w:val="Compact"/>
        <w:numPr>
          <w:ilvl w:val="1"/>
          <w:numId w:val="58"/>
        </w:numPr>
      </w:pPr>
      <w:r>
        <w:t>Modify the date selection</w:t>
      </w:r>
    </w:p>
    <w:p w14:paraId="2EED9102" w14:textId="77777777" w:rsidR="00FB3C81" w:rsidRDefault="00000000">
      <w:pPr>
        <w:pStyle w:val="Compact"/>
        <w:numPr>
          <w:ilvl w:val="1"/>
          <w:numId w:val="58"/>
        </w:numPr>
      </w:pPr>
      <w:r>
        <w:t>Verify changes are accepted</w:t>
      </w:r>
    </w:p>
    <w:p w14:paraId="6AE0BFC8" w14:textId="77777777" w:rsidR="00FB3C81" w:rsidRDefault="00000000">
      <w:r>
        <w:pict w14:anchorId="36776D24">
          <v:rect id="_x0000_i1053" style="width:0;height:1.5pt" o:hralign="center" o:hrstd="t" o:hr="t"/>
        </w:pict>
      </w:r>
    </w:p>
    <w:p w14:paraId="4B2A557D" w14:textId="77777777" w:rsidR="00FB3C81" w:rsidRDefault="00000000">
      <w:pPr>
        <w:pStyle w:val="Heading3"/>
      </w:pPr>
      <w:bookmarkStart w:id="24" w:name="numeric-secondary-input"/>
      <w:bookmarkEnd w:id="23"/>
      <w:r>
        <w:t>Numeric Secondary Input</w:t>
      </w:r>
    </w:p>
    <w:p w14:paraId="321E83BD" w14:textId="77777777" w:rsidR="00FB3C81" w:rsidRDefault="00000000">
      <w:pPr>
        <w:pStyle w:val="Compact"/>
        <w:numPr>
          <w:ilvl w:val="0"/>
          <w:numId w:val="59"/>
        </w:numPr>
      </w:pPr>
      <w:r>
        <w:rPr>
          <w:b/>
          <w:bCs/>
        </w:rPr>
        <w:t>Select the Answer</w:t>
      </w:r>
    </w:p>
    <w:p w14:paraId="57B0AFA4" w14:textId="77777777" w:rsidR="00FB3C81" w:rsidRDefault="00000000">
      <w:pPr>
        <w:pStyle w:val="Compact"/>
        <w:numPr>
          <w:ilvl w:val="1"/>
          <w:numId w:val="60"/>
        </w:numPr>
      </w:pPr>
      <w:r>
        <w:t>Click answer with numeric secondary input</w:t>
      </w:r>
    </w:p>
    <w:p w14:paraId="304F1972" w14:textId="77777777" w:rsidR="00FB3C81" w:rsidRDefault="00000000">
      <w:pPr>
        <w:pStyle w:val="Compact"/>
        <w:numPr>
          <w:ilvl w:val="1"/>
          <w:numId w:val="60"/>
        </w:numPr>
      </w:pPr>
      <w:r>
        <w:t>Number field should appear</w:t>
      </w:r>
    </w:p>
    <w:p w14:paraId="658FEF59" w14:textId="77777777" w:rsidR="00FB3C81" w:rsidRDefault="00000000">
      <w:pPr>
        <w:pStyle w:val="Compact"/>
        <w:numPr>
          <w:ilvl w:val="0"/>
          <w:numId w:val="59"/>
        </w:numPr>
      </w:pPr>
      <w:r>
        <w:rPr>
          <w:b/>
          <w:bCs/>
        </w:rPr>
        <w:t>Enter Number</w:t>
      </w:r>
    </w:p>
    <w:p w14:paraId="5DDE075E" w14:textId="77777777" w:rsidR="00FB3C81" w:rsidRDefault="00000000">
      <w:pPr>
        <w:pStyle w:val="Compact"/>
        <w:numPr>
          <w:ilvl w:val="1"/>
          <w:numId w:val="61"/>
        </w:numPr>
      </w:pPr>
      <w:r>
        <w:t>Type a numeric value</w:t>
      </w:r>
    </w:p>
    <w:p w14:paraId="29CD796A" w14:textId="77777777" w:rsidR="00FB3C81" w:rsidRDefault="00000000">
      <w:pPr>
        <w:pStyle w:val="Compact"/>
        <w:numPr>
          <w:ilvl w:val="1"/>
          <w:numId w:val="61"/>
        </w:numPr>
      </w:pPr>
      <w:r>
        <w:t>Verify only numbers are accepted</w:t>
      </w:r>
    </w:p>
    <w:p w14:paraId="4AB7B04C" w14:textId="77777777" w:rsidR="00FB3C81" w:rsidRDefault="00000000">
      <w:pPr>
        <w:pStyle w:val="Compact"/>
        <w:numPr>
          <w:ilvl w:val="0"/>
          <w:numId w:val="59"/>
        </w:numPr>
      </w:pPr>
      <w:r>
        <w:rPr>
          <w:b/>
          <w:bCs/>
        </w:rPr>
        <w:t>Test Validation</w:t>
      </w:r>
    </w:p>
    <w:p w14:paraId="03F336D2" w14:textId="77777777" w:rsidR="00FB3C81" w:rsidRDefault="00000000">
      <w:pPr>
        <w:pStyle w:val="Compact"/>
        <w:numPr>
          <w:ilvl w:val="1"/>
          <w:numId w:val="62"/>
        </w:numPr>
      </w:pPr>
      <w:r>
        <w:t>Try entering non-numeric characters</w:t>
      </w:r>
    </w:p>
    <w:p w14:paraId="248AB649" w14:textId="77777777" w:rsidR="00FB3C81" w:rsidRDefault="00000000">
      <w:pPr>
        <w:pStyle w:val="Compact"/>
        <w:numPr>
          <w:ilvl w:val="1"/>
          <w:numId w:val="62"/>
        </w:numPr>
      </w:pPr>
      <w:r>
        <w:t>Should be prevented or show error</w:t>
      </w:r>
    </w:p>
    <w:p w14:paraId="787FD77F" w14:textId="77777777" w:rsidR="00FB3C81" w:rsidRDefault="00000000">
      <w:r>
        <w:pict w14:anchorId="1EA2C51D">
          <v:rect id="_x0000_i1054" style="width:0;height:1.5pt" o:hralign="center" o:hrstd="t" o:hr="t"/>
        </w:pict>
      </w:r>
    </w:p>
    <w:p w14:paraId="5B7B2031" w14:textId="77777777" w:rsidR="00FB3C81" w:rsidRDefault="00000000">
      <w:pPr>
        <w:pStyle w:val="Heading2"/>
      </w:pPr>
      <w:bookmarkStart w:id="25" w:name="testing-question-visibility"/>
      <w:bookmarkEnd w:id="21"/>
      <w:bookmarkEnd w:id="24"/>
      <w:r>
        <w:t>Testing Question Visibility</w:t>
      </w:r>
    </w:p>
    <w:p w14:paraId="1D8ED7C9" w14:textId="77777777" w:rsidR="00FB3C81" w:rsidRDefault="00000000">
      <w:pPr>
        <w:pStyle w:val="Heading3"/>
      </w:pPr>
      <w:bookmarkStart w:id="26" w:name="section-level-visibility"/>
      <w:r>
        <w:t>Section-Level Visibility</w:t>
      </w:r>
    </w:p>
    <w:p w14:paraId="0BF907A6" w14:textId="77777777" w:rsidR="00FB3C81" w:rsidRDefault="00000000">
      <w:pPr>
        <w:pStyle w:val="Compact"/>
        <w:numPr>
          <w:ilvl w:val="0"/>
          <w:numId w:val="63"/>
        </w:numPr>
      </w:pPr>
      <w:r>
        <w:rPr>
          <w:b/>
          <w:bCs/>
        </w:rPr>
        <w:t>Navigate Between Sections</w:t>
      </w:r>
    </w:p>
    <w:p w14:paraId="6BA725AC" w14:textId="77777777" w:rsidR="00FB3C81" w:rsidRDefault="00000000">
      <w:pPr>
        <w:pStyle w:val="Compact"/>
        <w:numPr>
          <w:ilvl w:val="1"/>
          <w:numId w:val="64"/>
        </w:numPr>
      </w:pPr>
      <w:r>
        <w:t>Click different sections in left panel</w:t>
      </w:r>
    </w:p>
    <w:p w14:paraId="065D246F" w14:textId="77777777" w:rsidR="00FB3C81" w:rsidRDefault="00000000">
      <w:pPr>
        <w:pStyle w:val="Compact"/>
        <w:numPr>
          <w:ilvl w:val="1"/>
          <w:numId w:val="64"/>
        </w:numPr>
      </w:pPr>
      <w:r>
        <w:t>Verify correct questions display for each section</w:t>
      </w:r>
    </w:p>
    <w:p w14:paraId="3E4B6DFF" w14:textId="77777777" w:rsidR="00FB3C81" w:rsidRDefault="00000000">
      <w:pPr>
        <w:pStyle w:val="Compact"/>
        <w:numPr>
          <w:ilvl w:val="1"/>
          <w:numId w:val="64"/>
        </w:numPr>
      </w:pPr>
      <w:r>
        <w:t>Ensure no questions appear in wrong sections</w:t>
      </w:r>
    </w:p>
    <w:p w14:paraId="6EC7A7E6" w14:textId="77777777" w:rsidR="00FB3C81" w:rsidRDefault="00000000">
      <w:pPr>
        <w:pStyle w:val="Compact"/>
        <w:numPr>
          <w:ilvl w:val="0"/>
          <w:numId w:val="63"/>
        </w:numPr>
      </w:pPr>
      <w:r>
        <w:rPr>
          <w:b/>
          <w:bCs/>
        </w:rPr>
        <w:t>Test All Sections</w:t>
      </w:r>
    </w:p>
    <w:p w14:paraId="7C8121B4" w14:textId="77777777" w:rsidR="00FB3C81" w:rsidRDefault="00000000">
      <w:pPr>
        <w:pStyle w:val="Compact"/>
        <w:numPr>
          <w:ilvl w:val="1"/>
          <w:numId w:val="65"/>
        </w:numPr>
      </w:pPr>
      <w:r>
        <w:t>Go through each section systematically</w:t>
      </w:r>
    </w:p>
    <w:p w14:paraId="00F7000A" w14:textId="77777777" w:rsidR="00FB3C81" w:rsidRDefault="00000000">
      <w:pPr>
        <w:pStyle w:val="Compact"/>
        <w:numPr>
          <w:ilvl w:val="1"/>
          <w:numId w:val="65"/>
        </w:numPr>
      </w:pPr>
      <w:r>
        <w:t>Verify question count matches Edit mode</w:t>
      </w:r>
    </w:p>
    <w:p w14:paraId="1EC926AC" w14:textId="77777777" w:rsidR="00FB3C81" w:rsidRDefault="00000000">
      <w:pPr>
        <w:pStyle w:val="Compact"/>
        <w:numPr>
          <w:ilvl w:val="1"/>
          <w:numId w:val="65"/>
        </w:numPr>
      </w:pPr>
      <w:r>
        <w:t>Check for missing or duplicate questions</w:t>
      </w:r>
    </w:p>
    <w:p w14:paraId="25DD6051" w14:textId="77777777" w:rsidR="00FB3C81" w:rsidRDefault="00000000">
      <w:r>
        <w:pict w14:anchorId="6570A480">
          <v:rect id="_x0000_i1055" style="width:0;height:1.5pt" o:hralign="center" o:hrstd="t" o:hr="t"/>
        </w:pict>
      </w:r>
    </w:p>
    <w:p w14:paraId="38C4BB83" w14:textId="77777777" w:rsidR="00FB3C81" w:rsidRDefault="00000000">
      <w:pPr>
        <w:pStyle w:val="Heading3"/>
      </w:pPr>
      <w:bookmarkStart w:id="27" w:name="answer-based-visibility"/>
      <w:bookmarkEnd w:id="26"/>
      <w:r>
        <w:t>Answer-Based Visibility</w:t>
      </w:r>
    </w:p>
    <w:p w14:paraId="6E5A55A2" w14:textId="77777777" w:rsidR="00FB3C81" w:rsidRDefault="00000000">
      <w:pPr>
        <w:pStyle w:val="Compact"/>
        <w:numPr>
          <w:ilvl w:val="0"/>
          <w:numId w:val="66"/>
        </w:numPr>
      </w:pPr>
      <w:r>
        <w:rPr>
          <w:b/>
          <w:bCs/>
        </w:rPr>
        <w:t>Test Each Answer</w:t>
      </w:r>
    </w:p>
    <w:p w14:paraId="1A94237C" w14:textId="77777777" w:rsidR="00FB3C81" w:rsidRDefault="00000000">
      <w:pPr>
        <w:pStyle w:val="Compact"/>
        <w:numPr>
          <w:ilvl w:val="1"/>
          <w:numId w:val="67"/>
        </w:numPr>
      </w:pPr>
      <w:r>
        <w:t>For questions with multiple answers, test each one</w:t>
      </w:r>
    </w:p>
    <w:p w14:paraId="40221ACC" w14:textId="77777777" w:rsidR="00FB3C81" w:rsidRDefault="00000000">
      <w:pPr>
        <w:pStyle w:val="Compact"/>
        <w:numPr>
          <w:ilvl w:val="1"/>
          <w:numId w:val="67"/>
        </w:numPr>
      </w:pPr>
      <w:r>
        <w:t>Verify correct triggered questions appear</w:t>
      </w:r>
    </w:p>
    <w:p w14:paraId="776ADA46" w14:textId="77777777" w:rsidR="00FB3C81" w:rsidRDefault="00000000">
      <w:pPr>
        <w:pStyle w:val="Compact"/>
        <w:numPr>
          <w:ilvl w:val="1"/>
          <w:numId w:val="67"/>
        </w:numPr>
      </w:pPr>
      <w:r>
        <w:t>Ensure no unexpected questions appear</w:t>
      </w:r>
    </w:p>
    <w:p w14:paraId="5944AB49" w14:textId="77777777" w:rsidR="00FB3C81" w:rsidRDefault="00000000">
      <w:pPr>
        <w:pStyle w:val="Compact"/>
        <w:numPr>
          <w:ilvl w:val="0"/>
          <w:numId w:val="66"/>
        </w:numPr>
      </w:pPr>
      <w:r>
        <w:rPr>
          <w:b/>
          <w:bCs/>
        </w:rPr>
        <w:lastRenderedPageBreak/>
        <w:t>Cross-Section Triggers</w:t>
      </w:r>
    </w:p>
    <w:p w14:paraId="3A6BF31A" w14:textId="77777777" w:rsidR="00FB3C81" w:rsidRDefault="00000000">
      <w:pPr>
        <w:pStyle w:val="Compact"/>
        <w:numPr>
          <w:ilvl w:val="1"/>
          <w:numId w:val="68"/>
        </w:numPr>
      </w:pPr>
      <w:r>
        <w:t>If answer in Section A triggers question in Section B:</w:t>
      </w:r>
    </w:p>
    <w:p w14:paraId="5A59EF48" w14:textId="77777777" w:rsidR="00FB3C81" w:rsidRDefault="00000000">
      <w:pPr>
        <w:pStyle w:val="Compact"/>
        <w:numPr>
          <w:ilvl w:val="1"/>
          <w:numId w:val="68"/>
        </w:numPr>
      </w:pPr>
      <w:r>
        <w:t>Select answer in Section A</w:t>
      </w:r>
    </w:p>
    <w:p w14:paraId="473D77E5" w14:textId="77777777" w:rsidR="00FB3C81" w:rsidRDefault="00000000">
      <w:pPr>
        <w:pStyle w:val="Compact"/>
        <w:numPr>
          <w:ilvl w:val="1"/>
          <w:numId w:val="68"/>
        </w:numPr>
      </w:pPr>
      <w:r>
        <w:t>Navigate to Section B</w:t>
      </w:r>
    </w:p>
    <w:p w14:paraId="1C2D64C2" w14:textId="77777777" w:rsidR="00FB3C81" w:rsidRDefault="00000000">
      <w:pPr>
        <w:pStyle w:val="Compact"/>
        <w:numPr>
          <w:ilvl w:val="1"/>
          <w:numId w:val="68"/>
        </w:numPr>
      </w:pPr>
      <w:r>
        <w:t>Verify triggered question appears</w:t>
      </w:r>
    </w:p>
    <w:p w14:paraId="147F34C8" w14:textId="77777777" w:rsidR="00FB3C81" w:rsidRDefault="00000000">
      <w:r>
        <w:pict w14:anchorId="2D63C0D5">
          <v:rect id="_x0000_i1056" style="width:0;height:1.5pt" o:hralign="center" o:hrstd="t" o:hr="t"/>
        </w:pict>
      </w:r>
    </w:p>
    <w:p w14:paraId="6F188903" w14:textId="77777777" w:rsidR="00FB3C81" w:rsidRDefault="00000000">
      <w:pPr>
        <w:pStyle w:val="Heading2"/>
      </w:pPr>
      <w:bookmarkStart w:id="28" w:name="creating-test-scenarios"/>
      <w:bookmarkEnd w:id="25"/>
      <w:bookmarkEnd w:id="27"/>
      <w:r>
        <w:t>Creating Test Scenarios</w:t>
      </w:r>
    </w:p>
    <w:p w14:paraId="1B4D2650" w14:textId="77777777" w:rsidR="00FB3C81" w:rsidRDefault="00000000">
      <w:pPr>
        <w:pStyle w:val="Heading3"/>
      </w:pPr>
      <w:bookmarkStart w:id="29" w:name="develop-test-cases"/>
      <w:r>
        <w:t>Develop Test Cases</w:t>
      </w:r>
    </w:p>
    <w:p w14:paraId="79C38607" w14:textId="77777777" w:rsidR="00FB3C81" w:rsidRDefault="00000000">
      <w:pPr>
        <w:pStyle w:val="FirstParagraph"/>
      </w:pPr>
      <w:r>
        <w:t>Before testing, create a structured test plan:</w:t>
      </w:r>
    </w:p>
    <w:p w14:paraId="5CF9B8DF" w14:textId="77777777" w:rsidR="00FB3C81" w:rsidRDefault="00000000">
      <w:pPr>
        <w:pStyle w:val="Heading4"/>
      </w:pPr>
      <w:bookmarkStart w:id="30" w:name="example-test-case-template"/>
      <w:r>
        <w:rPr>
          <w:b/>
        </w:rPr>
        <w:t>Example Test Case Template:</w:t>
      </w:r>
    </w:p>
    <w:p w14:paraId="73362670" w14:textId="77777777" w:rsidR="00FB3C81" w:rsidRDefault="00000000">
      <w:pPr>
        <w:pStyle w:val="SourceCode"/>
      </w:pPr>
      <w:r>
        <w:rPr>
          <w:rStyle w:val="VerbatimChar"/>
        </w:rPr>
        <w:t>Test Case: Diabetes Screening Flow</w:t>
      </w:r>
      <w:r>
        <w:br/>
      </w:r>
      <w:r>
        <w:rPr>
          <w:rStyle w:val="VerbatimChar"/>
        </w:rPr>
        <w:t>Prerequisites: Assessment in Preview mode</w:t>
      </w:r>
      <w:r>
        <w:br/>
      </w:r>
      <w:r>
        <w:br/>
      </w:r>
      <w:r>
        <w:rPr>
          <w:rStyle w:val="VerbatimChar"/>
        </w:rPr>
        <w:t>Steps:</w:t>
      </w:r>
      <w:r>
        <w:br/>
      </w:r>
      <w:r>
        <w:rPr>
          <w:rStyle w:val="VerbatimChar"/>
        </w:rPr>
        <w:t>1. Navigate to "Medical History" section</w:t>
      </w:r>
      <w:r>
        <w:br/>
      </w:r>
      <w:r>
        <w:rPr>
          <w:rStyle w:val="VerbatimChar"/>
        </w:rPr>
        <w:t>2. Select answer "Yes" to "Have you been diagnosed with diabetes?"</w:t>
      </w:r>
      <w:r>
        <w:br/>
      </w:r>
      <w:r>
        <w:rPr>
          <w:rStyle w:val="VerbatimChar"/>
        </w:rPr>
        <w:t>3. Verify "When were you diagnosed?" question appears</w:t>
      </w:r>
      <w:r>
        <w:br/>
      </w:r>
      <w:r>
        <w:rPr>
          <w:rStyle w:val="VerbatimChar"/>
        </w:rPr>
        <w:t>4. Enter date in date field</w:t>
      </w:r>
      <w:r>
        <w:br/>
      </w:r>
      <w:r>
        <w:rPr>
          <w:rStyle w:val="VerbatimChar"/>
        </w:rPr>
        <w:t>5. Verify "What type of diabetes?" question appears</w:t>
      </w:r>
      <w:r>
        <w:br/>
      </w:r>
      <w:r>
        <w:rPr>
          <w:rStyle w:val="VerbatimChar"/>
        </w:rPr>
        <w:t>6. Select "Type 2"</w:t>
      </w:r>
      <w:r>
        <w:br/>
      </w:r>
      <w:r>
        <w:rPr>
          <w:rStyle w:val="VerbatimChar"/>
        </w:rPr>
        <w:t>7. Verify "Current medications" question appears</w:t>
      </w:r>
      <w:r>
        <w:br/>
      </w:r>
      <w:r>
        <w:br/>
      </w:r>
      <w:r>
        <w:rPr>
          <w:rStyle w:val="VerbatimChar"/>
        </w:rPr>
        <w:t>Expected Results:</w:t>
      </w:r>
      <w:r>
        <w:br/>
      </w:r>
      <w:r>
        <w:rPr>
          <w:rStyle w:val="VerbatimChar"/>
        </w:rPr>
        <w:t>- All triggered questions appear in sequence</w:t>
      </w:r>
      <w:r>
        <w:br/>
      </w:r>
      <w:r>
        <w:rPr>
          <w:rStyle w:val="VerbatimChar"/>
        </w:rPr>
        <w:t>- Questions appear in correct order</w:t>
      </w:r>
      <w:r>
        <w:br/>
      </w:r>
      <w:r>
        <w:rPr>
          <w:rStyle w:val="VerbatimChar"/>
        </w:rPr>
        <w:t>- All inputs accept data correctly</w:t>
      </w:r>
      <w:r>
        <w:br/>
      </w:r>
      <w:r>
        <w:rPr>
          <w:rStyle w:val="VerbatimChar"/>
        </w:rPr>
        <w:t>- No unexpected questions appear</w:t>
      </w:r>
      <w:r>
        <w:br/>
      </w:r>
      <w:r>
        <w:br/>
      </w:r>
      <w:r>
        <w:rPr>
          <w:rStyle w:val="VerbatimChar"/>
        </w:rPr>
        <w:t>Actual Results: [Fill in during testing]</w:t>
      </w:r>
      <w:r>
        <w:br/>
      </w:r>
      <w:r>
        <w:rPr>
          <w:rStyle w:val="VerbatimChar"/>
        </w:rPr>
        <w:t>Pass/Fail: [Mark after testing]</w:t>
      </w:r>
    </w:p>
    <w:p w14:paraId="7F6D984F" w14:textId="77777777" w:rsidR="00FB3C81" w:rsidRDefault="00000000">
      <w:r>
        <w:pict w14:anchorId="66E9684B">
          <v:rect id="_x0000_i1057" style="width:0;height:1.5pt" o:hralign="center" o:hrstd="t" o:hr="t"/>
        </w:pict>
      </w:r>
    </w:p>
    <w:p w14:paraId="2A791832" w14:textId="77777777" w:rsidR="00FB3C81" w:rsidRDefault="00000000">
      <w:pPr>
        <w:pStyle w:val="Heading3"/>
      </w:pPr>
      <w:bookmarkStart w:id="31" w:name="comprehensive-test-matrix"/>
      <w:bookmarkEnd w:id="29"/>
      <w:bookmarkEnd w:id="30"/>
      <w:r>
        <w:t>Comprehensive Test Matrix</w:t>
      </w:r>
    </w:p>
    <w:p w14:paraId="02A1F5A2" w14:textId="77777777" w:rsidR="00FB3C81" w:rsidRDefault="00000000">
      <w:pPr>
        <w:pStyle w:val="FirstParagraph"/>
      </w:pPr>
      <w:r>
        <w:t>Create a matrix for complex conditional logic:</w:t>
      </w:r>
    </w:p>
    <w:tbl>
      <w:tblPr>
        <w:tblStyle w:val="Table"/>
        <w:tblW w:w="0" w:type="auto"/>
        <w:tblLook w:val="0020" w:firstRow="1" w:lastRow="0" w:firstColumn="0" w:lastColumn="0" w:noHBand="0" w:noVBand="0"/>
      </w:tblPr>
      <w:tblGrid>
        <w:gridCol w:w="1512"/>
        <w:gridCol w:w="1005"/>
        <w:gridCol w:w="2058"/>
        <w:gridCol w:w="2256"/>
      </w:tblGrid>
      <w:tr w:rsidR="00FB3C81" w14:paraId="24A87F4D" w14:textId="77777777" w:rsidTr="00FB3C81">
        <w:trPr>
          <w:cnfStyle w:val="100000000000" w:firstRow="1" w:lastRow="0" w:firstColumn="0" w:lastColumn="0" w:oddVBand="0" w:evenVBand="0" w:oddHBand="0" w:evenHBand="0" w:firstRowFirstColumn="0" w:firstRowLastColumn="0" w:lastRowFirstColumn="0" w:lastRowLastColumn="0"/>
          <w:tblHeader/>
        </w:trPr>
        <w:tc>
          <w:tcPr>
            <w:tcW w:w="0" w:type="auto"/>
          </w:tcPr>
          <w:p w14:paraId="1A58F58F" w14:textId="77777777" w:rsidR="00FB3C81" w:rsidRDefault="00000000">
            <w:pPr>
              <w:pStyle w:val="Compact"/>
            </w:pPr>
            <w:r>
              <w:t>Question</w:t>
            </w:r>
          </w:p>
        </w:tc>
        <w:tc>
          <w:tcPr>
            <w:tcW w:w="0" w:type="auto"/>
          </w:tcPr>
          <w:p w14:paraId="61D14125" w14:textId="77777777" w:rsidR="00FB3C81" w:rsidRDefault="00000000">
            <w:pPr>
              <w:pStyle w:val="Compact"/>
            </w:pPr>
            <w:r>
              <w:t>Answer</w:t>
            </w:r>
          </w:p>
        </w:tc>
        <w:tc>
          <w:tcPr>
            <w:tcW w:w="0" w:type="auto"/>
          </w:tcPr>
          <w:p w14:paraId="33BD2340" w14:textId="77777777" w:rsidR="00FB3C81" w:rsidRDefault="00000000">
            <w:pPr>
              <w:pStyle w:val="Compact"/>
            </w:pPr>
            <w:r>
              <w:t>Should Trigger</w:t>
            </w:r>
          </w:p>
        </w:tc>
        <w:tc>
          <w:tcPr>
            <w:tcW w:w="0" w:type="auto"/>
          </w:tcPr>
          <w:p w14:paraId="79FE1CEC" w14:textId="77777777" w:rsidR="00FB3C81" w:rsidRDefault="00000000">
            <w:pPr>
              <w:pStyle w:val="Compact"/>
            </w:pPr>
            <w:r>
              <w:t>Should NOT Trigger</w:t>
            </w:r>
          </w:p>
        </w:tc>
      </w:tr>
      <w:tr w:rsidR="00FB3C81" w14:paraId="21BA82B8" w14:textId="77777777">
        <w:tc>
          <w:tcPr>
            <w:tcW w:w="0" w:type="auto"/>
          </w:tcPr>
          <w:p w14:paraId="6F28604C" w14:textId="77777777" w:rsidR="00FB3C81" w:rsidRDefault="00000000">
            <w:pPr>
              <w:pStyle w:val="Compact"/>
            </w:pPr>
            <w:r>
              <w:t>Q1: Smoker?</w:t>
            </w:r>
          </w:p>
        </w:tc>
        <w:tc>
          <w:tcPr>
            <w:tcW w:w="0" w:type="auto"/>
          </w:tcPr>
          <w:p w14:paraId="7B032DB4" w14:textId="77777777" w:rsidR="00FB3C81" w:rsidRDefault="00000000">
            <w:pPr>
              <w:pStyle w:val="Compact"/>
            </w:pPr>
            <w:r>
              <w:t>Yes</w:t>
            </w:r>
          </w:p>
        </w:tc>
        <w:tc>
          <w:tcPr>
            <w:tcW w:w="0" w:type="auto"/>
          </w:tcPr>
          <w:p w14:paraId="43FD5A63" w14:textId="77777777" w:rsidR="00FB3C81" w:rsidRDefault="00000000">
            <w:pPr>
              <w:pStyle w:val="Compact"/>
            </w:pPr>
            <w:r>
              <w:t>Q2: How much?</w:t>
            </w:r>
          </w:p>
        </w:tc>
        <w:tc>
          <w:tcPr>
            <w:tcW w:w="0" w:type="auto"/>
          </w:tcPr>
          <w:p w14:paraId="69815583" w14:textId="77777777" w:rsidR="00FB3C81" w:rsidRDefault="00000000">
            <w:pPr>
              <w:pStyle w:val="Compact"/>
            </w:pPr>
            <w:r>
              <w:t>Q3: Ever smoked?</w:t>
            </w:r>
          </w:p>
        </w:tc>
      </w:tr>
      <w:tr w:rsidR="00FB3C81" w14:paraId="37A7DC09" w14:textId="77777777">
        <w:tc>
          <w:tcPr>
            <w:tcW w:w="0" w:type="auto"/>
          </w:tcPr>
          <w:p w14:paraId="0B35978D" w14:textId="77777777" w:rsidR="00FB3C81" w:rsidRDefault="00000000">
            <w:pPr>
              <w:pStyle w:val="Compact"/>
            </w:pPr>
            <w:r>
              <w:t>Q1: Smoker?</w:t>
            </w:r>
          </w:p>
        </w:tc>
        <w:tc>
          <w:tcPr>
            <w:tcW w:w="0" w:type="auto"/>
          </w:tcPr>
          <w:p w14:paraId="2203B35F" w14:textId="77777777" w:rsidR="00FB3C81" w:rsidRDefault="00000000">
            <w:pPr>
              <w:pStyle w:val="Compact"/>
            </w:pPr>
            <w:r>
              <w:t>No</w:t>
            </w:r>
          </w:p>
        </w:tc>
        <w:tc>
          <w:tcPr>
            <w:tcW w:w="0" w:type="auto"/>
          </w:tcPr>
          <w:p w14:paraId="0305115E" w14:textId="77777777" w:rsidR="00FB3C81" w:rsidRDefault="00000000">
            <w:pPr>
              <w:pStyle w:val="Compact"/>
            </w:pPr>
            <w:r>
              <w:t>Q3: Ever smoked?</w:t>
            </w:r>
          </w:p>
        </w:tc>
        <w:tc>
          <w:tcPr>
            <w:tcW w:w="0" w:type="auto"/>
          </w:tcPr>
          <w:p w14:paraId="7477EC0E" w14:textId="77777777" w:rsidR="00FB3C81" w:rsidRDefault="00000000">
            <w:pPr>
              <w:pStyle w:val="Compact"/>
            </w:pPr>
            <w:r>
              <w:t>Q2: How much?</w:t>
            </w:r>
          </w:p>
        </w:tc>
      </w:tr>
      <w:tr w:rsidR="00FB3C81" w14:paraId="4D808E60" w14:textId="77777777">
        <w:tc>
          <w:tcPr>
            <w:tcW w:w="0" w:type="auto"/>
          </w:tcPr>
          <w:p w14:paraId="3DB114EB" w14:textId="77777777" w:rsidR="00FB3C81" w:rsidRDefault="00000000">
            <w:pPr>
              <w:pStyle w:val="Compact"/>
            </w:pPr>
            <w:r>
              <w:t>Q1: Smoker?</w:t>
            </w:r>
          </w:p>
        </w:tc>
        <w:tc>
          <w:tcPr>
            <w:tcW w:w="0" w:type="auto"/>
          </w:tcPr>
          <w:p w14:paraId="4D7C586E" w14:textId="77777777" w:rsidR="00FB3C81" w:rsidRDefault="00000000">
            <w:pPr>
              <w:pStyle w:val="Compact"/>
            </w:pPr>
            <w:r>
              <w:t>Former</w:t>
            </w:r>
          </w:p>
        </w:tc>
        <w:tc>
          <w:tcPr>
            <w:tcW w:w="0" w:type="auto"/>
          </w:tcPr>
          <w:p w14:paraId="365964BB" w14:textId="77777777" w:rsidR="00FB3C81" w:rsidRDefault="00000000">
            <w:pPr>
              <w:pStyle w:val="Compact"/>
            </w:pPr>
            <w:r>
              <w:t>Q4: When quit?</w:t>
            </w:r>
          </w:p>
        </w:tc>
        <w:tc>
          <w:tcPr>
            <w:tcW w:w="0" w:type="auto"/>
          </w:tcPr>
          <w:p w14:paraId="1E7A1B93" w14:textId="77777777" w:rsidR="00FB3C81" w:rsidRDefault="00000000">
            <w:pPr>
              <w:pStyle w:val="Compact"/>
            </w:pPr>
            <w:r>
              <w:t>Q2: How much?</w:t>
            </w:r>
          </w:p>
        </w:tc>
      </w:tr>
    </w:tbl>
    <w:p w14:paraId="57E2C6A6" w14:textId="77777777" w:rsidR="00FB3C81" w:rsidRDefault="00000000">
      <w:r>
        <w:pict w14:anchorId="2352F8F0">
          <v:rect id="_x0000_i1058" style="width:0;height:1.5pt" o:hralign="center" o:hrstd="t" o:hr="t"/>
        </w:pict>
      </w:r>
    </w:p>
    <w:p w14:paraId="31EBBCFA" w14:textId="77777777" w:rsidR="00FB3C81" w:rsidRDefault="00000000">
      <w:pPr>
        <w:pStyle w:val="FirstParagraph"/>
      </w:pPr>
      <w:r>
        <w:rPr>
          <w:b/>
          <w:bCs/>
        </w:rPr>
        <w:t>Screenshot Placeholder 59</w:t>
      </w:r>
      <w:r>
        <w:t>: Test matrix example document</w:t>
      </w:r>
    </w:p>
    <w:p w14:paraId="3BBD8129" w14:textId="77777777" w:rsidR="00FB3C81" w:rsidRDefault="00000000">
      <w:r>
        <w:lastRenderedPageBreak/>
        <w:pict w14:anchorId="4124D40C">
          <v:rect id="_x0000_i1059" style="width:0;height:1.5pt" o:hralign="center" o:hrstd="t" o:hr="t"/>
        </w:pict>
      </w:r>
    </w:p>
    <w:p w14:paraId="7010E087" w14:textId="77777777" w:rsidR="00FB3C81" w:rsidRDefault="00000000">
      <w:pPr>
        <w:pStyle w:val="Heading3"/>
      </w:pPr>
      <w:bookmarkStart w:id="32" w:name="edge-case-testing"/>
      <w:bookmarkEnd w:id="31"/>
      <w:r>
        <w:t>Edge Case Testing</w:t>
      </w:r>
    </w:p>
    <w:p w14:paraId="528284B1" w14:textId="77777777" w:rsidR="00FB3C81" w:rsidRDefault="00000000">
      <w:pPr>
        <w:pStyle w:val="FirstParagraph"/>
      </w:pPr>
      <w:r>
        <w:t>Test unusual or boundary conditions:</w:t>
      </w:r>
    </w:p>
    <w:p w14:paraId="742958A2" w14:textId="77777777" w:rsidR="00FB3C81" w:rsidRDefault="00000000">
      <w:pPr>
        <w:pStyle w:val="Compact"/>
        <w:numPr>
          <w:ilvl w:val="0"/>
          <w:numId w:val="69"/>
        </w:numPr>
      </w:pPr>
      <w:r>
        <w:rPr>
          <w:b/>
          <w:bCs/>
        </w:rPr>
        <w:t>Rapid Selection Changes</w:t>
      </w:r>
    </w:p>
    <w:p w14:paraId="713A32FD" w14:textId="77777777" w:rsidR="00FB3C81" w:rsidRDefault="00000000">
      <w:pPr>
        <w:pStyle w:val="Compact"/>
        <w:numPr>
          <w:ilvl w:val="1"/>
          <w:numId w:val="70"/>
        </w:numPr>
      </w:pPr>
      <w:r>
        <w:t>Quickly select and deselect answers</w:t>
      </w:r>
    </w:p>
    <w:p w14:paraId="60C302BA" w14:textId="77777777" w:rsidR="00FB3C81" w:rsidRDefault="00000000">
      <w:pPr>
        <w:pStyle w:val="Compact"/>
        <w:numPr>
          <w:ilvl w:val="1"/>
          <w:numId w:val="70"/>
        </w:numPr>
      </w:pPr>
      <w:r>
        <w:t>Verify triggered questions appear/disappear correctly</w:t>
      </w:r>
    </w:p>
    <w:p w14:paraId="344C8C49" w14:textId="77777777" w:rsidR="00FB3C81" w:rsidRDefault="00000000">
      <w:pPr>
        <w:pStyle w:val="Compact"/>
        <w:numPr>
          <w:ilvl w:val="1"/>
          <w:numId w:val="70"/>
        </w:numPr>
      </w:pPr>
      <w:r>
        <w:t>Check for any lag or display errors</w:t>
      </w:r>
    </w:p>
    <w:p w14:paraId="77AEA9E1" w14:textId="77777777" w:rsidR="00FB3C81" w:rsidRDefault="00000000">
      <w:pPr>
        <w:pStyle w:val="Compact"/>
        <w:numPr>
          <w:ilvl w:val="0"/>
          <w:numId w:val="69"/>
        </w:numPr>
      </w:pPr>
      <w:r>
        <w:rPr>
          <w:b/>
          <w:bCs/>
        </w:rPr>
        <w:t>All Answers Selected (Multiselect)</w:t>
      </w:r>
    </w:p>
    <w:p w14:paraId="02B80305" w14:textId="77777777" w:rsidR="00FB3C81" w:rsidRDefault="00000000">
      <w:pPr>
        <w:pStyle w:val="Compact"/>
        <w:numPr>
          <w:ilvl w:val="1"/>
          <w:numId w:val="71"/>
        </w:numPr>
      </w:pPr>
      <w:r>
        <w:t>Select all checkboxes</w:t>
      </w:r>
    </w:p>
    <w:p w14:paraId="6858880B" w14:textId="77777777" w:rsidR="00FB3C81" w:rsidRDefault="00000000">
      <w:pPr>
        <w:pStyle w:val="Compact"/>
        <w:numPr>
          <w:ilvl w:val="1"/>
          <w:numId w:val="71"/>
        </w:numPr>
      </w:pPr>
      <w:r>
        <w:t>Verify all triggered questions appear</w:t>
      </w:r>
    </w:p>
    <w:p w14:paraId="2767F4CD" w14:textId="77777777" w:rsidR="00FB3C81" w:rsidRDefault="00000000">
      <w:pPr>
        <w:pStyle w:val="Compact"/>
        <w:numPr>
          <w:ilvl w:val="1"/>
          <w:numId w:val="71"/>
        </w:numPr>
      </w:pPr>
      <w:r>
        <w:t>Check for performance issues</w:t>
      </w:r>
    </w:p>
    <w:p w14:paraId="5A272F0B" w14:textId="77777777" w:rsidR="00FB3C81" w:rsidRDefault="00000000">
      <w:pPr>
        <w:pStyle w:val="Compact"/>
        <w:numPr>
          <w:ilvl w:val="0"/>
          <w:numId w:val="69"/>
        </w:numPr>
      </w:pPr>
      <w:r>
        <w:rPr>
          <w:b/>
          <w:bCs/>
        </w:rPr>
        <w:t>No Answers Selected</w:t>
      </w:r>
    </w:p>
    <w:p w14:paraId="2C449948" w14:textId="77777777" w:rsidR="00FB3C81" w:rsidRDefault="00000000">
      <w:pPr>
        <w:pStyle w:val="Compact"/>
        <w:numPr>
          <w:ilvl w:val="1"/>
          <w:numId w:val="72"/>
        </w:numPr>
      </w:pPr>
      <w:r>
        <w:t>Leave questions unanswered</w:t>
      </w:r>
    </w:p>
    <w:p w14:paraId="5EB9224A" w14:textId="77777777" w:rsidR="00FB3C81" w:rsidRDefault="00000000">
      <w:pPr>
        <w:pStyle w:val="Compact"/>
        <w:numPr>
          <w:ilvl w:val="1"/>
          <w:numId w:val="72"/>
        </w:numPr>
      </w:pPr>
      <w:r>
        <w:t>Navigate between sections</w:t>
      </w:r>
    </w:p>
    <w:p w14:paraId="7F65677E" w14:textId="77777777" w:rsidR="00FB3C81" w:rsidRDefault="00000000">
      <w:pPr>
        <w:pStyle w:val="Compact"/>
        <w:numPr>
          <w:ilvl w:val="1"/>
          <w:numId w:val="72"/>
        </w:numPr>
      </w:pPr>
      <w:r>
        <w:t>Verify no errors occur</w:t>
      </w:r>
    </w:p>
    <w:p w14:paraId="70403B37" w14:textId="77777777" w:rsidR="00FB3C81" w:rsidRDefault="00000000">
      <w:pPr>
        <w:pStyle w:val="Compact"/>
        <w:numPr>
          <w:ilvl w:val="0"/>
          <w:numId w:val="69"/>
        </w:numPr>
      </w:pPr>
      <w:r>
        <w:rPr>
          <w:b/>
          <w:bCs/>
        </w:rPr>
        <w:t>Maximum Text Length</w:t>
      </w:r>
    </w:p>
    <w:p w14:paraId="6B2CA34A" w14:textId="77777777" w:rsidR="00FB3C81" w:rsidRDefault="00000000">
      <w:pPr>
        <w:pStyle w:val="Compact"/>
        <w:numPr>
          <w:ilvl w:val="1"/>
          <w:numId w:val="73"/>
        </w:numPr>
      </w:pPr>
      <w:r>
        <w:t>In free text fields, enter very long text</w:t>
      </w:r>
    </w:p>
    <w:p w14:paraId="2A8146E5" w14:textId="77777777" w:rsidR="00FB3C81" w:rsidRDefault="00000000">
      <w:pPr>
        <w:pStyle w:val="Compact"/>
        <w:numPr>
          <w:ilvl w:val="1"/>
          <w:numId w:val="73"/>
        </w:numPr>
      </w:pPr>
      <w:r>
        <w:t>Verify field handles it appropriately</w:t>
      </w:r>
    </w:p>
    <w:p w14:paraId="3C898028" w14:textId="77777777" w:rsidR="00FB3C81" w:rsidRDefault="00000000">
      <w:pPr>
        <w:pStyle w:val="Compact"/>
        <w:numPr>
          <w:ilvl w:val="1"/>
          <w:numId w:val="73"/>
        </w:numPr>
      </w:pPr>
      <w:r>
        <w:t>Check for truncation or scroll</w:t>
      </w:r>
    </w:p>
    <w:p w14:paraId="02064485" w14:textId="77777777" w:rsidR="00FB3C81" w:rsidRDefault="00000000">
      <w:r>
        <w:pict w14:anchorId="3CE7A76D">
          <v:rect id="_x0000_i1060" style="width:0;height:1.5pt" o:hralign="center" o:hrstd="t" o:hr="t"/>
        </w:pict>
      </w:r>
    </w:p>
    <w:p w14:paraId="457F4874" w14:textId="77777777" w:rsidR="00FB3C81" w:rsidRDefault="00000000">
      <w:pPr>
        <w:pStyle w:val="Heading2"/>
      </w:pPr>
      <w:bookmarkStart w:id="33" w:name="testing-across-sections"/>
      <w:bookmarkEnd w:id="28"/>
      <w:bookmarkEnd w:id="32"/>
      <w:r>
        <w:t>Testing Across Sections</w:t>
      </w:r>
    </w:p>
    <w:p w14:paraId="3F0B7571" w14:textId="77777777" w:rsidR="00FB3C81" w:rsidRDefault="00000000">
      <w:pPr>
        <w:pStyle w:val="Heading3"/>
      </w:pPr>
      <w:bookmarkStart w:id="34" w:name="navigation-testing"/>
      <w:r>
        <w:t>Navigation Testing</w:t>
      </w:r>
    </w:p>
    <w:p w14:paraId="35A53EBA" w14:textId="77777777" w:rsidR="00FB3C81" w:rsidRDefault="00000000">
      <w:pPr>
        <w:pStyle w:val="Compact"/>
        <w:numPr>
          <w:ilvl w:val="0"/>
          <w:numId w:val="74"/>
        </w:numPr>
      </w:pPr>
      <w:r>
        <w:rPr>
          <w:b/>
          <w:bCs/>
        </w:rPr>
        <w:t>Complete Section A</w:t>
      </w:r>
    </w:p>
    <w:p w14:paraId="1F6434C6" w14:textId="77777777" w:rsidR="00FB3C81" w:rsidRDefault="00000000">
      <w:pPr>
        <w:pStyle w:val="Compact"/>
        <w:numPr>
          <w:ilvl w:val="1"/>
          <w:numId w:val="75"/>
        </w:numPr>
      </w:pPr>
      <w:r>
        <w:t>Select answers in Section A</w:t>
      </w:r>
    </w:p>
    <w:p w14:paraId="6249432E" w14:textId="77777777" w:rsidR="00FB3C81" w:rsidRDefault="00000000">
      <w:pPr>
        <w:pStyle w:val="Compact"/>
        <w:numPr>
          <w:ilvl w:val="1"/>
          <w:numId w:val="75"/>
        </w:numPr>
      </w:pPr>
      <w:r>
        <w:t>Note any triggered questions</w:t>
      </w:r>
    </w:p>
    <w:p w14:paraId="2FA31ED8" w14:textId="77777777" w:rsidR="00FB3C81" w:rsidRDefault="00000000">
      <w:pPr>
        <w:pStyle w:val="Compact"/>
        <w:numPr>
          <w:ilvl w:val="0"/>
          <w:numId w:val="74"/>
        </w:numPr>
      </w:pPr>
      <w:r>
        <w:rPr>
          <w:b/>
          <w:bCs/>
        </w:rPr>
        <w:t>Navigate to Section B</w:t>
      </w:r>
    </w:p>
    <w:p w14:paraId="1FE303DC" w14:textId="77777777" w:rsidR="00FB3C81" w:rsidRDefault="00000000">
      <w:pPr>
        <w:pStyle w:val="Compact"/>
        <w:numPr>
          <w:ilvl w:val="1"/>
          <w:numId w:val="76"/>
        </w:numPr>
      </w:pPr>
      <w:r>
        <w:t>Click Section B</w:t>
      </w:r>
    </w:p>
    <w:p w14:paraId="6317DC05" w14:textId="77777777" w:rsidR="00FB3C81" w:rsidRDefault="00000000">
      <w:pPr>
        <w:pStyle w:val="Compact"/>
        <w:numPr>
          <w:ilvl w:val="1"/>
          <w:numId w:val="76"/>
        </w:numPr>
      </w:pPr>
      <w:r>
        <w:t>Verify your selections in Section A remain</w:t>
      </w:r>
    </w:p>
    <w:p w14:paraId="2560A880" w14:textId="77777777" w:rsidR="00FB3C81" w:rsidRDefault="00000000">
      <w:pPr>
        <w:pStyle w:val="Compact"/>
        <w:numPr>
          <w:ilvl w:val="0"/>
          <w:numId w:val="74"/>
        </w:numPr>
      </w:pPr>
      <w:r>
        <w:rPr>
          <w:b/>
          <w:bCs/>
        </w:rPr>
        <w:t>Return to Section A</w:t>
      </w:r>
    </w:p>
    <w:p w14:paraId="082CF392" w14:textId="77777777" w:rsidR="00FB3C81" w:rsidRDefault="00000000">
      <w:pPr>
        <w:pStyle w:val="Compact"/>
        <w:numPr>
          <w:ilvl w:val="1"/>
          <w:numId w:val="77"/>
        </w:numPr>
      </w:pPr>
      <w:r>
        <w:t>Navigate back to Section A</w:t>
      </w:r>
    </w:p>
    <w:p w14:paraId="3F88DCF0" w14:textId="77777777" w:rsidR="00FB3C81" w:rsidRDefault="00000000">
      <w:pPr>
        <w:pStyle w:val="Compact"/>
        <w:numPr>
          <w:ilvl w:val="1"/>
          <w:numId w:val="77"/>
        </w:numPr>
      </w:pPr>
      <w:r>
        <w:t>Verify all selections are still present</w:t>
      </w:r>
    </w:p>
    <w:p w14:paraId="0090C62C" w14:textId="77777777" w:rsidR="00FB3C81" w:rsidRDefault="00000000">
      <w:pPr>
        <w:pStyle w:val="Compact"/>
        <w:numPr>
          <w:ilvl w:val="1"/>
          <w:numId w:val="77"/>
        </w:numPr>
      </w:pPr>
      <w:r>
        <w:t>Verify triggered questions still show</w:t>
      </w:r>
    </w:p>
    <w:p w14:paraId="4D0F3770" w14:textId="77777777" w:rsidR="00FB3C81" w:rsidRDefault="00000000">
      <w:r>
        <w:pict w14:anchorId="1E0EDCFD">
          <v:rect id="_x0000_i1061" style="width:0;height:1.5pt" o:hralign="center" o:hrstd="t" o:hr="t"/>
        </w:pict>
      </w:r>
    </w:p>
    <w:p w14:paraId="5BCE9908" w14:textId="77777777" w:rsidR="00FB3C81" w:rsidRDefault="00000000">
      <w:pPr>
        <w:pStyle w:val="Heading3"/>
      </w:pPr>
      <w:bookmarkStart w:id="35" w:name="cross-section-dependencies"/>
      <w:bookmarkEnd w:id="34"/>
      <w:r>
        <w:t>Cross-Section Dependencies</w:t>
      </w:r>
    </w:p>
    <w:p w14:paraId="1FD1A8F1" w14:textId="77777777" w:rsidR="00FB3C81" w:rsidRDefault="00000000">
      <w:pPr>
        <w:pStyle w:val="FirstParagraph"/>
      </w:pPr>
      <w:r>
        <w:rPr>
          <w:b/>
          <w:bCs/>
        </w:rPr>
        <w:t>Scenario:</w:t>
      </w:r>
      <w:r>
        <w:t xml:space="preserve"> Answer in Section A affects questions in Section B</w:t>
      </w:r>
    </w:p>
    <w:p w14:paraId="494AE1A5" w14:textId="77777777" w:rsidR="00FB3C81" w:rsidRDefault="00000000">
      <w:pPr>
        <w:pStyle w:val="Compact"/>
        <w:numPr>
          <w:ilvl w:val="0"/>
          <w:numId w:val="78"/>
        </w:numPr>
      </w:pPr>
      <w:r>
        <w:rPr>
          <w:b/>
          <w:bCs/>
        </w:rPr>
        <w:t>Select Answer in Section A</w:t>
      </w:r>
    </w:p>
    <w:p w14:paraId="58BF4457" w14:textId="77777777" w:rsidR="00FB3C81" w:rsidRDefault="00000000">
      <w:pPr>
        <w:pStyle w:val="Compact"/>
        <w:numPr>
          <w:ilvl w:val="1"/>
          <w:numId w:val="79"/>
        </w:numPr>
      </w:pPr>
      <w:r>
        <w:lastRenderedPageBreak/>
        <w:t>Choose answer that triggers question in different section</w:t>
      </w:r>
    </w:p>
    <w:p w14:paraId="3CADAFCC" w14:textId="77777777" w:rsidR="00FB3C81" w:rsidRDefault="00000000">
      <w:pPr>
        <w:pStyle w:val="Compact"/>
        <w:numPr>
          <w:ilvl w:val="0"/>
          <w:numId w:val="78"/>
        </w:numPr>
      </w:pPr>
      <w:r>
        <w:rPr>
          <w:b/>
          <w:bCs/>
        </w:rPr>
        <w:t>Navigate to Affected Section</w:t>
      </w:r>
    </w:p>
    <w:p w14:paraId="6E3DF80D" w14:textId="77777777" w:rsidR="00FB3C81" w:rsidRDefault="00000000">
      <w:pPr>
        <w:pStyle w:val="Compact"/>
        <w:numPr>
          <w:ilvl w:val="1"/>
          <w:numId w:val="80"/>
        </w:numPr>
      </w:pPr>
      <w:r>
        <w:t>Go to Section B</w:t>
      </w:r>
    </w:p>
    <w:p w14:paraId="5A620DD9" w14:textId="77777777" w:rsidR="00FB3C81" w:rsidRDefault="00000000">
      <w:pPr>
        <w:pStyle w:val="Compact"/>
        <w:numPr>
          <w:ilvl w:val="1"/>
          <w:numId w:val="80"/>
        </w:numPr>
      </w:pPr>
      <w:r>
        <w:t>Verify triggered question appears</w:t>
      </w:r>
    </w:p>
    <w:p w14:paraId="7EBA12DF" w14:textId="77777777" w:rsidR="00FB3C81" w:rsidRDefault="00000000">
      <w:pPr>
        <w:pStyle w:val="Compact"/>
        <w:numPr>
          <w:ilvl w:val="0"/>
          <w:numId w:val="78"/>
        </w:numPr>
      </w:pPr>
      <w:r>
        <w:rPr>
          <w:b/>
          <w:bCs/>
        </w:rPr>
        <w:t>Return and Change Answer</w:t>
      </w:r>
    </w:p>
    <w:p w14:paraId="4372FB6F" w14:textId="77777777" w:rsidR="00FB3C81" w:rsidRDefault="00000000">
      <w:pPr>
        <w:pStyle w:val="Compact"/>
        <w:numPr>
          <w:ilvl w:val="1"/>
          <w:numId w:val="81"/>
        </w:numPr>
      </w:pPr>
      <w:r>
        <w:t>Go back to Section A</w:t>
      </w:r>
    </w:p>
    <w:p w14:paraId="2D24A612" w14:textId="77777777" w:rsidR="00FB3C81" w:rsidRDefault="00000000">
      <w:pPr>
        <w:pStyle w:val="Compact"/>
        <w:numPr>
          <w:ilvl w:val="1"/>
          <w:numId w:val="81"/>
        </w:numPr>
      </w:pPr>
      <w:r>
        <w:t>Change the answer selection</w:t>
      </w:r>
    </w:p>
    <w:p w14:paraId="7203C4B9" w14:textId="77777777" w:rsidR="00FB3C81" w:rsidRDefault="00000000">
      <w:pPr>
        <w:pStyle w:val="Compact"/>
        <w:numPr>
          <w:ilvl w:val="1"/>
          <w:numId w:val="81"/>
        </w:numPr>
      </w:pPr>
      <w:r>
        <w:t>Return to Section B</w:t>
      </w:r>
    </w:p>
    <w:p w14:paraId="159ED24A" w14:textId="77777777" w:rsidR="00FB3C81" w:rsidRDefault="00000000">
      <w:pPr>
        <w:pStyle w:val="Compact"/>
        <w:numPr>
          <w:ilvl w:val="1"/>
          <w:numId w:val="81"/>
        </w:numPr>
      </w:pPr>
      <w:r>
        <w:t>Verify triggered question disappeared</w:t>
      </w:r>
    </w:p>
    <w:p w14:paraId="08F615B6" w14:textId="77777777" w:rsidR="00FB3C81" w:rsidRDefault="00000000">
      <w:r>
        <w:pict w14:anchorId="3B4087F6">
          <v:rect id="_x0000_i1062" style="width:0;height:1.5pt" o:hralign="center" o:hrstd="t" o:hr="t"/>
        </w:pict>
      </w:r>
    </w:p>
    <w:p w14:paraId="63AB9CC4" w14:textId="77777777" w:rsidR="00FB3C81" w:rsidRDefault="00000000">
      <w:pPr>
        <w:pStyle w:val="Heading2"/>
      </w:pPr>
      <w:bookmarkStart w:id="36" w:name="testing-pgi-integrations"/>
      <w:bookmarkEnd w:id="33"/>
      <w:bookmarkEnd w:id="35"/>
      <w:r>
        <w:t>Testing PGI Integrations</w:t>
      </w:r>
    </w:p>
    <w:p w14:paraId="49A9E724" w14:textId="77777777" w:rsidR="00FB3C81" w:rsidRDefault="00000000">
      <w:pPr>
        <w:pStyle w:val="Heading3"/>
      </w:pPr>
      <w:bookmarkStart w:id="37" w:name="problem-goal-intervention-display"/>
      <w:r>
        <w:t>Problem-Goal-Intervention Display</w:t>
      </w:r>
    </w:p>
    <w:p w14:paraId="1615250D" w14:textId="77777777" w:rsidR="00FB3C81" w:rsidRDefault="00000000">
      <w:pPr>
        <w:pStyle w:val="FirstParagraph"/>
      </w:pPr>
      <w:r>
        <w:t>While PGI relationships primarily affect backend care planning, you can verify the associations:</w:t>
      </w:r>
    </w:p>
    <w:p w14:paraId="443B1673" w14:textId="77777777" w:rsidR="00FB3C81" w:rsidRDefault="00000000">
      <w:pPr>
        <w:pStyle w:val="Compact"/>
        <w:numPr>
          <w:ilvl w:val="0"/>
          <w:numId w:val="82"/>
        </w:numPr>
      </w:pPr>
      <w:r>
        <w:rPr>
          <w:b/>
          <w:bCs/>
        </w:rPr>
        <w:t>Select Answer with PGI Links</w:t>
      </w:r>
    </w:p>
    <w:p w14:paraId="29D9127E" w14:textId="77777777" w:rsidR="00FB3C81" w:rsidRDefault="00000000">
      <w:pPr>
        <w:pStyle w:val="Compact"/>
        <w:numPr>
          <w:ilvl w:val="1"/>
          <w:numId w:val="83"/>
        </w:numPr>
      </w:pPr>
      <w:r>
        <w:t>Choose answer that has PGI relationships</w:t>
      </w:r>
    </w:p>
    <w:p w14:paraId="07A74804" w14:textId="77777777" w:rsidR="00FB3C81" w:rsidRDefault="00000000">
      <w:pPr>
        <w:pStyle w:val="Compact"/>
        <w:numPr>
          <w:ilvl w:val="0"/>
          <w:numId w:val="82"/>
        </w:numPr>
      </w:pPr>
      <w:r>
        <w:rPr>
          <w:b/>
          <w:bCs/>
        </w:rPr>
        <w:t>Check Indicators</w:t>
      </w:r>
    </w:p>
    <w:p w14:paraId="37826592" w14:textId="77777777" w:rsidR="00FB3C81" w:rsidRDefault="00000000">
      <w:pPr>
        <w:pStyle w:val="Compact"/>
        <w:numPr>
          <w:ilvl w:val="1"/>
          <w:numId w:val="84"/>
        </w:numPr>
      </w:pPr>
      <w:r>
        <w:t>Some implementations show indicators</w:t>
      </w:r>
    </w:p>
    <w:p w14:paraId="207F5AA6" w14:textId="77777777" w:rsidR="00FB3C81" w:rsidRDefault="00000000">
      <w:pPr>
        <w:pStyle w:val="Compact"/>
        <w:numPr>
          <w:ilvl w:val="1"/>
          <w:numId w:val="84"/>
        </w:numPr>
      </w:pPr>
      <w:r>
        <w:t>May display linked problems or goals</w:t>
      </w:r>
    </w:p>
    <w:p w14:paraId="50C54628" w14:textId="77777777" w:rsidR="00FB3C81" w:rsidRDefault="00000000">
      <w:pPr>
        <w:pStyle w:val="Compact"/>
        <w:numPr>
          <w:ilvl w:val="1"/>
          <w:numId w:val="84"/>
        </w:numPr>
      </w:pPr>
      <w:r>
        <w:t>Verify correct associations display (if visible in preview)</w:t>
      </w:r>
    </w:p>
    <w:p w14:paraId="3B213AAF" w14:textId="77777777" w:rsidR="00FB3C81" w:rsidRDefault="00000000">
      <w:pPr>
        <w:pStyle w:val="Compact"/>
        <w:numPr>
          <w:ilvl w:val="0"/>
          <w:numId w:val="82"/>
        </w:numPr>
      </w:pPr>
      <w:r>
        <w:rPr>
          <w:b/>
          <w:bCs/>
        </w:rPr>
        <w:t>Test Multiple PGI Answers</w:t>
      </w:r>
    </w:p>
    <w:p w14:paraId="04D5105D" w14:textId="77777777" w:rsidR="00FB3C81" w:rsidRDefault="00000000">
      <w:pPr>
        <w:pStyle w:val="Compact"/>
        <w:numPr>
          <w:ilvl w:val="1"/>
          <w:numId w:val="85"/>
        </w:numPr>
      </w:pPr>
      <w:r>
        <w:t>Select multiple answers with PGI links</w:t>
      </w:r>
    </w:p>
    <w:p w14:paraId="7CE16984" w14:textId="77777777" w:rsidR="00FB3C81" w:rsidRDefault="00000000">
      <w:pPr>
        <w:pStyle w:val="Compact"/>
        <w:numPr>
          <w:ilvl w:val="1"/>
          <w:numId w:val="85"/>
        </w:numPr>
      </w:pPr>
      <w:r>
        <w:t>Verify all associations are captured</w:t>
      </w:r>
    </w:p>
    <w:p w14:paraId="6E99F3D2" w14:textId="77777777" w:rsidR="00FB3C81" w:rsidRDefault="00000000">
      <w:r>
        <w:pict w14:anchorId="35ACCF18">
          <v:rect id="_x0000_i1063" style="width:0;height:1.5pt" o:hralign="center" o:hrstd="t" o:hr="t"/>
        </w:pict>
      </w:r>
    </w:p>
    <w:p w14:paraId="232BBDB2" w14:textId="77777777" w:rsidR="00FB3C81" w:rsidRDefault="00000000">
      <w:pPr>
        <w:pStyle w:val="Heading2"/>
      </w:pPr>
      <w:bookmarkStart w:id="38" w:name="performance-testing"/>
      <w:bookmarkEnd w:id="36"/>
      <w:bookmarkEnd w:id="37"/>
      <w:r>
        <w:t>Performance Testing</w:t>
      </w:r>
    </w:p>
    <w:p w14:paraId="6019199F" w14:textId="77777777" w:rsidR="00FB3C81" w:rsidRDefault="00000000">
      <w:pPr>
        <w:pStyle w:val="Heading3"/>
      </w:pPr>
      <w:bookmarkStart w:id="39" w:name="load-time"/>
      <w:r>
        <w:t>Load Time</w:t>
      </w:r>
    </w:p>
    <w:p w14:paraId="3DF8DF4C" w14:textId="77777777" w:rsidR="00FB3C81" w:rsidRDefault="00000000">
      <w:pPr>
        <w:pStyle w:val="Compact"/>
        <w:numPr>
          <w:ilvl w:val="0"/>
          <w:numId w:val="86"/>
        </w:numPr>
      </w:pPr>
      <w:r>
        <w:rPr>
          <w:b/>
          <w:bCs/>
        </w:rPr>
        <w:t>Navigate to Large Sections</w:t>
      </w:r>
    </w:p>
    <w:p w14:paraId="0F9B4E17" w14:textId="77777777" w:rsidR="00FB3C81" w:rsidRDefault="00000000">
      <w:pPr>
        <w:pStyle w:val="Compact"/>
        <w:numPr>
          <w:ilvl w:val="1"/>
          <w:numId w:val="87"/>
        </w:numPr>
      </w:pPr>
      <w:r>
        <w:t>Sections with many questions (20+)</w:t>
      </w:r>
    </w:p>
    <w:p w14:paraId="540F75E9" w14:textId="77777777" w:rsidR="00FB3C81" w:rsidRDefault="00000000">
      <w:pPr>
        <w:pStyle w:val="Compact"/>
        <w:numPr>
          <w:ilvl w:val="1"/>
          <w:numId w:val="87"/>
        </w:numPr>
      </w:pPr>
      <w:r>
        <w:t>Verify reasonable load time (&lt; 2 seconds)</w:t>
      </w:r>
    </w:p>
    <w:p w14:paraId="702B5644" w14:textId="77777777" w:rsidR="00FB3C81" w:rsidRDefault="00000000">
      <w:pPr>
        <w:pStyle w:val="Compact"/>
        <w:numPr>
          <w:ilvl w:val="0"/>
          <w:numId w:val="86"/>
        </w:numPr>
      </w:pPr>
      <w:r>
        <w:rPr>
          <w:b/>
          <w:bCs/>
        </w:rPr>
        <w:t>Trigger Multiple Questions</w:t>
      </w:r>
    </w:p>
    <w:p w14:paraId="49995AC0" w14:textId="77777777" w:rsidR="00FB3C81" w:rsidRDefault="00000000">
      <w:pPr>
        <w:pStyle w:val="Compact"/>
        <w:numPr>
          <w:ilvl w:val="1"/>
          <w:numId w:val="88"/>
        </w:numPr>
      </w:pPr>
      <w:r>
        <w:t>Select answer that triggers many questions</w:t>
      </w:r>
    </w:p>
    <w:p w14:paraId="1B3B4EE5" w14:textId="77777777" w:rsidR="00FB3C81" w:rsidRDefault="00000000">
      <w:pPr>
        <w:pStyle w:val="Compact"/>
        <w:numPr>
          <w:ilvl w:val="1"/>
          <w:numId w:val="88"/>
        </w:numPr>
      </w:pPr>
      <w:r>
        <w:t>Verify questions appear quickly</w:t>
      </w:r>
    </w:p>
    <w:p w14:paraId="4D4E642F" w14:textId="77777777" w:rsidR="00FB3C81" w:rsidRDefault="00000000">
      <w:pPr>
        <w:pStyle w:val="Compact"/>
        <w:numPr>
          <w:ilvl w:val="1"/>
          <w:numId w:val="88"/>
        </w:numPr>
      </w:pPr>
      <w:r>
        <w:t>No noticeable lag</w:t>
      </w:r>
    </w:p>
    <w:p w14:paraId="5366335E" w14:textId="77777777" w:rsidR="00FB3C81" w:rsidRDefault="00000000">
      <w:pPr>
        <w:pStyle w:val="Compact"/>
        <w:numPr>
          <w:ilvl w:val="0"/>
          <w:numId w:val="86"/>
        </w:numPr>
      </w:pPr>
      <w:r>
        <w:rPr>
          <w:b/>
          <w:bCs/>
        </w:rPr>
        <w:t>Rapid Navigation</w:t>
      </w:r>
    </w:p>
    <w:p w14:paraId="12CD8441" w14:textId="77777777" w:rsidR="00FB3C81" w:rsidRDefault="00000000">
      <w:pPr>
        <w:pStyle w:val="Compact"/>
        <w:numPr>
          <w:ilvl w:val="1"/>
          <w:numId w:val="89"/>
        </w:numPr>
      </w:pPr>
      <w:r>
        <w:t>Quickly click through sections</w:t>
      </w:r>
    </w:p>
    <w:p w14:paraId="715762B0" w14:textId="77777777" w:rsidR="00FB3C81" w:rsidRDefault="00000000">
      <w:pPr>
        <w:pStyle w:val="Compact"/>
        <w:numPr>
          <w:ilvl w:val="1"/>
          <w:numId w:val="89"/>
        </w:numPr>
      </w:pPr>
      <w:r>
        <w:t>Verify smooth transitions</w:t>
      </w:r>
    </w:p>
    <w:p w14:paraId="4071F92B" w14:textId="77777777" w:rsidR="00FB3C81" w:rsidRDefault="00000000">
      <w:pPr>
        <w:pStyle w:val="Compact"/>
        <w:numPr>
          <w:ilvl w:val="1"/>
          <w:numId w:val="89"/>
        </w:numPr>
      </w:pPr>
      <w:r>
        <w:t>No frozen UI or loading issues</w:t>
      </w:r>
    </w:p>
    <w:p w14:paraId="6F70AA94" w14:textId="77777777" w:rsidR="00FB3C81" w:rsidRDefault="00000000">
      <w:r>
        <w:lastRenderedPageBreak/>
        <w:pict w14:anchorId="4191A6AF">
          <v:rect id="_x0000_i1064" style="width:0;height:1.5pt" o:hralign="center" o:hrstd="t" o:hr="t"/>
        </w:pict>
      </w:r>
    </w:p>
    <w:p w14:paraId="504CE64D" w14:textId="77777777" w:rsidR="00FB3C81" w:rsidRDefault="00000000">
      <w:pPr>
        <w:pStyle w:val="Heading3"/>
      </w:pPr>
      <w:bookmarkStart w:id="40" w:name="browser-testing"/>
      <w:bookmarkEnd w:id="39"/>
      <w:r>
        <w:t>Browser Testing</w:t>
      </w:r>
    </w:p>
    <w:p w14:paraId="312BFF9A" w14:textId="77777777" w:rsidR="00FB3C81" w:rsidRDefault="00000000">
      <w:pPr>
        <w:pStyle w:val="FirstParagraph"/>
      </w:pPr>
      <w:r>
        <w:t>Test in multiple browsers:</w:t>
      </w:r>
    </w:p>
    <w:p w14:paraId="7FF9726F" w14:textId="77777777" w:rsidR="00FB3C81" w:rsidRDefault="00000000">
      <w:pPr>
        <w:pStyle w:val="Compact"/>
        <w:numPr>
          <w:ilvl w:val="0"/>
          <w:numId w:val="90"/>
        </w:numPr>
      </w:pPr>
      <w:r>
        <w:rPr>
          <w:b/>
          <w:bCs/>
        </w:rPr>
        <w:t>Chrome</w:t>
      </w:r>
    </w:p>
    <w:p w14:paraId="1FA81512" w14:textId="77777777" w:rsidR="00FB3C81" w:rsidRDefault="00000000">
      <w:pPr>
        <w:pStyle w:val="Compact"/>
        <w:numPr>
          <w:ilvl w:val="1"/>
          <w:numId w:val="91"/>
        </w:numPr>
      </w:pPr>
      <w:r>
        <w:t>Verify all functionality works</w:t>
      </w:r>
    </w:p>
    <w:p w14:paraId="0E3D1A0D" w14:textId="77777777" w:rsidR="00FB3C81" w:rsidRDefault="00000000">
      <w:pPr>
        <w:pStyle w:val="Compact"/>
        <w:numPr>
          <w:ilvl w:val="1"/>
          <w:numId w:val="91"/>
        </w:numPr>
      </w:pPr>
      <w:r>
        <w:t>Check display and formatting</w:t>
      </w:r>
    </w:p>
    <w:p w14:paraId="591D1546" w14:textId="77777777" w:rsidR="00FB3C81" w:rsidRDefault="00000000">
      <w:pPr>
        <w:pStyle w:val="Compact"/>
        <w:numPr>
          <w:ilvl w:val="0"/>
          <w:numId w:val="90"/>
        </w:numPr>
      </w:pPr>
      <w:r>
        <w:rPr>
          <w:b/>
          <w:bCs/>
        </w:rPr>
        <w:t>Firefox</w:t>
      </w:r>
    </w:p>
    <w:p w14:paraId="4BC6133E" w14:textId="77777777" w:rsidR="00FB3C81" w:rsidRDefault="00000000">
      <w:pPr>
        <w:pStyle w:val="Compact"/>
        <w:numPr>
          <w:ilvl w:val="1"/>
          <w:numId w:val="92"/>
        </w:numPr>
      </w:pPr>
      <w:r>
        <w:t>Test same scenarios</w:t>
      </w:r>
    </w:p>
    <w:p w14:paraId="08DD122F" w14:textId="77777777" w:rsidR="00FB3C81" w:rsidRDefault="00000000">
      <w:pPr>
        <w:pStyle w:val="Compact"/>
        <w:numPr>
          <w:ilvl w:val="1"/>
          <w:numId w:val="92"/>
        </w:numPr>
      </w:pPr>
      <w:r>
        <w:t>Compare behavior to Chrome</w:t>
      </w:r>
    </w:p>
    <w:p w14:paraId="240F54B1" w14:textId="77777777" w:rsidR="00FB3C81" w:rsidRDefault="00000000">
      <w:pPr>
        <w:pStyle w:val="Compact"/>
        <w:numPr>
          <w:ilvl w:val="0"/>
          <w:numId w:val="90"/>
        </w:numPr>
      </w:pPr>
      <w:r>
        <w:rPr>
          <w:b/>
          <w:bCs/>
        </w:rPr>
        <w:t>Edge</w:t>
      </w:r>
    </w:p>
    <w:p w14:paraId="7B30C5F1" w14:textId="77777777" w:rsidR="00FB3C81" w:rsidRDefault="00000000">
      <w:pPr>
        <w:pStyle w:val="Compact"/>
        <w:numPr>
          <w:ilvl w:val="1"/>
          <w:numId w:val="93"/>
        </w:numPr>
      </w:pPr>
      <w:r>
        <w:t>Repeat tests</w:t>
      </w:r>
    </w:p>
    <w:p w14:paraId="19269EDF" w14:textId="77777777" w:rsidR="00FB3C81" w:rsidRDefault="00000000">
      <w:pPr>
        <w:pStyle w:val="Compact"/>
        <w:numPr>
          <w:ilvl w:val="1"/>
          <w:numId w:val="93"/>
        </w:numPr>
      </w:pPr>
      <w:r>
        <w:t>Note any differences</w:t>
      </w:r>
    </w:p>
    <w:p w14:paraId="79A98F46" w14:textId="77777777" w:rsidR="00FB3C81" w:rsidRDefault="00000000">
      <w:pPr>
        <w:pStyle w:val="Compact"/>
        <w:numPr>
          <w:ilvl w:val="0"/>
          <w:numId w:val="90"/>
        </w:numPr>
      </w:pPr>
      <w:r>
        <w:rPr>
          <w:b/>
          <w:bCs/>
        </w:rPr>
        <w:t>Safari</w:t>
      </w:r>
      <w:r>
        <w:t xml:space="preserve"> (if available)</w:t>
      </w:r>
    </w:p>
    <w:p w14:paraId="78EA6E75" w14:textId="77777777" w:rsidR="00FB3C81" w:rsidRDefault="00000000">
      <w:pPr>
        <w:pStyle w:val="Compact"/>
        <w:numPr>
          <w:ilvl w:val="1"/>
          <w:numId w:val="94"/>
        </w:numPr>
      </w:pPr>
      <w:r>
        <w:t>Complete basic test suite</w:t>
      </w:r>
    </w:p>
    <w:p w14:paraId="549C6C6C" w14:textId="77777777" w:rsidR="00FB3C81" w:rsidRDefault="00000000">
      <w:pPr>
        <w:pStyle w:val="Compact"/>
        <w:numPr>
          <w:ilvl w:val="1"/>
          <w:numId w:val="94"/>
        </w:numPr>
      </w:pPr>
      <w:r>
        <w:t>Verify compatibility</w:t>
      </w:r>
    </w:p>
    <w:p w14:paraId="0FF8570F" w14:textId="77777777" w:rsidR="00FB3C81" w:rsidRDefault="00000000">
      <w:r>
        <w:pict w14:anchorId="0BB44EAF">
          <v:rect id="_x0000_i1065" style="width:0;height:1.5pt" o:hralign="center" o:hrstd="t" o:hr="t"/>
        </w:pict>
      </w:r>
    </w:p>
    <w:p w14:paraId="45309C89" w14:textId="77777777" w:rsidR="00FB3C81" w:rsidRDefault="00000000">
      <w:pPr>
        <w:pStyle w:val="Heading2"/>
      </w:pPr>
      <w:bookmarkStart w:id="41" w:name="validation-checklist"/>
      <w:bookmarkEnd w:id="38"/>
      <w:bookmarkEnd w:id="40"/>
      <w:r>
        <w:t>Validation Checklist</w:t>
      </w:r>
    </w:p>
    <w:p w14:paraId="74F2158C" w14:textId="77777777" w:rsidR="00FB3C81" w:rsidRDefault="00000000">
      <w:pPr>
        <w:pStyle w:val="Heading3"/>
      </w:pPr>
      <w:bookmarkStart w:id="42" w:name="pre-publication-testing"/>
      <w:r>
        <w:t>Pre-Publication Testing</w:t>
      </w:r>
    </w:p>
    <w:p w14:paraId="06319DA4" w14:textId="77777777" w:rsidR="00FB3C81" w:rsidRDefault="00000000">
      <w:pPr>
        <w:pStyle w:val="FirstParagraph"/>
      </w:pPr>
      <w:r>
        <w:t>Before publishing an assessment, complete this checklist:</w:t>
      </w:r>
    </w:p>
    <w:p w14:paraId="387940C5" w14:textId="77777777" w:rsidR="00FB3C81" w:rsidRDefault="00000000">
      <w:pPr>
        <w:pStyle w:val="Heading4"/>
      </w:pPr>
      <w:bookmarkStart w:id="43" w:name="content-validation"/>
      <w:r>
        <w:rPr>
          <w:b/>
        </w:rPr>
        <w:t>Content Validation</w:t>
      </w:r>
    </w:p>
    <w:p w14:paraId="1EB69525" w14:textId="77777777" w:rsidR="00FB3C81" w:rsidRDefault="00000000">
      <w:pPr>
        <w:pStyle w:val="Compact"/>
        <w:numPr>
          <w:ilvl w:val="0"/>
          <w:numId w:val="95"/>
        </w:numPr>
      </w:pPr>
      <w:r>
        <w:t>☐ All questions display correctly</w:t>
      </w:r>
    </w:p>
    <w:p w14:paraId="5D845C2B" w14:textId="77777777" w:rsidR="00FB3C81" w:rsidRDefault="00000000">
      <w:pPr>
        <w:pStyle w:val="Compact"/>
        <w:numPr>
          <w:ilvl w:val="0"/>
          <w:numId w:val="95"/>
        </w:numPr>
      </w:pPr>
      <w:r>
        <w:t>☐ All answer options are visible</w:t>
      </w:r>
    </w:p>
    <w:p w14:paraId="39D0D283" w14:textId="77777777" w:rsidR="00FB3C81" w:rsidRDefault="00000000">
      <w:pPr>
        <w:pStyle w:val="Compact"/>
        <w:numPr>
          <w:ilvl w:val="0"/>
          <w:numId w:val="95"/>
        </w:numPr>
      </w:pPr>
      <w:r>
        <w:t>☐ Question types are correct (Single Select, Multiselect, etc.)</w:t>
      </w:r>
    </w:p>
    <w:p w14:paraId="1B28ACDB" w14:textId="77777777" w:rsidR="00FB3C81" w:rsidRDefault="00000000">
      <w:pPr>
        <w:pStyle w:val="Compact"/>
        <w:numPr>
          <w:ilvl w:val="0"/>
          <w:numId w:val="95"/>
        </w:numPr>
      </w:pPr>
      <w:r>
        <w:t>☐ Question voices are appropriate</w:t>
      </w:r>
    </w:p>
    <w:p w14:paraId="027C090E" w14:textId="77777777" w:rsidR="00FB3C81" w:rsidRDefault="00000000">
      <w:pPr>
        <w:pStyle w:val="Compact"/>
        <w:numPr>
          <w:ilvl w:val="0"/>
          <w:numId w:val="95"/>
        </w:numPr>
      </w:pPr>
      <w:r>
        <w:t>☐ Tooltips display properly</w:t>
      </w:r>
    </w:p>
    <w:p w14:paraId="6B741A1A" w14:textId="77777777" w:rsidR="00FB3C81" w:rsidRDefault="00000000">
      <w:pPr>
        <w:pStyle w:val="Heading4"/>
      </w:pPr>
      <w:bookmarkStart w:id="44" w:name="conditional-logic"/>
      <w:bookmarkEnd w:id="43"/>
      <w:r>
        <w:rPr>
          <w:b/>
        </w:rPr>
        <w:t>Conditional Logic</w:t>
      </w:r>
    </w:p>
    <w:p w14:paraId="601A443E" w14:textId="77777777" w:rsidR="00FB3C81" w:rsidRDefault="00000000">
      <w:pPr>
        <w:pStyle w:val="Compact"/>
        <w:numPr>
          <w:ilvl w:val="0"/>
          <w:numId w:val="96"/>
        </w:numPr>
      </w:pPr>
      <w:r>
        <w:t>☐ All triggered questions appear when expected</w:t>
      </w:r>
    </w:p>
    <w:p w14:paraId="6AB8E58C" w14:textId="77777777" w:rsidR="00FB3C81" w:rsidRDefault="00000000">
      <w:pPr>
        <w:pStyle w:val="Compact"/>
        <w:numPr>
          <w:ilvl w:val="0"/>
          <w:numId w:val="96"/>
        </w:numPr>
      </w:pPr>
      <w:r>
        <w:t>☐ Triggered questions hide when triggering answer deselected</w:t>
      </w:r>
    </w:p>
    <w:p w14:paraId="524B22B2" w14:textId="77777777" w:rsidR="00FB3C81" w:rsidRDefault="00000000">
      <w:pPr>
        <w:pStyle w:val="Compact"/>
        <w:numPr>
          <w:ilvl w:val="0"/>
          <w:numId w:val="96"/>
        </w:numPr>
      </w:pPr>
      <w:r>
        <w:t>☐ Multi-level conditional logic works correctly</w:t>
      </w:r>
    </w:p>
    <w:p w14:paraId="277EE3A7" w14:textId="77777777" w:rsidR="00FB3C81" w:rsidRDefault="00000000">
      <w:pPr>
        <w:pStyle w:val="Compact"/>
        <w:numPr>
          <w:ilvl w:val="0"/>
          <w:numId w:val="96"/>
        </w:numPr>
      </w:pPr>
      <w:r>
        <w:t>☐ No circular dependencies cause errors</w:t>
      </w:r>
    </w:p>
    <w:p w14:paraId="49F0411A" w14:textId="77777777" w:rsidR="00FB3C81" w:rsidRDefault="00000000">
      <w:pPr>
        <w:pStyle w:val="Compact"/>
        <w:numPr>
          <w:ilvl w:val="0"/>
          <w:numId w:val="96"/>
        </w:numPr>
      </w:pPr>
      <w:r>
        <w:t>☐ Cross-section triggers work</w:t>
      </w:r>
    </w:p>
    <w:p w14:paraId="20FE6E92" w14:textId="77777777" w:rsidR="00FB3C81" w:rsidRDefault="00000000">
      <w:pPr>
        <w:pStyle w:val="Heading4"/>
      </w:pPr>
      <w:bookmarkStart w:id="45" w:name="input-validation"/>
      <w:bookmarkEnd w:id="44"/>
      <w:r>
        <w:rPr>
          <w:b/>
        </w:rPr>
        <w:t>Input Validation</w:t>
      </w:r>
    </w:p>
    <w:p w14:paraId="5BE48EA2" w14:textId="77777777" w:rsidR="00FB3C81" w:rsidRDefault="00000000">
      <w:pPr>
        <w:pStyle w:val="Compact"/>
        <w:numPr>
          <w:ilvl w:val="0"/>
          <w:numId w:val="97"/>
        </w:numPr>
      </w:pPr>
      <w:r>
        <w:t>☐ Text fields accept text</w:t>
      </w:r>
    </w:p>
    <w:p w14:paraId="6A40D483" w14:textId="77777777" w:rsidR="00FB3C81" w:rsidRDefault="00000000">
      <w:pPr>
        <w:pStyle w:val="Compact"/>
        <w:numPr>
          <w:ilvl w:val="0"/>
          <w:numId w:val="97"/>
        </w:numPr>
      </w:pPr>
      <w:r>
        <w:t>☐ Numeric fields accept only numbers</w:t>
      </w:r>
    </w:p>
    <w:p w14:paraId="54258280" w14:textId="77777777" w:rsidR="00FB3C81" w:rsidRDefault="00000000">
      <w:pPr>
        <w:pStyle w:val="Compact"/>
        <w:numPr>
          <w:ilvl w:val="0"/>
          <w:numId w:val="97"/>
        </w:numPr>
      </w:pPr>
      <w:r>
        <w:lastRenderedPageBreak/>
        <w:t>☐ Date fields open date picker</w:t>
      </w:r>
    </w:p>
    <w:p w14:paraId="3E0C4B55" w14:textId="77777777" w:rsidR="00FB3C81" w:rsidRDefault="00000000">
      <w:pPr>
        <w:pStyle w:val="Compact"/>
        <w:numPr>
          <w:ilvl w:val="0"/>
          <w:numId w:val="97"/>
        </w:numPr>
      </w:pPr>
      <w:r>
        <w:t>☐ Secondary inputs appear and function</w:t>
      </w:r>
    </w:p>
    <w:p w14:paraId="78B2C5C1" w14:textId="77777777" w:rsidR="00FB3C81" w:rsidRDefault="00000000">
      <w:pPr>
        <w:pStyle w:val="Compact"/>
        <w:numPr>
          <w:ilvl w:val="0"/>
          <w:numId w:val="97"/>
        </w:numPr>
      </w:pPr>
      <w:r>
        <w:t>☐ Mutually exclusive answers work correctly</w:t>
      </w:r>
    </w:p>
    <w:p w14:paraId="7D59810F" w14:textId="77777777" w:rsidR="00FB3C81" w:rsidRDefault="00000000">
      <w:pPr>
        <w:pStyle w:val="Heading4"/>
      </w:pPr>
      <w:bookmarkStart w:id="46" w:name="navigation"/>
      <w:bookmarkEnd w:id="45"/>
      <w:r>
        <w:rPr>
          <w:b/>
        </w:rPr>
        <w:t>Navigation</w:t>
      </w:r>
    </w:p>
    <w:p w14:paraId="6DB917B4" w14:textId="77777777" w:rsidR="00FB3C81" w:rsidRDefault="00000000">
      <w:pPr>
        <w:pStyle w:val="Compact"/>
        <w:numPr>
          <w:ilvl w:val="0"/>
          <w:numId w:val="98"/>
        </w:numPr>
      </w:pPr>
      <w:r>
        <w:t>☐ All sections are accessible</w:t>
      </w:r>
    </w:p>
    <w:p w14:paraId="70CF4CF3" w14:textId="77777777" w:rsidR="00FB3C81" w:rsidRDefault="00000000">
      <w:pPr>
        <w:pStyle w:val="Compact"/>
        <w:numPr>
          <w:ilvl w:val="0"/>
          <w:numId w:val="98"/>
        </w:numPr>
      </w:pPr>
      <w:r>
        <w:t>☐ Sections contain correct questions</w:t>
      </w:r>
    </w:p>
    <w:p w14:paraId="5BC7EA28" w14:textId="77777777" w:rsidR="00FB3C81" w:rsidRDefault="00000000">
      <w:pPr>
        <w:pStyle w:val="Compact"/>
        <w:numPr>
          <w:ilvl w:val="0"/>
          <w:numId w:val="98"/>
        </w:numPr>
      </w:pPr>
      <w:r>
        <w:t>☐ Navigation between sections preserves selections</w:t>
      </w:r>
    </w:p>
    <w:p w14:paraId="1F6EDF51" w14:textId="77777777" w:rsidR="00FB3C81" w:rsidRDefault="00000000">
      <w:pPr>
        <w:pStyle w:val="Compact"/>
        <w:numPr>
          <w:ilvl w:val="0"/>
          <w:numId w:val="98"/>
        </w:numPr>
      </w:pPr>
      <w:r>
        <w:t>☐ No questions in wrong sections</w:t>
      </w:r>
    </w:p>
    <w:p w14:paraId="7B79F7A5" w14:textId="77777777" w:rsidR="00FB3C81" w:rsidRDefault="00000000">
      <w:pPr>
        <w:pStyle w:val="Heading4"/>
      </w:pPr>
      <w:bookmarkStart w:id="47" w:name="relationships"/>
      <w:bookmarkEnd w:id="46"/>
      <w:r>
        <w:rPr>
          <w:b/>
        </w:rPr>
        <w:t>Relationships</w:t>
      </w:r>
    </w:p>
    <w:p w14:paraId="111E7140" w14:textId="77777777" w:rsidR="00FB3C81" w:rsidRDefault="00000000">
      <w:pPr>
        <w:pStyle w:val="Compact"/>
        <w:numPr>
          <w:ilvl w:val="0"/>
          <w:numId w:val="99"/>
        </w:numPr>
      </w:pPr>
      <w:r>
        <w:t>☐ Triggered questions are correctly configured</w:t>
      </w:r>
    </w:p>
    <w:p w14:paraId="57EB64E9" w14:textId="77777777" w:rsidR="00FB3C81" w:rsidRDefault="00000000">
      <w:pPr>
        <w:pStyle w:val="Compact"/>
        <w:numPr>
          <w:ilvl w:val="0"/>
          <w:numId w:val="99"/>
        </w:numPr>
      </w:pPr>
      <w:r>
        <w:t>☐ Guidelines are linked appropriately</w:t>
      </w:r>
    </w:p>
    <w:p w14:paraId="7C8B357A" w14:textId="77777777" w:rsidR="00FB3C81" w:rsidRDefault="00000000">
      <w:pPr>
        <w:pStyle w:val="Compact"/>
        <w:numPr>
          <w:ilvl w:val="0"/>
          <w:numId w:val="99"/>
        </w:numPr>
      </w:pPr>
      <w:r>
        <w:t>☐ PGI relationships are established (verify in Edit mode)</w:t>
      </w:r>
    </w:p>
    <w:p w14:paraId="038F8CAC" w14:textId="77777777" w:rsidR="00FB3C81" w:rsidRDefault="00000000">
      <w:pPr>
        <w:pStyle w:val="Compact"/>
        <w:numPr>
          <w:ilvl w:val="0"/>
          <w:numId w:val="99"/>
        </w:numPr>
      </w:pPr>
      <w:r>
        <w:t>☐ Barriers are linked where needed</w:t>
      </w:r>
    </w:p>
    <w:p w14:paraId="351465FF" w14:textId="77777777" w:rsidR="00FB3C81" w:rsidRDefault="00000000">
      <w:pPr>
        <w:pStyle w:val="Heading4"/>
      </w:pPr>
      <w:bookmarkStart w:id="48" w:name="user-experience"/>
      <w:bookmarkEnd w:id="47"/>
      <w:r>
        <w:rPr>
          <w:b/>
        </w:rPr>
        <w:t>User Experience</w:t>
      </w:r>
    </w:p>
    <w:p w14:paraId="6A99B45C" w14:textId="77777777" w:rsidR="00FB3C81" w:rsidRDefault="00000000">
      <w:pPr>
        <w:pStyle w:val="Compact"/>
        <w:numPr>
          <w:ilvl w:val="0"/>
          <w:numId w:val="100"/>
        </w:numPr>
      </w:pPr>
      <w:r>
        <w:t>☐ Question flow is logical</w:t>
      </w:r>
    </w:p>
    <w:p w14:paraId="25A92DA0" w14:textId="77777777" w:rsidR="00FB3C81" w:rsidRDefault="00000000">
      <w:pPr>
        <w:pStyle w:val="Compact"/>
        <w:numPr>
          <w:ilvl w:val="0"/>
          <w:numId w:val="100"/>
        </w:numPr>
      </w:pPr>
      <w:r>
        <w:t>☐ Assessment completes in reasonable time</w:t>
      </w:r>
    </w:p>
    <w:p w14:paraId="664824CB" w14:textId="77777777" w:rsidR="00FB3C81" w:rsidRDefault="00000000">
      <w:pPr>
        <w:pStyle w:val="Compact"/>
        <w:numPr>
          <w:ilvl w:val="0"/>
          <w:numId w:val="100"/>
        </w:numPr>
      </w:pPr>
      <w:r>
        <w:t>☐ Instructions are clear</w:t>
      </w:r>
    </w:p>
    <w:p w14:paraId="78B87F7F" w14:textId="77777777" w:rsidR="00FB3C81" w:rsidRDefault="00000000">
      <w:pPr>
        <w:pStyle w:val="Compact"/>
        <w:numPr>
          <w:ilvl w:val="0"/>
          <w:numId w:val="100"/>
        </w:numPr>
      </w:pPr>
      <w:r>
        <w:t>☐ No confusing or ambiguous questions</w:t>
      </w:r>
    </w:p>
    <w:p w14:paraId="59001FB9" w14:textId="77777777" w:rsidR="00FB3C81" w:rsidRDefault="00000000">
      <w:pPr>
        <w:pStyle w:val="Compact"/>
        <w:numPr>
          <w:ilvl w:val="0"/>
          <w:numId w:val="100"/>
        </w:numPr>
      </w:pPr>
      <w:r>
        <w:t>☐ Performance is acceptable (no lag)</w:t>
      </w:r>
    </w:p>
    <w:p w14:paraId="74CDEE52" w14:textId="77777777" w:rsidR="00FB3C81" w:rsidRDefault="00000000">
      <w:r>
        <w:pict w14:anchorId="1F3B5183">
          <v:rect id="_x0000_i1066" style="width:0;height:1.5pt" o:hralign="center" o:hrstd="t" o:hr="t"/>
        </w:pict>
      </w:r>
    </w:p>
    <w:p w14:paraId="1B3CB222" w14:textId="77777777" w:rsidR="00FB3C81" w:rsidRDefault="00000000">
      <w:pPr>
        <w:pStyle w:val="FirstParagraph"/>
      </w:pPr>
      <w:r>
        <w:rPr>
          <w:b/>
          <w:bCs/>
        </w:rPr>
        <w:t>Screenshot Placeholder 60</w:t>
      </w:r>
      <w:r>
        <w:t>: Validation checklist example</w:t>
      </w:r>
    </w:p>
    <w:p w14:paraId="028A7D06" w14:textId="77777777" w:rsidR="00FB3C81" w:rsidRDefault="00000000">
      <w:r>
        <w:pict w14:anchorId="41B2E26F">
          <v:rect id="_x0000_i1067" style="width:0;height:1.5pt" o:hralign="center" o:hrstd="t" o:hr="t"/>
        </w:pict>
      </w:r>
    </w:p>
    <w:p w14:paraId="15EB0B46" w14:textId="77777777" w:rsidR="00FB3C81" w:rsidRDefault="00000000">
      <w:pPr>
        <w:pStyle w:val="Heading2"/>
      </w:pPr>
      <w:bookmarkStart w:id="49" w:name="common-testing-issues"/>
      <w:bookmarkEnd w:id="41"/>
      <w:bookmarkEnd w:id="42"/>
      <w:bookmarkEnd w:id="48"/>
      <w:r>
        <w:t>Common Testing Issues</w:t>
      </w:r>
    </w:p>
    <w:p w14:paraId="751C49D4" w14:textId="77777777" w:rsidR="00FB3C81" w:rsidRDefault="00000000">
      <w:pPr>
        <w:pStyle w:val="Heading3"/>
      </w:pPr>
      <w:bookmarkStart w:id="50" w:name="triggered-question-not-appearing"/>
      <w:r>
        <w:t>Triggered Question Not Appearing</w:t>
      </w:r>
    </w:p>
    <w:p w14:paraId="59495335" w14:textId="77777777" w:rsidR="00FB3C81" w:rsidRDefault="00000000">
      <w:pPr>
        <w:pStyle w:val="FirstParagraph"/>
      </w:pPr>
      <w:r>
        <w:rPr>
          <w:b/>
          <w:bCs/>
        </w:rPr>
        <w:t>What to check:</w:t>
      </w:r>
      <w:r>
        <w:t xml:space="preserve"> 1. Verify you’re in Preview mode (not Edit) 2. Confirm relationship is configured correctly (check in Edit mode) 3. Ensure triggering answer is actually selected 4. Check that triggered question is in same assessment 5. Refresh page and try again</w:t>
      </w:r>
    </w:p>
    <w:p w14:paraId="6D0A0892" w14:textId="77777777" w:rsidR="00FB3C81" w:rsidRDefault="00000000">
      <w:r>
        <w:pict w14:anchorId="06A59FFC">
          <v:rect id="_x0000_i1068" style="width:0;height:1.5pt" o:hralign="center" o:hrstd="t" o:hr="t"/>
        </w:pict>
      </w:r>
    </w:p>
    <w:p w14:paraId="34F7AD98" w14:textId="77777777" w:rsidR="00FB3C81" w:rsidRDefault="00000000">
      <w:pPr>
        <w:pStyle w:val="Heading3"/>
      </w:pPr>
      <w:bookmarkStart w:id="51" w:name="question-appearing-when-it-shouldnt"/>
      <w:bookmarkEnd w:id="50"/>
      <w:r>
        <w:t>Question Appearing When It Shouldn’t</w:t>
      </w:r>
    </w:p>
    <w:p w14:paraId="1CCB7112" w14:textId="77777777" w:rsidR="00FB3C81" w:rsidRDefault="00000000">
      <w:pPr>
        <w:pStyle w:val="FirstParagraph"/>
      </w:pPr>
      <w:r>
        <w:rPr>
          <w:b/>
          <w:bCs/>
        </w:rPr>
        <w:t>What to check:</w:t>
      </w:r>
      <w:r>
        <w:t xml:space="preserve"> 1. Review all relationships for that question 2. Check if multiple answers trigger it 3. Verify you haven’t selected a triggering answer accidentally 4. Look for unintended relationship configurations 5. Check for duplicate relationships</w:t>
      </w:r>
    </w:p>
    <w:p w14:paraId="43BD72A4" w14:textId="77777777" w:rsidR="00FB3C81" w:rsidRDefault="00000000">
      <w:r>
        <w:pict w14:anchorId="1AF729FE">
          <v:rect id="_x0000_i1069" style="width:0;height:1.5pt" o:hralign="center" o:hrstd="t" o:hr="t"/>
        </w:pict>
      </w:r>
    </w:p>
    <w:p w14:paraId="55E3D2C5" w14:textId="77777777" w:rsidR="00FB3C81" w:rsidRDefault="00000000">
      <w:pPr>
        <w:pStyle w:val="Heading3"/>
      </w:pPr>
      <w:bookmarkStart w:id="52" w:name="selections-not-persisting"/>
      <w:bookmarkEnd w:id="51"/>
      <w:r>
        <w:lastRenderedPageBreak/>
        <w:t>Selections Not Persisting</w:t>
      </w:r>
    </w:p>
    <w:p w14:paraId="2019BD90" w14:textId="77777777" w:rsidR="00FB3C81" w:rsidRDefault="00000000">
      <w:pPr>
        <w:pStyle w:val="FirstParagraph"/>
      </w:pPr>
      <w:r>
        <w:rPr>
          <w:b/>
          <w:bCs/>
        </w:rPr>
        <w:t>What to check:</w:t>
      </w:r>
      <w:r>
        <w:t xml:space="preserve"> 1. This is expected in Preview mode (not saved) 2. Preview mode is for testing only, not data collection 3. Selections persist during current session 4. Refreshing page clears all selections</w:t>
      </w:r>
    </w:p>
    <w:p w14:paraId="168A09AB" w14:textId="77777777" w:rsidR="00FB3C81" w:rsidRDefault="00000000">
      <w:r>
        <w:pict w14:anchorId="1712A588">
          <v:rect id="_x0000_i1070" style="width:0;height:1.5pt" o:hralign="center" o:hrstd="t" o:hr="t"/>
        </w:pict>
      </w:r>
    </w:p>
    <w:p w14:paraId="48A19C1E" w14:textId="77777777" w:rsidR="00FB3C81" w:rsidRDefault="00000000">
      <w:pPr>
        <w:pStyle w:val="Heading3"/>
      </w:pPr>
      <w:bookmarkStart w:id="53" w:name="performance-issues"/>
      <w:bookmarkEnd w:id="52"/>
      <w:r>
        <w:t>Performance Issues</w:t>
      </w:r>
    </w:p>
    <w:p w14:paraId="7AEF112C" w14:textId="77777777" w:rsidR="00FB3C81" w:rsidRDefault="00000000">
      <w:pPr>
        <w:pStyle w:val="FirstParagraph"/>
      </w:pPr>
      <w:r>
        <w:rPr>
          <w:b/>
          <w:bCs/>
        </w:rPr>
        <w:t>What to check:</w:t>
      </w:r>
      <w:r>
        <w:t xml:space="preserve"> 1. Browser console for JavaScript errors 2. Network tab for slow API calls 3. Number of questions in section (may need to split) 4. Complexity of conditional logic 5. Browser extensions interfering</w:t>
      </w:r>
    </w:p>
    <w:p w14:paraId="4072C2DD" w14:textId="77777777" w:rsidR="00FB3C81" w:rsidRDefault="00000000">
      <w:r>
        <w:pict w14:anchorId="416504FC">
          <v:rect id="_x0000_i1071" style="width:0;height:1.5pt" o:hralign="center" o:hrstd="t" o:hr="t"/>
        </w:pict>
      </w:r>
    </w:p>
    <w:p w14:paraId="0DAA781F" w14:textId="77777777" w:rsidR="00FB3C81" w:rsidRDefault="00000000">
      <w:pPr>
        <w:pStyle w:val="Heading3"/>
      </w:pPr>
      <w:bookmarkStart w:id="54" w:name="display-issues"/>
      <w:bookmarkEnd w:id="53"/>
      <w:r>
        <w:t>Display Issues</w:t>
      </w:r>
    </w:p>
    <w:p w14:paraId="5FCEFCF3" w14:textId="77777777" w:rsidR="00FB3C81" w:rsidRDefault="00000000">
      <w:pPr>
        <w:pStyle w:val="FirstParagraph"/>
      </w:pPr>
      <w:r>
        <w:rPr>
          <w:b/>
          <w:bCs/>
        </w:rPr>
        <w:t>What to check:</w:t>
      </w:r>
      <w:r>
        <w:t xml:space="preserve"> 1. Browser zoom level (should be 100%) 2. Window size (minimum 1400px width recommended) 3. Browser compatibility (use supported browser) 4. Clear browser cache 5. Check for CSS conflicts</w:t>
      </w:r>
    </w:p>
    <w:p w14:paraId="22CADF41" w14:textId="77777777" w:rsidR="00FB3C81" w:rsidRDefault="00000000">
      <w:r>
        <w:pict w14:anchorId="5B7D0253">
          <v:rect id="_x0000_i1072" style="width:0;height:1.5pt" o:hralign="center" o:hrstd="t" o:hr="t"/>
        </w:pict>
      </w:r>
    </w:p>
    <w:p w14:paraId="5BE38672" w14:textId="77777777" w:rsidR="00FB3C81" w:rsidRDefault="00000000">
      <w:pPr>
        <w:pStyle w:val="Heading2"/>
      </w:pPr>
      <w:bookmarkStart w:id="55" w:name="testing-best-practices"/>
      <w:bookmarkEnd w:id="49"/>
      <w:bookmarkEnd w:id="54"/>
      <w:r>
        <w:t>Testing Best Practices</w:t>
      </w:r>
    </w:p>
    <w:p w14:paraId="42A9A858" w14:textId="77777777" w:rsidR="00FB3C81" w:rsidRDefault="00000000">
      <w:pPr>
        <w:pStyle w:val="Heading3"/>
      </w:pPr>
      <w:bookmarkStart w:id="56" w:name="test-early-and-often"/>
      <w:r>
        <w:t>Test Early and Often</w:t>
      </w:r>
    </w:p>
    <w:p w14:paraId="01AC0526" w14:textId="77777777" w:rsidR="00FB3C81" w:rsidRDefault="00000000">
      <w:pPr>
        <w:pStyle w:val="Compact"/>
        <w:numPr>
          <w:ilvl w:val="0"/>
          <w:numId w:val="101"/>
        </w:numPr>
      </w:pPr>
      <w:r>
        <w:t>Don’t wait until assessment is complete</w:t>
      </w:r>
    </w:p>
    <w:p w14:paraId="3F4E39BA" w14:textId="77777777" w:rsidR="00FB3C81" w:rsidRDefault="00000000">
      <w:pPr>
        <w:pStyle w:val="Compact"/>
        <w:numPr>
          <w:ilvl w:val="0"/>
          <w:numId w:val="101"/>
        </w:numPr>
      </w:pPr>
      <w:r>
        <w:t>Test each section as you build it</w:t>
      </w:r>
    </w:p>
    <w:p w14:paraId="370973E2" w14:textId="77777777" w:rsidR="00FB3C81" w:rsidRDefault="00000000">
      <w:pPr>
        <w:pStyle w:val="Compact"/>
        <w:numPr>
          <w:ilvl w:val="0"/>
          <w:numId w:val="101"/>
        </w:numPr>
      </w:pPr>
      <w:r>
        <w:t>Verify conditional logic immediately after configuring</w:t>
      </w:r>
    </w:p>
    <w:p w14:paraId="00AF7162" w14:textId="77777777" w:rsidR="00FB3C81" w:rsidRDefault="00000000">
      <w:pPr>
        <w:pStyle w:val="Compact"/>
        <w:numPr>
          <w:ilvl w:val="0"/>
          <w:numId w:val="101"/>
        </w:numPr>
      </w:pPr>
      <w:r>
        <w:t>Catch issues early when they’re easier to fix</w:t>
      </w:r>
    </w:p>
    <w:p w14:paraId="659D6CA1" w14:textId="77777777" w:rsidR="00FB3C81" w:rsidRDefault="00000000">
      <w:r>
        <w:pict w14:anchorId="65CF0EA1">
          <v:rect id="_x0000_i1073" style="width:0;height:1.5pt" o:hralign="center" o:hrstd="t" o:hr="t"/>
        </w:pict>
      </w:r>
    </w:p>
    <w:p w14:paraId="635D46E3" w14:textId="77777777" w:rsidR="00FB3C81" w:rsidRDefault="00000000">
      <w:pPr>
        <w:pStyle w:val="Heading3"/>
      </w:pPr>
      <w:bookmarkStart w:id="57" w:name="test-all-paths"/>
      <w:bookmarkEnd w:id="56"/>
      <w:r>
        <w:t>Test All Paths</w:t>
      </w:r>
    </w:p>
    <w:p w14:paraId="0C755513" w14:textId="77777777" w:rsidR="00FB3C81" w:rsidRDefault="00000000">
      <w:pPr>
        <w:pStyle w:val="Compact"/>
        <w:numPr>
          <w:ilvl w:val="0"/>
          <w:numId w:val="102"/>
        </w:numPr>
      </w:pPr>
      <w:r>
        <w:t>Don’t just test the “happy path”</w:t>
      </w:r>
    </w:p>
    <w:p w14:paraId="0C4D6EE1" w14:textId="77777777" w:rsidR="00FB3C81" w:rsidRDefault="00000000">
      <w:pPr>
        <w:pStyle w:val="Compact"/>
        <w:numPr>
          <w:ilvl w:val="0"/>
          <w:numId w:val="102"/>
        </w:numPr>
      </w:pPr>
      <w:r>
        <w:t>Test every answer option</w:t>
      </w:r>
    </w:p>
    <w:p w14:paraId="11A37154" w14:textId="77777777" w:rsidR="00FB3C81" w:rsidRDefault="00000000">
      <w:pPr>
        <w:pStyle w:val="Compact"/>
        <w:numPr>
          <w:ilvl w:val="0"/>
          <w:numId w:val="102"/>
        </w:numPr>
      </w:pPr>
      <w:r>
        <w:t>Test every triggered question</w:t>
      </w:r>
    </w:p>
    <w:p w14:paraId="463F50D9" w14:textId="77777777" w:rsidR="00FB3C81" w:rsidRDefault="00000000">
      <w:pPr>
        <w:pStyle w:val="Compact"/>
        <w:numPr>
          <w:ilvl w:val="0"/>
          <w:numId w:val="102"/>
        </w:numPr>
      </w:pPr>
      <w:r>
        <w:t>Test all conditional combinations</w:t>
      </w:r>
    </w:p>
    <w:p w14:paraId="060D6A8E" w14:textId="77777777" w:rsidR="00FB3C81" w:rsidRDefault="00000000">
      <w:r>
        <w:pict w14:anchorId="53712695">
          <v:rect id="_x0000_i1074" style="width:0;height:1.5pt" o:hralign="center" o:hrstd="t" o:hr="t"/>
        </w:pict>
      </w:r>
    </w:p>
    <w:p w14:paraId="4BBD7545" w14:textId="77777777" w:rsidR="00FB3C81" w:rsidRDefault="00000000">
      <w:pPr>
        <w:pStyle w:val="Heading3"/>
      </w:pPr>
      <w:bookmarkStart w:id="58" w:name="document-issues"/>
      <w:bookmarkEnd w:id="57"/>
      <w:r>
        <w:t>Document Issues</w:t>
      </w:r>
    </w:p>
    <w:p w14:paraId="3E48ADEF" w14:textId="77777777" w:rsidR="00FB3C81" w:rsidRDefault="00000000">
      <w:pPr>
        <w:pStyle w:val="Compact"/>
        <w:numPr>
          <w:ilvl w:val="0"/>
          <w:numId w:val="103"/>
        </w:numPr>
      </w:pPr>
      <w:r>
        <w:t>Keep notes of problems found</w:t>
      </w:r>
    </w:p>
    <w:p w14:paraId="054589D0" w14:textId="77777777" w:rsidR="00FB3C81" w:rsidRDefault="00000000">
      <w:pPr>
        <w:pStyle w:val="Compact"/>
        <w:numPr>
          <w:ilvl w:val="0"/>
          <w:numId w:val="103"/>
        </w:numPr>
      </w:pPr>
      <w:r>
        <w:t>Screenshot unexpected behavior</w:t>
      </w:r>
    </w:p>
    <w:p w14:paraId="57C497D3" w14:textId="77777777" w:rsidR="00FB3C81" w:rsidRDefault="00000000">
      <w:pPr>
        <w:pStyle w:val="Compact"/>
        <w:numPr>
          <w:ilvl w:val="0"/>
          <w:numId w:val="103"/>
        </w:numPr>
      </w:pPr>
      <w:r>
        <w:t>Record steps to reproduce issues</w:t>
      </w:r>
    </w:p>
    <w:p w14:paraId="2C015A63" w14:textId="77777777" w:rsidR="00FB3C81" w:rsidRDefault="00000000">
      <w:pPr>
        <w:pStyle w:val="Compact"/>
        <w:numPr>
          <w:ilvl w:val="0"/>
          <w:numId w:val="103"/>
        </w:numPr>
      </w:pPr>
      <w:r>
        <w:t>Share findings with team</w:t>
      </w:r>
    </w:p>
    <w:p w14:paraId="4AF54E8C" w14:textId="77777777" w:rsidR="00FB3C81" w:rsidRDefault="00000000">
      <w:r>
        <w:pict w14:anchorId="36E1F1C7">
          <v:rect id="_x0000_i1075" style="width:0;height:1.5pt" o:hralign="center" o:hrstd="t" o:hr="t"/>
        </w:pict>
      </w:r>
    </w:p>
    <w:p w14:paraId="3FD32EBF" w14:textId="77777777" w:rsidR="00FB3C81" w:rsidRDefault="00000000">
      <w:pPr>
        <w:pStyle w:val="Heading3"/>
      </w:pPr>
      <w:bookmarkStart w:id="59" w:name="user-acceptance-testing"/>
      <w:bookmarkEnd w:id="58"/>
      <w:r>
        <w:lastRenderedPageBreak/>
        <w:t>User Acceptance Testing</w:t>
      </w:r>
    </w:p>
    <w:p w14:paraId="23B51FB8" w14:textId="77777777" w:rsidR="00FB3C81" w:rsidRDefault="00000000">
      <w:pPr>
        <w:pStyle w:val="Compact"/>
        <w:numPr>
          <w:ilvl w:val="0"/>
          <w:numId w:val="104"/>
        </w:numPr>
      </w:pPr>
      <w:r>
        <w:t>Have actual users test the assessment</w:t>
      </w:r>
    </w:p>
    <w:p w14:paraId="768E9082" w14:textId="77777777" w:rsidR="00FB3C81" w:rsidRDefault="00000000">
      <w:pPr>
        <w:pStyle w:val="Compact"/>
        <w:numPr>
          <w:ilvl w:val="0"/>
          <w:numId w:val="104"/>
        </w:numPr>
      </w:pPr>
      <w:r>
        <w:t>Observe them completing it</w:t>
      </w:r>
    </w:p>
    <w:p w14:paraId="564AD40B" w14:textId="77777777" w:rsidR="00FB3C81" w:rsidRDefault="00000000">
      <w:pPr>
        <w:pStyle w:val="Compact"/>
        <w:numPr>
          <w:ilvl w:val="0"/>
          <w:numId w:val="104"/>
        </w:numPr>
      </w:pPr>
      <w:r>
        <w:t>Note confusion points</w:t>
      </w:r>
    </w:p>
    <w:p w14:paraId="0FB59DEA" w14:textId="77777777" w:rsidR="00FB3C81" w:rsidRDefault="00000000">
      <w:pPr>
        <w:pStyle w:val="Compact"/>
        <w:numPr>
          <w:ilvl w:val="0"/>
          <w:numId w:val="104"/>
        </w:numPr>
      </w:pPr>
      <w:r>
        <w:t>Gather feedback on clarity and flow</w:t>
      </w:r>
    </w:p>
    <w:p w14:paraId="4577CD69" w14:textId="77777777" w:rsidR="00FB3C81" w:rsidRDefault="00000000">
      <w:pPr>
        <w:pStyle w:val="Compact"/>
        <w:numPr>
          <w:ilvl w:val="0"/>
          <w:numId w:val="104"/>
        </w:numPr>
      </w:pPr>
      <w:r>
        <w:t>Make improvements based on user experience</w:t>
      </w:r>
    </w:p>
    <w:p w14:paraId="200FFFDA" w14:textId="77777777" w:rsidR="00FB3C81" w:rsidRDefault="00000000">
      <w:r>
        <w:pict w14:anchorId="15053C5B">
          <v:rect id="_x0000_i1076" style="width:0;height:1.5pt" o:hralign="center" o:hrstd="t" o:hr="t"/>
        </w:pict>
      </w:r>
    </w:p>
    <w:p w14:paraId="20D70558" w14:textId="77777777" w:rsidR="00FB3C81" w:rsidRDefault="00000000">
      <w:pPr>
        <w:pStyle w:val="Heading3"/>
      </w:pPr>
      <w:bookmarkStart w:id="60" w:name="regression-testing"/>
      <w:bookmarkEnd w:id="59"/>
      <w:r>
        <w:t>Regression Testing</w:t>
      </w:r>
    </w:p>
    <w:p w14:paraId="73F4CED1" w14:textId="77777777" w:rsidR="00FB3C81" w:rsidRDefault="00000000">
      <w:pPr>
        <w:pStyle w:val="Compact"/>
        <w:numPr>
          <w:ilvl w:val="0"/>
          <w:numId w:val="105"/>
        </w:numPr>
      </w:pPr>
      <w:r>
        <w:t>After making changes, re-test existing functionality</w:t>
      </w:r>
    </w:p>
    <w:p w14:paraId="11AF1D91" w14:textId="77777777" w:rsidR="00FB3C81" w:rsidRDefault="00000000">
      <w:pPr>
        <w:pStyle w:val="Compact"/>
        <w:numPr>
          <w:ilvl w:val="0"/>
          <w:numId w:val="105"/>
        </w:numPr>
      </w:pPr>
      <w:r>
        <w:t>Ensure fixes don’t break previously working features</w:t>
      </w:r>
    </w:p>
    <w:p w14:paraId="060DFE0C" w14:textId="77777777" w:rsidR="00FB3C81" w:rsidRDefault="00000000">
      <w:pPr>
        <w:pStyle w:val="Compact"/>
        <w:numPr>
          <w:ilvl w:val="0"/>
          <w:numId w:val="105"/>
        </w:numPr>
      </w:pPr>
      <w:r>
        <w:t>Keep a test script to ensure consistency</w:t>
      </w:r>
    </w:p>
    <w:p w14:paraId="61D7D8F1" w14:textId="77777777" w:rsidR="00FB3C81" w:rsidRDefault="00000000">
      <w:pPr>
        <w:pStyle w:val="Compact"/>
        <w:numPr>
          <w:ilvl w:val="0"/>
          <w:numId w:val="105"/>
        </w:numPr>
      </w:pPr>
      <w:r>
        <w:t>Test all relationships after editing questions or answers</w:t>
      </w:r>
    </w:p>
    <w:p w14:paraId="30AA7370" w14:textId="77777777" w:rsidR="00FB3C81" w:rsidRDefault="00000000">
      <w:r>
        <w:pict w14:anchorId="04E93977">
          <v:rect id="_x0000_i1077" style="width:0;height:1.5pt" o:hralign="center" o:hrstd="t" o:hr="t"/>
        </w:pict>
      </w:r>
    </w:p>
    <w:p w14:paraId="161B5A05" w14:textId="77777777" w:rsidR="00FB3C81" w:rsidRDefault="00000000">
      <w:pPr>
        <w:pStyle w:val="Heading2"/>
      </w:pPr>
      <w:bookmarkStart w:id="61" w:name="tips-and-tricks"/>
      <w:bookmarkEnd w:id="55"/>
      <w:bookmarkEnd w:id="60"/>
      <w:r>
        <w:t>Tips and Tricks</w:t>
      </w:r>
    </w:p>
    <w:p w14:paraId="32592C7D" w14:textId="77777777" w:rsidR="00FB3C81" w:rsidRDefault="00000000">
      <w:pPr>
        <w:pStyle w:val="Heading3"/>
      </w:pPr>
      <w:bookmarkStart w:id="62" w:name="quick-toggle"/>
      <w:r>
        <w:t>Quick Toggle</w:t>
      </w:r>
    </w:p>
    <w:p w14:paraId="220C7381" w14:textId="77777777" w:rsidR="00FB3C81" w:rsidRDefault="00000000">
      <w:pPr>
        <w:pStyle w:val="Compact"/>
        <w:numPr>
          <w:ilvl w:val="0"/>
          <w:numId w:val="106"/>
        </w:numPr>
      </w:pPr>
      <w:r>
        <w:t>Learn the keyboard shortcut for mode toggle (if available)</w:t>
      </w:r>
    </w:p>
    <w:p w14:paraId="52B7E943" w14:textId="77777777" w:rsidR="00FB3C81" w:rsidRDefault="00000000">
      <w:pPr>
        <w:pStyle w:val="Compact"/>
        <w:numPr>
          <w:ilvl w:val="0"/>
          <w:numId w:val="106"/>
        </w:numPr>
      </w:pPr>
      <w:r>
        <w:t>Quickly switch to test a change and return to editing</w:t>
      </w:r>
    </w:p>
    <w:p w14:paraId="747CA187" w14:textId="77777777" w:rsidR="00FB3C81" w:rsidRDefault="00000000">
      <w:r>
        <w:pict w14:anchorId="024E4BDF">
          <v:rect id="_x0000_i1078" style="width:0;height:1.5pt" o:hralign="center" o:hrstd="t" o:hr="t"/>
        </w:pict>
      </w:r>
    </w:p>
    <w:p w14:paraId="6C4DB159" w14:textId="77777777" w:rsidR="00FB3C81" w:rsidRDefault="00000000">
      <w:pPr>
        <w:pStyle w:val="Heading3"/>
      </w:pPr>
      <w:bookmarkStart w:id="63" w:name="browser-developer-tools"/>
      <w:bookmarkEnd w:id="62"/>
      <w:r>
        <w:t>Browser Developer Tools</w:t>
      </w:r>
    </w:p>
    <w:p w14:paraId="7B99A687" w14:textId="77777777" w:rsidR="00FB3C81" w:rsidRDefault="00000000">
      <w:pPr>
        <w:pStyle w:val="Compact"/>
        <w:numPr>
          <w:ilvl w:val="0"/>
          <w:numId w:val="107"/>
        </w:numPr>
      </w:pPr>
      <w:r>
        <w:t>Use browser console to check for errors</w:t>
      </w:r>
    </w:p>
    <w:p w14:paraId="50968B58" w14:textId="77777777" w:rsidR="00FB3C81" w:rsidRDefault="00000000">
      <w:pPr>
        <w:pStyle w:val="Compact"/>
        <w:numPr>
          <w:ilvl w:val="0"/>
          <w:numId w:val="107"/>
        </w:numPr>
      </w:pPr>
      <w:r>
        <w:t>Network tab shows API call timing</w:t>
      </w:r>
    </w:p>
    <w:p w14:paraId="3A6C8403" w14:textId="77777777" w:rsidR="00FB3C81" w:rsidRDefault="00000000">
      <w:pPr>
        <w:pStyle w:val="Compact"/>
        <w:numPr>
          <w:ilvl w:val="0"/>
          <w:numId w:val="107"/>
        </w:numPr>
      </w:pPr>
      <w:r>
        <w:t>Can help diagnose performance issues</w:t>
      </w:r>
    </w:p>
    <w:p w14:paraId="70114725" w14:textId="77777777" w:rsidR="00FB3C81" w:rsidRDefault="00000000">
      <w:r>
        <w:pict w14:anchorId="10C161FD">
          <v:rect id="_x0000_i1079" style="width:0;height:1.5pt" o:hralign="center" o:hrstd="t" o:hr="t"/>
        </w:pict>
      </w:r>
    </w:p>
    <w:p w14:paraId="61E35166" w14:textId="77777777" w:rsidR="00FB3C81" w:rsidRDefault="00000000">
      <w:pPr>
        <w:pStyle w:val="Heading3"/>
      </w:pPr>
      <w:bookmarkStart w:id="64" w:name="split-screen-testing"/>
      <w:bookmarkEnd w:id="63"/>
      <w:r>
        <w:t>Split Screen Testing</w:t>
      </w:r>
    </w:p>
    <w:p w14:paraId="68B692BD" w14:textId="77777777" w:rsidR="00FB3C81" w:rsidRDefault="00000000">
      <w:pPr>
        <w:pStyle w:val="Compact"/>
        <w:numPr>
          <w:ilvl w:val="0"/>
          <w:numId w:val="108"/>
        </w:numPr>
      </w:pPr>
      <w:r>
        <w:t>Edit mode in one browser window</w:t>
      </w:r>
    </w:p>
    <w:p w14:paraId="3F2850F3" w14:textId="77777777" w:rsidR="00FB3C81" w:rsidRDefault="00000000">
      <w:pPr>
        <w:pStyle w:val="Compact"/>
        <w:numPr>
          <w:ilvl w:val="0"/>
          <w:numId w:val="108"/>
        </w:numPr>
      </w:pPr>
      <w:r>
        <w:t>Preview mode in another</w:t>
      </w:r>
    </w:p>
    <w:p w14:paraId="08B65086" w14:textId="77777777" w:rsidR="00FB3C81" w:rsidRDefault="00000000">
      <w:pPr>
        <w:pStyle w:val="Compact"/>
        <w:numPr>
          <w:ilvl w:val="0"/>
          <w:numId w:val="108"/>
        </w:numPr>
      </w:pPr>
      <w:r>
        <w:t>Make changes in edit, refresh preview to test</w:t>
      </w:r>
    </w:p>
    <w:p w14:paraId="553BDAC7" w14:textId="77777777" w:rsidR="00FB3C81" w:rsidRDefault="00000000">
      <w:r>
        <w:pict w14:anchorId="65D8CE53">
          <v:rect id="_x0000_i1080" style="width:0;height:1.5pt" o:hralign="center" o:hrstd="t" o:hr="t"/>
        </w:pict>
      </w:r>
    </w:p>
    <w:p w14:paraId="7444E3AC" w14:textId="77777777" w:rsidR="00FB3C81" w:rsidRDefault="00000000">
      <w:pPr>
        <w:pStyle w:val="Heading3"/>
      </w:pPr>
      <w:bookmarkStart w:id="65" w:name="test-with-real-data"/>
      <w:bookmarkEnd w:id="64"/>
      <w:r>
        <w:t>Test with Real Data</w:t>
      </w:r>
    </w:p>
    <w:p w14:paraId="11DF4675" w14:textId="77777777" w:rsidR="00FB3C81" w:rsidRDefault="00000000">
      <w:pPr>
        <w:pStyle w:val="Compact"/>
        <w:numPr>
          <w:ilvl w:val="0"/>
          <w:numId w:val="109"/>
        </w:numPr>
      </w:pPr>
      <w:r>
        <w:t>Use realistic answers</w:t>
      </w:r>
    </w:p>
    <w:p w14:paraId="3D9EAB7B" w14:textId="77777777" w:rsidR="00FB3C81" w:rsidRDefault="00000000">
      <w:pPr>
        <w:pStyle w:val="Compact"/>
        <w:numPr>
          <w:ilvl w:val="0"/>
          <w:numId w:val="109"/>
        </w:numPr>
      </w:pPr>
      <w:r>
        <w:t>Enter data as actual users would</w:t>
      </w:r>
    </w:p>
    <w:p w14:paraId="0B255146" w14:textId="77777777" w:rsidR="00FB3C81" w:rsidRDefault="00000000">
      <w:pPr>
        <w:pStyle w:val="Compact"/>
        <w:numPr>
          <w:ilvl w:val="0"/>
          <w:numId w:val="109"/>
        </w:numPr>
      </w:pPr>
      <w:r>
        <w:t>Test with edge cases (very long text, unusual dates)</w:t>
      </w:r>
    </w:p>
    <w:p w14:paraId="31AB97C3" w14:textId="77777777" w:rsidR="00FB3C81" w:rsidRDefault="00000000">
      <w:r>
        <w:pict w14:anchorId="49702576">
          <v:rect id="_x0000_i1081" style="width:0;height:1.5pt" o:hralign="center" o:hrstd="t" o:hr="t"/>
        </w:pict>
      </w:r>
    </w:p>
    <w:p w14:paraId="1EE9E98F" w14:textId="77777777" w:rsidR="00FB3C81" w:rsidRDefault="00000000">
      <w:pPr>
        <w:pStyle w:val="Heading3"/>
      </w:pPr>
      <w:bookmarkStart w:id="66" w:name="collaborative-testing"/>
      <w:bookmarkEnd w:id="65"/>
      <w:r>
        <w:t>Collaborative Testing</w:t>
      </w:r>
    </w:p>
    <w:p w14:paraId="0EB1E500" w14:textId="77777777" w:rsidR="00FB3C81" w:rsidRDefault="00000000">
      <w:pPr>
        <w:pStyle w:val="Compact"/>
        <w:numPr>
          <w:ilvl w:val="0"/>
          <w:numId w:val="110"/>
        </w:numPr>
      </w:pPr>
      <w:r>
        <w:t>Have colleagues test independently</w:t>
      </w:r>
    </w:p>
    <w:p w14:paraId="59AAE081" w14:textId="77777777" w:rsidR="00FB3C81" w:rsidRDefault="00000000">
      <w:pPr>
        <w:pStyle w:val="Compact"/>
        <w:numPr>
          <w:ilvl w:val="0"/>
          <w:numId w:val="110"/>
        </w:numPr>
      </w:pPr>
      <w:r>
        <w:t>Compare results</w:t>
      </w:r>
    </w:p>
    <w:p w14:paraId="0B7394DA" w14:textId="77777777" w:rsidR="00FB3C81" w:rsidRDefault="00000000">
      <w:pPr>
        <w:pStyle w:val="Compact"/>
        <w:numPr>
          <w:ilvl w:val="0"/>
          <w:numId w:val="110"/>
        </w:numPr>
      </w:pPr>
      <w:r>
        <w:lastRenderedPageBreak/>
        <w:t>Different users may discover different issues</w:t>
      </w:r>
    </w:p>
    <w:p w14:paraId="6C221675" w14:textId="77777777" w:rsidR="00FB3C81" w:rsidRDefault="00000000">
      <w:pPr>
        <w:pStyle w:val="Compact"/>
        <w:numPr>
          <w:ilvl w:val="0"/>
          <w:numId w:val="110"/>
        </w:numPr>
      </w:pPr>
      <w:r>
        <w:t>Fresh eyes catch things you might miss</w:t>
      </w:r>
    </w:p>
    <w:p w14:paraId="72C4673C" w14:textId="77777777" w:rsidR="00FB3C81" w:rsidRDefault="00000000">
      <w:r>
        <w:pict w14:anchorId="6E59FB81">
          <v:rect id="_x0000_i1082" style="width:0;height:1.5pt" o:hralign="center" o:hrstd="t" o:hr="t"/>
        </w:pict>
      </w:r>
    </w:p>
    <w:p w14:paraId="73B955D1" w14:textId="77777777" w:rsidR="00FB3C81" w:rsidRDefault="00000000">
      <w:pPr>
        <w:pStyle w:val="Heading2"/>
      </w:pPr>
      <w:bookmarkStart w:id="67" w:name="next-steps"/>
      <w:bookmarkEnd w:id="61"/>
      <w:bookmarkEnd w:id="66"/>
      <w:r>
        <w:t>Next Steps</w:t>
      </w:r>
    </w:p>
    <w:p w14:paraId="281E17DB" w14:textId="77777777" w:rsidR="00FB3C81" w:rsidRDefault="00000000">
      <w:pPr>
        <w:pStyle w:val="FirstParagraph"/>
      </w:pPr>
      <w:r>
        <w:t xml:space="preserve">After thorough testing: - Make any necessary corrections in </w:t>
      </w:r>
      <w:r>
        <w:rPr>
          <w:b/>
          <w:bCs/>
        </w:rPr>
        <w:t>Edit mode</w:t>
      </w:r>
      <w:r>
        <w:t xml:space="preserve"> - Re-test after changes - Complete final validation checklist - Proceed to </w:t>
      </w:r>
      <w:r>
        <w:rPr>
          <w:b/>
          <w:bCs/>
        </w:rPr>
        <w:t>publishing</w:t>
      </w:r>
      <w:r>
        <w:t xml:space="preserve"> when assessment is ready - Consider creating </w:t>
      </w:r>
      <w:r>
        <w:rPr>
          <w:b/>
          <w:bCs/>
        </w:rPr>
        <w:t>documentation</w:t>
      </w:r>
      <w:r>
        <w:t xml:space="preserve"> of question flow for users</w:t>
      </w:r>
      <w:bookmarkEnd w:id="0"/>
      <w:bookmarkEnd w:id="67"/>
    </w:p>
    <w:sectPr w:rsidR="00FB3C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771171" w14:textId="77777777" w:rsidR="00AD0381" w:rsidRDefault="00AD0381">
      <w:pPr>
        <w:spacing w:after="0"/>
      </w:pPr>
      <w:r>
        <w:separator/>
      </w:r>
    </w:p>
  </w:endnote>
  <w:endnote w:type="continuationSeparator" w:id="0">
    <w:p w14:paraId="395E58A9" w14:textId="77777777" w:rsidR="00AD0381" w:rsidRDefault="00AD03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B9FFB" w14:textId="77777777" w:rsidR="00AD0381" w:rsidRDefault="00AD0381">
      <w:r>
        <w:separator/>
      </w:r>
    </w:p>
  </w:footnote>
  <w:footnote w:type="continuationSeparator" w:id="0">
    <w:p w14:paraId="205CF022" w14:textId="77777777" w:rsidR="00AD0381" w:rsidRDefault="00AD03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7430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3482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B0CED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2B4B1C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AD5C14E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D534A84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66152692">
    <w:abstractNumId w:val="0"/>
  </w:num>
  <w:num w:numId="2" w16cid:durableId="514612951">
    <w:abstractNumId w:val="1"/>
  </w:num>
  <w:num w:numId="3" w16cid:durableId="1982952799">
    <w:abstractNumId w:val="1"/>
  </w:num>
  <w:num w:numId="4" w16cid:durableId="1799029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8318527">
    <w:abstractNumId w:val="1"/>
  </w:num>
  <w:num w:numId="6" w16cid:durableId="1418819827">
    <w:abstractNumId w:val="1"/>
  </w:num>
  <w:num w:numId="7" w16cid:durableId="610010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29228436">
    <w:abstractNumId w:val="1"/>
  </w:num>
  <w:num w:numId="9" w16cid:durableId="1407528389">
    <w:abstractNumId w:val="1"/>
  </w:num>
  <w:num w:numId="10" w16cid:durableId="1757434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329">
    <w:abstractNumId w:val="1"/>
  </w:num>
  <w:num w:numId="12" w16cid:durableId="204029699">
    <w:abstractNumId w:val="1"/>
  </w:num>
  <w:num w:numId="13" w16cid:durableId="3997881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2048677295">
    <w:abstractNumId w:val="1"/>
  </w:num>
  <w:num w:numId="15" w16cid:durableId="984822118">
    <w:abstractNumId w:val="1"/>
  </w:num>
  <w:num w:numId="16" w16cid:durableId="1941644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97897423">
    <w:abstractNumId w:val="1"/>
  </w:num>
  <w:num w:numId="18" w16cid:durableId="2007004659">
    <w:abstractNumId w:val="1"/>
  </w:num>
  <w:num w:numId="19" w16cid:durableId="6192682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296569264">
    <w:abstractNumId w:val="1"/>
  </w:num>
  <w:num w:numId="21" w16cid:durableId="511914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24611469">
    <w:abstractNumId w:val="1"/>
  </w:num>
  <w:num w:numId="23" w16cid:durableId="1340735777">
    <w:abstractNumId w:val="1"/>
  </w:num>
  <w:num w:numId="24" w16cid:durableId="932511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09278993">
    <w:abstractNumId w:val="1"/>
  </w:num>
  <w:num w:numId="26" w16cid:durableId="1468206998">
    <w:abstractNumId w:val="1"/>
  </w:num>
  <w:num w:numId="27" w16cid:durableId="551036779">
    <w:abstractNumId w:val="1"/>
  </w:num>
  <w:num w:numId="28" w16cid:durableId="836965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40157519">
    <w:abstractNumId w:val="1"/>
  </w:num>
  <w:num w:numId="30" w16cid:durableId="876890094">
    <w:abstractNumId w:val="1"/>
  </w:num>
  <w:num w:numId="31" w16cid:durableId="1273586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3371187">
    <w:abstractNumId w:val="1"/>
  </w:num>
  <w:num w:numId="33" w16cid:durableId="961613124">
    <w:abstractNumId w:val="1"/>
  </w:num>
  <w:num w:numId="34" w16cid:durableId="2000647520">
    <w:abstractNumId w:val="1"/>
  </w:num>
  <w:num w:numId="35" w16cid:durableId="101275946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 w16cid:durableId="423887247">
    <w:abstractNumId w:val="1"/>
  </w:num>
  <w:num w:numId="37" w16cid:durableId="308898292">
    <w:abstractNumId w:val="1"/>
  </w:num>
  <w:num w:numId="38" w16cid:durableId="1396973315">
    <w:abstractNumId w:val="1"/>
  </w:num>
  <w:num w:numId="39" w16cid:durableId="134840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78753782">
    <w:abstractNumId w:val="1"/>
  </w:num>
  <w:num w:numId="41" w16cid:durableId="1342195122">
    <w:abstractNumId w:val="1"/>
  </w:num>
  <w:num w:numId="42" w16cid:durableId="931090058">
    <w:abstractNumId w:val="1"/>
  </w:num>
  <w:num w:numId="43" w16cid:durableId="1624786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16cid:durableId="1033073212">
    <w:abstractNumId w:val="1"/>
  </w:num>
  <w:num w:numId="45" w16cid:durableId="1998682648">
    <w:abstractNumId w:val="1"/>
  </w:num>
  <w:num w:numId="46" w16cid:durableId="1976838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25084503">
    <w:abstractNumId w:val="1"/>
  </w:num>
  <w:num w:numId="48" w16cid:durableId="269776444">
    <w:abstractNumId w:val="1"/>
  </w:num>
  <w:num w:numId="49" w16cid:durableId="1707638031">
    <w:abstractNumId w:val="1"/>
  </w:num>
  <w:num w:numId="50" w16cid:durableId="1116481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769011801">
    <w:abstractNumId w:val="1"/>
  </w:num>
  <w:num w:numId="52" w16cid:durableId="161521320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3" w16cid:durableId="1975060110">
    <w:abstractNumId w:val="1"/>
  </w:num>
  <w:num w:numId="54" w16cid:durableId="9986962">
    <w:abstractNumId w:val="1"/>
  </w:num>
  <w:num w:numId="55" w16cid:durableId="365907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00769903">
    <w:abstractNumId w:val="1"/>
  </w:num>
  <w:num w:numId="57" w16cid:durableId="1064991172">
    <w:abstractNumId w:val="1"/>
  </w:num>
  <w:num w:numId="58" w16cid:durableId="16007479">
    <w:abstractNumId w:val="1"/>
  </w:num>
  <w:num w:numId="59" w16cid:durableId="1027215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02999625">
    <w:abstractNumId w:val="1"/>
  </w:num>
  <w:num w:numId="61" w16cid:durableId="453790748">
    <w:abstractNumId w:val="1"/>
  </w:num>
  <w:num w:numId="62" w16cid:durableId="316766603">
    <w:abstractNumId w:val="1"/>
  </w:num>
  <w:num w:numId="63" w16cid:durableId="558326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91535386">
    <w:abstractNumId w:val="1"/>
  </w:num>
  <w:num w:numId="65" w16cid:durableId="1240866027">
    <w:abstractNumId w:val="1"/>
  </w:num>
  <w:num w:numId="66" w16cid:durableId="356154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37636907">
    <w:abstractNumId w:val="1"/>
  </w:num>
  <w:num w:numId="68" w16cid:durableId="537594570">
    <w:abstractNumId w:val="1"/>
  </w:num>
  <w:num w:numId="69" w16cid:durableId="966276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72448300">
    <w:abstractNumId w:val="1"/>
  </w:num>
  <w:num w:numId="71" w16cid:durableId="1000498258">
    <w:abstractNumId w:val="1"/>
  </w:num>
  <w:num w:numId="72" w16cid:durableId="112870129">
    <w:abstractNumId w:val="1"/>
  </w:num>
  <w:num w:numId="73" w16cid:durableId="60518891">
    <w:abstractNumId w:val="1"/>
  </w:num>
  <w:num w:numId="74" w16cid:durableId="108008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99759744">
    <w:abstractNumId w:val="1"/>
  </w:num>
  <w:num w:numId="76" w16cid:durableId="1852063437">
    <w:abstractNumId w:val="1"/>
  </w:num>
  <w:num w:numId="77" w16cid:durableId="1394356950">
    <w:abstractNumId w:val="1"/>
  </w:num>
  <w:num w:numId="78" w16cid:durableId="515119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502968978">
    <w:abstractNumId w:val="1"/>
  </w:num>
  <w:num w:numId="80" w16cid:durableId="1116680506">
    <w:abstractNumId w:val="1"/>
  </w:num>
  <w:num w:numId="81" w16cid:durableId="521018256">
    <w:abstractNumId w:val="1"/>
  </w:num>
  <w:num w:numId="82" w16cid:durableId="744298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512381394">
    <w:abstractNumId w:val="1"/>
  </w:num>
  <w:num w:numId="84" w16cid:durableId="2083018560">
    <w:abstractNumId w:val="1"/>
  </w:num>
  <w:num w:numId="85" w16cid:durableId="1689335574">
    <w:abstractNumId w:val="1"/>
  </w:num>
  <w:num w:numId="86" w16cid:durableId="253323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994798669">
    <w:abstractNumId w:val="1"/>
  </w:num>
  <w:num w:numId="88" w16cid:durableId="1684087476">
    <w:abstractNumId w:val="1"/>
  </w:num>
  <w:num w:numId="89" w16cid:durableId="1687826446">
    <w:abstractNumId w:val="1"/>
  </w:num>
  <w:num w:numId="90" w16cid:durableId="762071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55883559">
    <w:abstractNumId w:val="1"/>
  </w:num>
  <w:num w:numId="92" w16cid:durableId="1272664820">
    <w:abstractNumId w:val="1"/>
  </w:num>
  <w:num w:numId="93" w16cid:durableId="1219708183">
    <w:abstractNumId w:val="1"/>
  </w:num>
  <w:num w:numId="94" w16cid:durableId="2009286260">
    <w:abstractNumId w:val="1"/>
  </w:num>
  <w:num w:numId="95" w16cid:durableId="2010019681">
    <w:abstractNumId w:val="1"/>
  </w:num>
  <w:num w:numId="96" w16cid:durableId="560873873">
    <w:abstractNumId w:val="1"/>
  </w:num>
  <w:num w:numId="97" w16cid:durableId="480855403">
    <w:abstractNumId w:val="1"/>
  </w:num>
  <w:num w:numId="98" w16cid:durableId="1223910196">
    <w:abstractNumId w:val="1"/>
  </w:num>
  <w:num w:numId="99" w16cid:durableId="863514081">
    <w:abstractNumId w:val="1"/>
  </w:num>
  <w:num w:numId="100" w16cid:durableId="363989923">
    <w:abstractNumId w:val="1"/>
  </w:num>
  <w:num w:numId="101" w16cid:durableId="120074188">
    <w:abstractNumId w:val="1"/>
  </w:num>
  <w:num w:numId="102" w16cid:durableId="1914898979">
    <w:abstractNumId w:val="1"/>
  </w:num>
  <w:num w:numId="103" w16cid:durableId="1337684759">
    <w:abstractNumId w:val="1"/>
  </w:num>
  <w:num w:numId="104" w16cid:durableId="2515515">
    <w:abstractNumId w:val="1"/>
  </w:num>
  <w:num w:numId="105" w16cid:durableId="1378240424">
    <w:abstractNumId w:val="1"/>
  </w:num>
  <w:num w:numId="106" w16cid:durableId="368844050">
    <w:abstractNumId w:val="1"/>
  </w:num>
  <w:num w:numId="107" w16cid:durableId="1767850607">
    <w:abstractNumId w:val="1"/>
  </w:num>
  <w:num w:numId="108" w16cid:durableId="1233812290">
    <w:abstractNumId w:val="1"/>
  </w:num>
  <w:num w:numId="109" w16cid:durableId="900167666">
    <w:abstractNumId w:val="1"/>
  </w:num>
  <w:num w:numId="110" w16cid:durableId="12347024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B3C81"/>
    <w:rsid w:val="000E792D"/>
    <w:rsid w:val="00620BC8"/>
    <w:rsid w:val="00AD0381"/>
    <w:rsid w:val="00FB3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3BF2C"/>
  <w15:docId w15:val="{D50EC937-B62F-4198-9696-B836B6BD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8</Pages>
  <Words>2212</Words>
  <Characters>12703</Characters>
  <Application>Microsoft Office Word</Application>
  <DocSecurity>0</DocSecurity>
  <Lines>508</Lines>
  <Paragraphs>466</Paragraphs>
  <ScaleCrop>false</ScaleCrop>
  <Company/>
  <LinksUpToDate>false</LinksUpToDate>
  <CharactersWithSpaces>1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ny Leblanc</cp:lastModifiedBy>
  <cp:revision>2</cp:revision>
  <dcterms:created xsi:type="dcterms:W3CDTF">2025-10-28T14:58:00Z</dcterms:created>
  <dcterms:modified xsi:type="dcterms:W3CDTF">2025-10-28T16:02:00Z</dcterms:modified>
</cp:coreProperties>
</file>